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C1E78" w:rsidRDefault="00AC1E78" w:rsidP="004F12DD">
      <w:pPr>
        <w:pStyle w:val="Heading1"/>
        <w:rPr>
          <w:rFonts w:ascii="Cambria" w:hAnsi="Cambria"/>
          <w:sz w:val="52"/>
          <w:szCs w:val="52"/>
        </w:rPr>
      </w:pPr>
      <w:r>
        <w:rPr>
          <w:rFonts w:ascii="Cambria" w:hAnsi="Cambria"/>
          <w:sz w:val="32"/>
          <w:szCs w:val="32"/>
        </w:rPr>
        <w:t>03/05/2006</w:t>
      </w:r>
    </w:p>
    <w:p w:rsidR="00AC1E78" w:rsidRDefault="00AC1E78" w:rsidP="004F12DD">
      <w:pPr>
        <w:pStyle w:val="Heading1"/>
        <w:rPr>
          <w:rFonts w:ascii="Cambria" w:hAnsi="Cambria"/>
          <w:sz w:val="52"/>
          <w:szCs w:val="52"/>
        </w:rPr>
      </w:pPr>
      <w:r>
        <w:rPr>
          <w:rFonts w:ascii="Cambria" w:hAnsi="Cambria"/>
          <w:sz w:val="36"/>
          <w:szCs w:val="36"/>
        </w:rPr>
        <w:t>IWDM Study Library</w:t>
      </w:r>
    </w:p>
    <w:p w:rsidR="00AC1E78" w:rsidRPr="004F12DD" w:rsidRDefault="00AC1E78" w:rsidP="004F12DD">
      <w:pPr>
        <w:pStyle w:val="Heading1"/>
        <w:spacing w:before="360" w:after="520"/>
        <w:rPr>
          <w:rFonts w:ascii="Cambria" w:hAnsi="Cambria"/>
          <w:sz w:val="44"/>
          <w:szCs w:val="44"/>
        </w:rPr>
      </w:pPr>
      <w:r>
        <w:rPr>
          <w:rFonts w:ascii="Cambria" w:hAnsi="Cambria"/>
          <w:sz w:val="44"/>
          <w:szCs w:val="44"/>
        </w:rPr>
        <w:t xml:space="preserve">Everything that Exists </w:t>
      </w:r>
      <w:r w:rsidR="004F12DD">
        <w:rPr>
          <w:rFonts w:ascii="Cambria" w:hAnsi="Cambria"/>
          <w:sz w:val="44"/>
          <w:szCs w:val="44"/>
        </w:rPr>
        <w:br/>
      </w:r>
      <w:r>
        <w:rPr>
          <w:rFonts w:ascii="Cambria" w:hAnsi="Cambria"/>
          <w:sz w:val="44"/>
          <w:szCs w:val="44"/>
        </w:rPr>
        <w:t>has a Message for the Mind</w:t>
      </w:r>
      <w:r>
        <w:rPr>
          <w:rFonts w:ascii="Cambria" w:hAnsi="Cambria"/>
          <w:sz w:val="52"/>
          <w:szCs w:val="52"/>
        </w:rPr>
        <w:br/>
      </w:r>
    </w:p>
    <w:p w:rsidR="00AC1E78" w:rsidRDefault="00AC1E78" w:rsidP="004F12DD">
      <w:pPr>
        <w:pStyle w:val="Heading3"/>
        <w:rPr>
          <w:rFonts w:ascii="Arial Black" w:hAnsi="Arial Black"/>
          <w:b w:val="0"/>
          <w:bCs w:val="0"/>
        </w:rPr>
      </w:pPr>
      <w:r>
        <w:rPr>
          <w:rFonts w:ascii="Arial Black" w:hAnsi="Arial Black"/>
          <w:b w:val="0"/>
          <w:bCs w:val="0"/>
        </w:rPr>
        <w:t>By Imam W. Deen Mohammed</w:t>
      </w:r>
    </w:p>
    <w:p w:rsidR="00AC1E78" w:rsidRDefault="00AC1E78" w:rsidP="004F12DD">
      <w:pPr>
        <w:pStyle w:val="NormalWeb"/>
        <w:spacing w:after="0"/>
        <w:jc w:val="both"/>
      </w:pPr>
    </w:p>
    <w:p w:rsidR="00AC1E78" w:rsidRDefault="00AC1E78" w:rsidP="004F12DD">
      <w:pPr>
        <w:pStyle w:val="NormalWeb"/>
        <w:spacing w:after="0"/>
        <w:jc w:val="both"/>
      </w:pPr>
      <w:r>
        <w:t xml:space="preserve">Speaker 1: Would like to say to you, would like to submit to the nation, the voice of the human soul, today speaking from </w:t>
      </w:r>
      <w:smartTag w:uri="urn:schemas-microsoft-com:office:smarttags" w:element="place">
        <w:smartTag w:uri="urn:schemas-microsoft-com:office:smarttags" w:element="City">
          <w:r>
            <w:t>Homewood</w:t>
          </w:r>
        </w:smartTag>
        <w:r>
          <w:t xml:space="preserve"> </w:t>
        </w:r>
        <w:smartTag w:uri="urn:schemas-microsoft-com:office:smarttags" w:element="State">
          <w:r>
            <w:t>Illinois</w:t>
          </w:r>
        </w:smartTag>
      </w:smartTag>
      <w:r>
        <w:t xml:space="preserve">, Imam W. D. Mohammed. </w:t>
      </w:r>
      <w:proofErr w:type="gramStart"/>
      <w:r>
        <w:t>Takbir.</w:t>
      </w:r>
      <w:proofErr w:type="gramEnd"/>
    </w:p>
    <w:p w:rsidR="00AC1E78" w:rsidRDefault="00295BCA" w:rsidP="004F12DD">
      <w:pPr>
        <w:pStyle w:val="NormalWeb"/>
        <w:spacing w:after="0"/>
        <w:jc w:val="both"/>
      </w:pPr>
      <w:r>
        <w:t xml:space="preserve">Participants: </w:t>
      </w:r>
      <w:proofErr w:type="spellStart"/>
      <w:r>
        <w:t>Allahu</w:t>
      </w:r>
      <w:proofErr w:type="spellEnd"/>
      <w:r>
        <w:t xml:space="preserve"> A</w:t>
      </w:r>
      <w:r w:rsidR="00AC1E78">
        <w:t>kbar.</w:t>
      </w:r>
    </w:p>
    <w:p w:rsidR="00AC1E78" w:rsidRDefault="00AC1E78" w:rsidP="004F12DD">
      <w:pPr>
        <w:pStyle w:val="NormalWeb"/>
        <w:spacing w:after="0"/>
        <w:jc w:val="both"/>
      </w:pPr>
      <w:r>
        <w:t>[Applause]</w:t>
      </w:r>
    </w:p>
    <w:p w:rsidR="00AC1E78" w:rsidRDefault="00AC1E78" w:rsidP="004F12DD">
      <w:pPr>
        <w:pStyle w:val="NormalWeb"/>
        <w:spacing w:after="0"/>
        <w:jc w:val="both"/>
      </w:pPr>
      <w:r>
        <w:t xml:space="preserve">Imam W. D. Mohammed: Praise </w:t>
      </w:r>
      <w:proofErr w:type="gramStart"/>
      <w:r>
        <w:t>be</w:t>
      </w:r>
      <w:proofErr w:type="gramEnd"/>
      <w:r>
        <w:t xml:space="preserve"> to Allah. Praise </w:t>
      </w:r>
      <w:proofErr w:type="gramStart"/>
      <w:r>
        <w:t>be</w:t>
      </w:r>
      <w:proofErr w:type="gramEnd"/>
      <w:r>
        <w:t xml:space="preserve"> to </w:t>
      </w:r>
      <w:r w:rsidR="00BB0EB6">
        <w:t>G-d</w:t>
      </w:r>
      <w:r>
        <w:t xml:space="preserve"> that is. Thank you. Thank you. Well, as always, we're very pleased to be here for this occasion, the radio broadcast on the first Sunday of each month and we are happy, very happy, to see the many of you who are here from various cities, towns around in these </w:t>
      </w:r>
      <w:smartTag w:uri="urn:schemas-microsoft-com:office:smarttags" w:element="country-region">
        <w:smartTag w:uri="urn:schemas-microsoft-com:office:smarttags" w:element="place">
          <w:r>
            <w:t>United States</w:t>
          </w:r>
        </w:smartTag>
      </w:smartTag>
      <w:r>
        <w:t>.</w:t>
      </w:r>
    </w:p>
    <w:p w:rsidR="00AC1E78" w:rsidRDefault="00AC1E78" w:rsidP="004F12DD">
      <w:pPr>
        <w:pStyle w:val="NormalWeb"/>
        <w:spacing w:after="0"/>
        <w:jc w:val="both"/>
      </w:pPr>
      <w:r>
        <w:t xml:space="preserve">We're very pleased to see you always. And we thank </w:t>
      </w:r>
      <w:r w:rsidR="00BB0EB6">
        <w:t>G-d</w:t>
      </w:r>
      <w:r>
        <w:t xml:space="preserve"> for our presence and we ask Him to guide our mind and to guide our</w:t>
      </w:r>
      <w:r w:rsidR="00BB0EB6">
        <w:t xml:space="preserve"> tongue so that we please what H</w:t>
      </w:r>
      <w:r>
        <w:t>e has cr</w:t>
      </w:r>
      <w:r w:rsidR="00BB0EB6">
        <w:t>eated us for, the calling that H</w:t>
      </w:r>
      <w:r>
        <w:t>e has extended to us, the creator of all things. I have to put my glasses on here, I forgot to do that.</w:t>
      </w:r>
    </w:p>
    <w:p w:rsidR="00AC1E78" w:rsidRDefault="00AC1E78" w:rsidP="004F12DD">
      <w:pPr>
        <w:pStyle w:val="NormalWeb"/>
        <w:spacing w:after="0"/>
        <w:jc w:val="both"/>
      </w:pPr>
      <w:r>
        <w:t>When we look at the world with the eyes of the struggling person, struggling with their life or his or her life, struggling with life, we respond to what we're looking at. And most often, we're looking at the world all around us, all about us of man</w:t>
      </w:r>
      <w:r w:rsidR="00BB0EB6">
        <w:t xml:space="preserve"> </w:t>
      </w:r>
      <w:r>
        <w:t>made things.</w:t>
      </w:r>
    </w:p>
    <w:p w:rsidR="00AC1E78" w:rsidRDefault="00AC1E78" w:rsidP="004F12DD">
      <w:pPr>
        <w:pStyle w:val="NormalWeb"/>
        <w:spacing w:after="0"/>
        <w:jc w:val="both"/>
      </w:pPr>
      <w:r>
        <w:t>And many times, man</w:t>
      </w:r>
      <w:r w:rsidR="00BB0EB6">
        <w:t xml:space="preserve"> </w:t>
      </w:r>
      <w:r>
        <w:t>made things in the environments bring us happiness, joy, lifts our spirit. But sometimes, man</w:t>
      </w:r>
      <w:r w:rsidR="00BB0EB6">
        <w:t xml:space="preserve"> </w:t>
      </w:r>
      <w:r>
        <w:t xml:space="preserve">made things do just the reverse, make us feel depressed, make us feel lonesome, especially those persons </w:t>
      </w:r>
      <w:r w:rsidR="00BB0EB6">
        <w:t xml:space="preserve">who </w:t>
      </w:r>
      <w:r>
        <w:t>have what I call a free spirit, a free spirit.</w:t>
      </w:r>
    </w:p>
    <w:p w:rsidR="00AC1E78" w:rsidRDefault="00AC1E78" w:rsidP="004F12DD">
      <w:pPr>
        <w:pStyle w:val="NormalWeb"/>
        <w:spacing w:after="0"/>
        <w:jc w:val="both"/>
      </w:pPr>
      <w:r>
        <w:t>Persons who have a free spirit, not a free spirit for disobeying intelligence or a free spirit for disobeying moral decency, have a free spirit for just exploring the world of wonderful things and getting soul and spirit satisfaction. That's the free spirit I'm talking about.</w:t>
      </w:r>
    </w:p>
    <w:p w:rsidR="00AC1E78" w:rsidRDefault="00AC1E78" w:rsidP="004F12DD">
      <w:pPr>
        <w:pStyle w:val="NormalWeb"/>
        <w:spacing w:after="0"/>
        <w:jc w:val="both"/>
      </w:pPr>
      <w:r>
        <w:lastRenderedPageBreak/>
        <w:t>From persons of that free spirit, the world</w:t>
      </w:r>
      <w:r w:rsidR="00BB0EB6">
        <w:t xml:space="preserve"> can be</w:t>
      </w:r>
      <w:r>
        <w:t>,</w:t>
      </w:r>
      <w:r w:rsidR="00BB0EB6">
        <w:t xml:space="preserve"> -</w:t>
      </w:r>
      <w:r>
        <w:t xml:space="preserve"> the world of mankind of man can be very depressing. Too cluttered, the spirit, free spirit, it flies high, it flies far, it needs space and sometimes man's world is just too crowded, too cluttered, too confining for that spirit that </w:t>
      </w:r>
      <w:r w:rsidR="00BB0EB6">
        <w:t>G-d</w:t>
      </w:r>
      <w:r>
        <w:t xml:space="preserve"> created the human being to have.</w:t>
      </w:r>
    </w:p>
    <w:p w:rsidR="00AC1E78" w:rsidRDefault="00AC1E78" w:rsidP="004F12DD">
      <w:pPr>
        <w:pStyle w:val="NormalWeb"/>
        <w:spacing w:after="0"/>
        <w:jc w:val="both"/>
      </w:pPr>
      <w:r>
        <w:t>Another way of saying life is existence, existence. Existence covers not only the living things now, it also covers non-living things. And existence itself, for human life, has what is needed in it to bring human life to move and get on the path to its success. Just the life itself, the existence itself has that.</w:t>
      </w:r>
    </w:p>
    <w:p w:rsidR="00AC1E78" w:rsidRDefault="00AC1E78" w:rsidP="004F12DD">
      <w:pPr>
        <w:pStyle w:val="NormalWeb"/>
        <w:spacing w:after="0"/>
        <w:jc w:val="both"/>
      </w:pPr>
      <w:r>
        <w:t>But if that life is influenced by and attracted by things small and the intelligence hasn't been turned on to things big, then the consequences will be that the life will be satisfied to live on small things and grow small.</w:t>
      </w:r>
    </w:p>
    <w:p w:rsidR="00AC1E78" w:rsidRDefault="00AC1E78" w:rsidP="004F12DD">
      <w:pPr>
        <w:pStyle w:val="NormalWeb"/>
        <w:spacing w:after="0"/>
        <w:jc w:val="both"/>
      </w:pPr>
      <w:r>
        <w:t>And life is conditioning. And when a fighter has to go in the ring, a boxer, like Muhammad Ali, the greatest one who stepped into the ring, the greatest of all fighter</w:t>
      </w:r>
      <w:r w:rsidR="00BB0EB6">
        <w:t>s who stepped into the ring,</w:t>
      </w:r>
      <w:r>
        <w:t xml:space="preserve"> that fighter has to condition himself. He conditioned himself to win. If he fails to condition himself, he may lose and most likely he will lose, if he fails to condition himself.</w:t>
      </w:r>
    </w:p>
    <w:p w:rsidR="00AC1E78" w:rsidRDefault="00AC1E78" w:rsidP="004F12DD">
      <w:pPr>
        <w:pStyle w:val="NormalWeb"/>
        <w:spacing w:after="0"/>
        <w:jc w:val="both"/>
      </w:pPr>
      <w:r>
        <w:t>Everything has to be conditioned. Everything that exists has to be conditioned. If it's not conditioned, it will not last. And it takes effort to condition life for its success. And I mentioned existence in itself, being enough to move life forward. What is that existence?</w:t>
      </w:r>
    </w:p>
    <w:p w:rsidR="00AC1E78" w:rsidRDefault="00AC1E78" w:rsidP="004F12DD">
      <w:pPr>
        <w:pStyle w:val="NormalWeb"/>
        <w:spacing w:after="0"/>
        <w:jc w:val="both"/>
      </w:pPr>
      <w:r>
        <w:t xml:space="preserve">When you look at a rock and you don't see anything happening, it just seems to be permanently fixed where it is, it shows no life, no growth, no movement. And then you think about yourself. You should feel blessed that you are not a stone. Yes. </w:t>
      </w:r>
      <w:proofErr w:type="gramStart"/>
      <w:r>
        <w:t xml:space="preserve">And when you look at those living things that attract our attention and </w:t>
      </w:r>
      <w:r w:rsidR="00BB0EB6">
        <w:t>impart</w:t>
      </w:r>
      <w:r>
        <w:t xml:space="preserve"> sometimes great messages, holding knowledge to our minds, the lion, the elephant, the other beautiful creatures roaming the earth, attractive creatures roaming the earth.</w:t>
      </w:r>
      <w:proofErr w:type="gramEnd"/>
    </w:p>
    <w:p w:rsidR="00AC1E78" w:rsidRDefault="00BB0EB6" w:rsidP="004F12DD">
      <w:pPr>
        <w:pStyle w:val="NormalWeb"/>
        <w:spacing w:after="0"/>
        <w:jc w:val="both"/>
      </w:pPr>
      <w:r>
        <w:t>But when you think on</w:t>
      </w:r>
      <w:r w:rsidR="00AC1E78">
        <w:t xml:space="preserve"> the smallest and th</w:t>
      </w:r>
      <w:r>
        <w:t>e biggest, and then you think on</w:t>
      </w:r>
      <w:r w:rsidR="00AC1E78">
        <w:t xml:space="preserve"> yourself, you should feel blessed, because you don't have to be deprived of freedom to enlarge upon your e</w:t>
      </w:r>
      <w:r>
        <w:t>xistence, and to expand upon</w:t>
      </w:r>
      <w:r w:rsidR="00AC1E78">
        <w:t xml:space="preserve"> your existence, and to project your existence into bigger and better pictures of life.</w:t>
      </w:r>
    </w:p>
    <w:p w:rsidR="00AC1E78" w:rsidRDefault="00AC1E78" w:rsidP="004F12DD">
      <w:pPr>
        <w:pStyle w:val="NormalWeb"/>
        <w:spacing w:after="0"/>
        <w:jc w:val="both"/>
      </w:pPr>
      <w:r>
        <w:t xml:space="preserve">Whereas those things that are held in the mold of nature, of their behavior that's given to them by nature and their freedom that's given to them by nature, they’re held in that mold. And you are not. You are able to come from off your knees, not literally, off of your life of being no higher and no more productive and no </w:t>
      </w:r>
      <w:proofErr w:type="gramStart"/>
      <w:r>
        <w:t>more free</w:t>
      </w:r>
      <w:proofErr w:type="gramEnd"/>
      <w:r>
        <w:t xml:space="preserve"> than the animals that are walking on fours.</w:t>
      </w:r>
    </w:p>
    <w:p w:rsidR="00AC1E78" w:rsidRDefault="00AC1E78" w:rsidP="004F12DD">
      <w:pPr>
        <w:pStyle w:val="NormalWeb"/>
        <w:spacing w:after="0"/>
        <w:jc w:val="both"/>
      </w:pPr>
      <w:r>
        <w:t>You're able to rise up from that position on the totem pole of life and come into the freedom of your human form, come into the productivity of your human form. Come into the visions of your human form. And out-stretch everything existing on the planet Earth.</w:t>
      </w:r>
    </w:p>
    <w:p w:rsidR="00AC1E78" w:rsidRDefault="00AC1E78" w:rsidP="004F12DD">
      <w:pPr>
        <w:pStyle w:val="NormalWeb"/>
        <w:spacing w:after="0"/>
        <w:jc w:val="both"/>
      </w:pPr>
      <w:r>
        <w:t>This is a wonderful creation, the human creation. And that's what you need to turn life on for you. So that no matter what you face, no matter what you're confronted with from the natural world or man's world, it won't set you back, that is, not in your hope, not in your dreams, not in your vision, not in your determination to achieve better.</w:t>
      </w:r>
    </w:p>
    <w:p w:rsidR="00AC1E78" w:rsidRDefault="00AC1E78" w:rsidP="004F12DD">
      <w:pPr>
        <w:pStyle w:val="NormalWeb"/>
        <w:spacing w:after="0"/>
        <w:jc w:val="both"/>
      </w:pPr>
      <w:r>
        <w:t>I'm n</w:t>
      </w:r>
      <w:r w:rsidR="00BB0EB6">
        <w:t>ot giving you anything that is</w:t>
      </w:r>
      <w:r>
        <w:t xml:space="preserve"> already given even before man is made. Life is hunger, hunger drives life. Feeding hungers makes life grow bigger. The bigger the life, the bigger the invitation to life, life invites bigger appetites. Life grows and hunger grows. On the ground, life grows bigger and life multiplies, many </w:t>
      </w:r>
      <w:r w:rsidR="00BB0EB6">
        <w:t>varieties of life eventually are</w:t>
      </w:r>
      <w:r>
        <w:t xml:space="preserve"> present to look at. The ground grows to be beautiful and rich. Life on the move is working like a timepiece. To know if a timepiece is working look to see if the timepiece is doing what it is known for doing.</w:t>
      </w:r>
    </w:p>
    <w:p w:rsidR="00AC1E78" w:rsidRDefault="00AC1E78" w:rsidP="004F12DD">
      <w:pPr>
        <w:pStyle w:val="NormalWeb"/>
        <w:spacing w:after="0"/>
        <w:jc w:val="both"/>
      </w:pPr>
      <w:r>
        <w:t>The hands are going from big to little, from little to big, the timepiece is working. To know if the human life is working look to see if life is doing what life is known for doing over the long road of human history. The hands of life are going from big grown-ups to little children, from those children growing up back to the old other grownups. The hands reaching out from the present for the future, the timepiece is working, the grown-up stretching their hands out to the children. Their children in return stretch their hand out to the grown-ups. Life is working.</w:t>
      </w:r>
    </w:p>
    <w:p w:rsidR="00AC1E78" w:rsidRDefault="00AC1E78" w:rsidP="004F12DD">
      <w:pPr>
        <w:pStyle w:val="NormalWeb"/>
        <w:spacing w:after="0"/>
        <w:jc w:val="both"/>
      </w:pPr>
      <w:r>
        <w:t>The ground-floor spreads more to serve mouths, hungry mouths more than a meal for the flesh. To serve what is needed for the whole of life. Life needs food life needs, a food source and an address to call my spirit. Yes, life needs a clothing source, a housing source, a promising job, a money source. Such as this</w:t>
      </w:r>
      <w:r w:rsidR="00BB0EB6">
        <w:t>,</w:t>
      </w:r>
      <w:r>
        <w:t xml:space="preserve"> every form of life was formed to a forward. Spreading sands, terrains bring hard times like the deserts of </w:t>
      </w:r>
      <w:smartTag w:uri="urn:schemas-microsoft-com:office:smarttags" w:element="place">
        <w:r>
          <w:t>Africa</w:t>
        </w:r>
      </w:smartTag>
      <w:r>
        <w:t xml:space="preserve"> and other places. Deserts that once flourished but by natural causes, we say, they became deserts.</w:t>
      </w:r>
    </w:p>
    <w:p w:rsidR="00AC1E78" w:rsidRDefault="00AC1E78" w:rsidP="004F12DD">
      <w:pPr>
        <w:pStyle w:val="NormalWeb"/>
        <w:spacing w:after="0"/>
        <w:jc w:val="both"/>
      </w:pPr>
      <w:r>
        <w:t xml:space="preserve">However, </w:t>
      </w:r>
      <w:proofErr w:type="gramStart"/>
      <w:r w:rsidR="00BB0EB6">
        <w:t>were</w:t>
      </w:r>
      <w:r>
        <w:t xml:space="preserve"> the preceding generations kind</w:t>
      </w:r>
      <w:proofErr w:type="gramEnd"/>
      <w:r>
        <w:t xml:space="preserve">, kind-hearted or kind natured? </w:t>
      </w:r>
      <w:proofErr w:type="gramStart"/>
      <w:r w:rsidR="00BB0EB6">
        <w:t>And were moved</w:t>
      </w:r>
      <w:r>
        <w:t xml:space="preserve"> toward the future to be attentive to future needs.</w:t>
      </w:r>
      <w:proofErr w:type="gramEnd"/>
      <w:r>
        <w:t xml:space="preserve"> They would have fed the land in </w:t>
      </w:r>
      <w:proofErr w:type="gramStart"/>
      <w:r>
        <w:t>return,</w:t>
      </w:r>
      <w:proofErr w:type="gramEnd"/>
      <w:r>
        <w:t xml:space="preserve"> they would have fed the land that fed them. That is the ground from which they were getting their food. They would have fed the land, given back to the land so there would be a better future for their children. When the old have passed on their usefulness and are resting in</w:t>
      </w:r>
      <w:r w:rsidR="00803442">
        <w:t xml:space="preserve"> peace. Hear</w:t>
      </w:r>
      <w:r>
        <w:t xml:space="preserve"> what the bigger world, the world bigger than man or the world that man did not make.</w:t>
      </w:r>
    </w:p>
    <w:p w:rsidR="00AC1E78" w:rsidRDefault="00803442" w:rsidP="004F12DD">
      <w:pPr>
        <w:pStyle w:val="NormalWeb"/>
        <w:spacing w:after="0"/>
        <w:jc w:val="both"/>
      </w:pPr>
      <w:r>
        <w:t>Hear</w:t>
      </w:r>
      <w:r w:rsidR="00AC1E78">
        <w:t xml:space="preserve"> what it has to say, “Natural phenomena, picture talks, the sky view, the clouds</w:t>
      </w:r>
      <w:r>
        <w:t xml:space="preserve">, the </w:t>
      </w:r>
      <w:r w:rsidR="00AC1E78">
        <w:t xml:space="preserve">night view, the returning day, the positions of moon, the moon, the position of sun, the sun. </w:t>
      </w:r>
      <w:proofErr w:type="gramStart"/>
      <w:r w:rsidR="00AC1E78">
        <w:t>the</w:t>
      </w:r>
      <w:proofErr w:type="gramEnd"/>
      <w:r w:rsidR="00AC1E78">
        <w:t xml:space="preserve"> lower position of moon, the higher position of the sun, </w:t>
      </w:r>
      <w:r>
        <w:t>picture view</w:t>
      </w:r>
      <w:r w:rsidR="00AC1E78">
        <w:t xml:space="preserve"> talks. The sun rising to the higher position is defended on more than one account. Firstly, the sun puts light on matters not seen in the dark, and again the sun fires up production</w:t>
      </w:r>
      <w:r>
        <w:t>.</w:t>
      </w:r>
    </w:p>
    <w:p w:rsidR="00AC1E78" w:rsidRDefault="00AC1E78" w:rsidP="004F12DD">
      <w:pPr>
        <w:pStyle w:val="NormalWeb"/>
        <w:spacing w:after="0"/>
        <w:jc w:val="both"/>
      </w:pPr>
      <w:r>
        <w:t xml:space="preserve">When the sun is shining on a garden and the sunlight is bright and hot the production of beans is much greater. Not only beans but other crops as well. The sun lifts the human spirit and then the sun </w:t>
      </w:r>
      <w:r w:rsidR="00803442">
        <w:t>sets</w:t>
      </w:r>
      <w:r>
        <w:t xml:space="preserve"> for a well-deserved rest. What is the picture talk? It is rest. The sun rests upon his labor. The sun has labored from dawn to sunset, a</w:t>
      </w:r>
      <w:r w:rsidR="00803442">
        <w:t>nd it has fed not only the mouths</w:t>
      </w:r>
      <w:r>
        <w:t xml:space="preserve">, but it is </w:t>
      </w:r>
      <w:r w:rsidR="00803442">
        <w:t>fed also the spirit and the sun</w:t>
      </w:r>
      <w:r>
        <w:t xml:space="preserve"> takes his rest. Fed the body and the spirit and it takes this rest. Well-deserved rest I repeat because all day, all the daylight time it was laboring.</w:t>
      </w:r>
    </w:p>
    <w:p w:rsidR="00AC1E78" w:rsidRDefault="00AC1E78" w:rsidP="004F12DD">
      <w:pPr>
        <w:pStyle w:val="NormalWeb"/>
        <w:spacing w:after="0"/>
        <w:jc w:val="both"/>
      </w:pPr>
      <w:r>
        <w:t>This is speaking o</w:t>
      </w:r>
      <w:r w:rsidR="00803442">
        <w:t>f the sun with voice of the poet</w:t>
      </w:r>
      <w:r>
        <w:t xml:space="preserve"> the voice of the philosopher or with the voice of the singer, who speaks of the sun r</w:t>
      </w:r>
      <w:r w:rsidR="00803442">
        <w:t>olling around in heaven all alone</w:t>
      </w:r>
      <w:r>
        <w:t xml:space="preserve">. Yes, rolling around in heaven, but that sun doesn't really roll around in heaven for foolishness. It comes up and makes the ark, half the circle going up and going down, back down to rest, but to go uphill is </w:t>
      </w:r>
      <w:r w:rsidR="00803442">
        <w:t>not easy, and to roll down hill is</w:t>
      </w:r>
      <w:r>
        <w:t xml:space="preserve"> too fast is dangerous. So the sun has a great message, it goes up and then it goes down. It seems to be rising slowly and it seems to set fast.</w:t>
      </w:r>
    </w:p>
    <w:p w:rsidR="00AC1E78" w:rsidRDefault="00803442" w:rsidP="004F12DD">
      <w:pPr>
        <w:pStyle w:val="NormalWeb"/>
        <w:spacing w:after="0"/>
        <w:jc w:val="both"/>
      </w:pPr>
      <w:r>
        <w:t>Once it gets close to</w:t>
      </w:r>
      <w:r w:rsidR="00AC1E78">
        <w:t xml:space="preserve"> the earth it seems just to set fast. Well, that's the time you can speed up a little bit when the fall is not too long. But it goes down slowly </w:t>
      </w:r>
      <w:r>
        <w:t>when it gets near the earth</w:t>
      </w:r>
      <w:r w:rsidR="00AC1E78">
        <w:t xml:space="preserve"> it quickly goes to its rest. There is great guidance that the world itself, the natural world or the world of natural phenomena imparts to the curious and thinking person, who's thinking not on himself, thinking not on the glory of man, but thinking on the wonders of creation. That kind of thinking produced what is called philosophers, it produces what is called seers, </w:t>
      </w:r>
      <w:proofErr w:type="gramStart"/>
      <w:r w:rsidR="00AC1E78">
        <w:t>it</w:t>
      </w:r>
      <w:proofErr w:type="gramEnd"/>
      <w:r w:rsidR="00AC1E78">
        <w:t xml:space="preserve"> even produces what is called prophets.</w:t>
      </w:r>
    </w:p>
    <w:p w:rsidR="00AC1E78" w:rsidRDefault="00AC1E78" w:rsidP="004F12DD">
      <w:pPr>
        <w:pStyle w:val="NormalWeb"/>
        <w:spacing w:after="0"/>
        <w:jc w:val="both"/>
      </w:pPr>
      <w:r>
        <w:t xml:space="preserve">In scriptures is we have </w:t>
      </w:r>
      <w:r w:rsidR="00E172BD">
        <w:t>prophets saying</w:t>
      </w:r>
      <w:r>
        <w:t xml:space="preserve">, that they studied </w:t>
      </w:r>
      <w:r w:rsidR="00BB0EB6">
        <w:t>G-</w:t>
      </w:r>
      <w:proofErr w:type="spellStart"/>
      <w:r w:rsidR="00BB0EB6">
        <w:t>d</w:t>
      </w:r>
      <w:r>
        <w:t>'s</w:t>
      </w:r>
      <w:proofErr w:type="spellEnd"/>
      <w:r>
        <w:t xml:space="preserve"> handiwork. I'm using the exact word in Scripture that they use, handiwork. It means </w:t>
      </w:r>
      <w:r w:rsidR="00E172BD">
        <w:t>the</w:t>
      </w:r>
      <w:r>
        <w:t xml:space="preserve"> work that they thought that </w:t>
      </w:r>
      <w:r w:rsidR="00BB0EB6">
        <w:t>G-</w:t>
      </w:r>
      <w:proofErr w:type="spellStart"/>
      <w:r w:rsidR="00BB0EB6">
        <w:t>d</w:t>
      </w:r>
      <w:r>
        <w:t>'s</w:t>
      </w:r>
      <w:proofErr w:type="spellEnd"/>
      <w:r>
        <w:t xml:space="preserve"> controls brough</w:t>
      </w:r>
      <w:r w:rsidR="00E172BD">
        <w:t>t about and they said that,</w:t>
      </w:r>
      <w:r>
        <w:t xml:space="preserve"> that work itself brought them to believe in </w:t>
      </w:r>
      <w:r w:rsidR="00BB0EB6">
        <w:t>G-d</w:t>
      </w:r>
      <w:r>
        <w:t>. To believe that this couldn't have happened in such a marvelous way to speak to human souls, mind, and spirit and make a human mind and the human life so resourceful and so productive.</w:t>
      </w:r>
    </w:p>
    <w:p w:rsidR="00AC1E78" w:rsidRDefault="00AC1E78" w:rsidP="004F12DD">
      <w:pPr>
        <w:pStyle w:val="NormalWeb"/>
        <w:spacing w:after="0"/>
        <w:jc w:val="both"/>
      </w:pPr>
      <w:r>
        <w:t xml:space="preserve">They said that this couldn't happen without their being </w:t>
      </w:r>
      <w:proofErr w:type="gramStart"/>
      <w:r w:rsidR="00E172BD">
        <w:t>an</w:t>
      </w:r>
      <w:r>
        <w:t xml:space="preserve"> intelligence</w:t>
      </w:r>
      <w:proofErr w:type="gramEnd"/>
      <w:r>
        <w:t xml:space="preserve"> bigger than man bringing it about. That’s the thinking, I repeat of the philosophers from whom this world got science. The sciences and that's the speaking of prophets who brought the great religions to earth for us. Now, we want to have a peaceful life, we want to have happiness, we want to have comforts. Don’t rest on foolishness.</w:t>
      </w:r>
    </w:p>
    <w:p w:rsidR="00AC1E78" w:rsidRDefault="00AC1E78" w:rsidP="004F12DD">
      <w:pPr>
        <w:pStyle w:val="NormalWeb"/>
        <w:spacing w:after="0"/>
        <w:jc w:val="both"/>
      </w:pPr>
      <w:r>
        <w:t xml:space="preserve">When I say rest I mean find relief. Not just </w:t>
      </w:r>
      <w:r w:rsidR="00E172BD">
        <w:t>go to bed</w:t>
      </w:r>
      <w:r>
        <w:t xml:space="preserve"> at night from a day's work or from a day's activities. I'm talking about resting your energies, resting your efforts. That the message that we get from the sunrise and the sun setting. Yes resting your energies, resting your efforts. We want to rest our </w:t>
      </w:r>
      <w:proofErr w:type="gramStart"/>
      <w:r w:rsidR="00E172BD">
        <w:t>energy,</w:t>
      </w:r>
      <w:proofErr w:type="gramEnd"/>
      <w:r w:rsidR="00E172BD">
        <w:t xml:space="preserve"> w</w:t>
      </w:r>
      <w:r>
        <w:t>e want to rest our efforts. We go to fun, that's okay. We go to a party, that's okay. We go to a gathering a social gathering, all of that's okay. But don't go to something that's goin</w:t>
      </w:r>
      <w:r w:rsidR="00E172BD">
        <w:t xml:space="preserve">g to bring your good life down. If </w:t>
      </w:r>
      <w:r>
        <w:t xml:space="preserve">the party appeals to your indecency that will bring your good life down, if it appeals to your ignorance that will bring </w:t>
      </w:r>
      <w:r w:rsidR="00E172BD">
        <w:t>life</w:t>
      </w:r>
      <w:r>
        <w:t xml:space="preserve"> down, if it appeals to your wildness that will bring </w:t>
      </w:r>
      <w:r w:rsidR="00E172BD">
        <w:t>life</w:t>
      </w:r>
      <w:r>
        <w:t xml:space="preserve"> down.</w:t>
      </w:r>
    </w:p>
    <w:p w:rsidR="00AC1E78" w:rsidRDefault="00AC1E78" w:rsidP="004F12DD">
      <w:pPr>
        <w:pStyle w:val="NormalWeb"/>
        <w:spacing w:after="0"/>
        <w:jc w:val="both"/>
      </w:pPr>
      <w:r>
        <w:t>So, if find relief, yes as a sun takes relief in the darkness after it worked all the time in the light, all the daylong in the light. It takes relief in the darkness, it rests to rejuvenate itself, so it comes back up again strong to face the long day of work again and that's what we should do. We should rest upon our labor.</w:t>
      </w:r>
    </w:p>
    <w:p w:rsidR="00AC1E78" w:rsidRDefault="00AC1E78" w:rsidP="004F12DD">
      <w:pPr>
        <w:pStyle w:val="NormalWeb"/>
        <w:spacing w:after="0"/>
        <w:jc w:val="both"/>
      </w:pPr>
      <w:r>
        <w:t xml:space="preserve">A man gets more satisfaction, a woman too, but I'm speaking to a man right now. A man gets more satisfaction resting upon his labor than he gets from any other kind of </w:t>
      </w:r>
      <w:r w:rsidR="00E172BD">
        <w:t>rest</w:t>
      </w:r>
      <w:r>
        <w:t>. When he had worked and he looks at his work and he knows he has progressed his work he knows he have made an achievement, he have made and accomplished things that he had in his heart and mind to do.</w:t>
      </w:r>
    </w:p>
    <w:p w:rsidR="00AC1E78" w:rsidRDefault="00E172BD" w:rsidP="004F12DD">
      <w:pPr>
        <w:pStyle w:val="NormalWeb"/>
        <w:spacing w:after="0"/>
        <w:jc w:val="both"/>
      </w:pPr>
      <w:r>
        <w:t>When he looks</w:t>
      </w:r>
      <w:r w:rsidR="00AC1E78">
        <w:t xml:space="preserve"> at it after he finished his labor, that's the best rest that he will ever get, he cannot get any rest better than that. That makes it possible for him to sleep through the night. These people who t</w:t>
      </w:r>
      <w:r>
        <w:t>hink that rest is just on plays,</w:t>
      </w:r>
      <w:r w:rsidR="00AC1E78">
        <w:t xml:space="preserve"> fun, having a ball, they sometimes can't rest at night.</w:t>
      </w:r>
    </w:p>
    <w:p w:rsidR="00AC1E78" w:rsidRDefault="00AC1E78" w:rsidP="004F12DD">
      <w:pPr>
        <w:pStyle w:val="NormalWeb"/>
        <w:spacing w:after="0"/>
        <w:jc w:val="both"/>
      </w:pPr>
      <w:r>
        <w:t xml:space="preserve">In </w:t>
      </w:r>
      <w:smartTag w:uri="urn:schemas-microsoft-com:office:smarttags" w:element="State">
        <w:r>
          <w:t>New York</w:t>
        </w:r>
      </w:smartTag>
      <w:r>
        <w:t xml:space="preserve">, they call </w:t>
      </w:r>
      <w:smartTag w:uri="urn:schemas-microsoft-com:office:smarttags" w:element="State">
        <w:smartTag w:uri="urn:schemas-microsoft-com:office:smarttags" w:element="place">
          <w:r>
            <w:t>New York</w:t>
          </w:r>
        </w:smartTag>
      </w:smartTag>
      <w:r>
        <w:t xml:space="preserve"> the city that never sleeps. And you find in </w:t>
      </w:r>
      <w:smartTag w:uri="urn:schemas-microsoft-com:office:smarttags" w:element="State">
        <w:smartTag w:uri="urn:schemas-microsoft-com:office:smarttags" w:element="place">
          <w:r>
            <w:t>New York</w:t>
          </w:r>
        </w:smartTag>
      </w:smartTag>
      <w:r>
        <w:t xml:space="preserve"> </w:t>
      </w:r>
      <w:r w:rsidR="00E172BD">
        <w:t xml:space="preserve">at </w:t>
      </w:r>
      <w:r>
        <w:t xml:space="preserve">any time of the night people </w:t>
      </w:r>
      <w:r w:rsidR="00E172BD">
        <w:t>out</w:t>
      </w:r>
      <w:r>
        <w:t xml:space="preserve"> on the streets especially youngsters out on the streets. Why? Because they can't rest at night, so they stay up all night and sleep in the day. They’re called </w:t>
      </w:r>
      <w:r w:rsidR="00E172BD">
        <w:t>night people. T</w:t>
      </w:r>
      <w:r>
        <w:t>hat’s what they call them night people.</w:t>
      </w:r>
    </w:p>
    <w:p w:rsidR="00AC1E78" w:rsidRDefault="00AC1E78" w:rsidP="004F12DD">
      <w:pPr>
        <w:pStyle w:val="NormalWeb"/>
        <w:spacing w:after="0"/>
        <w:jc w:val="both"/>
      </w:pPr>
      <w:r>
        <w:t>They</w:t>
      </w:r>
      <w:r w:rsidR="00E172BD">
        <w:t>’re out</w:t>
      </w:r>
      <w:r>
        <w:t xml:space="preserve"> in the streets all night, when day come they go home to rest, to sleep. This is a reversal of their original nature. Every living thing except maybe a few </w:t>
      </w:r>
      <w:proofErr w:type="spellStart"/>
      <w:r>
        <w:t>weirdos</w:t>
      </w:r>
      <w:proofErr w:type="spellEnd"/>
      <w:r>
        <w:t xml:space="preserve"> among the jungle creatures, they </w:t>
      </w:r>
      <w:r w:rsidR="000C11FF">
        <w:t>have their</w:t>
      </w:r>
      <w:r>
        <w:t xml:space="preserve"> </w:t>
      </w:r>
      <w:proofErr w:type="spellStart"/>
      <w:r>
        <w:t>weirdos</w:t>
      </w:r>
      <w:proofErr w:type="spellEnd"/>
      <w:r>
        <w:t xml:space="preserve"> in our life. They become </w:t>
      </w:r>
      <w:proofErr w:type="spellStart"/>
      <w:r>
        <w:t>weirdos</w:t>
      </w:r>
      <w:proofErr w:type="spellEnd"/>
      <w:r>
        <w:t xml:space="preserve">, weird, </w:t>
      </w:r>
      <w:proofErr w:type="spellStart"/>
      <w:r>
        <w:t>weirdos</w:t>
      </w:r>
      <w:proofErr w:type="spellEnd"/>
      <w:r>
        <w:t xml:space="preserve"> in our life.</w:t>
      </w:r>
    </w:p>
    <w:p w:rsidR="00AC1E78" w:rsidRDefault="00AC1E78" w:rsidP="004F12DD">
      <w:pPr>
        <w:pStyle w:val="NormalWeb"/>
        <w:spacing w:after="0"/>
        <w:jc w:val="both"/>
      </w:pPr>
      <w:r>
        <w:t>[</w:t>
      </w:r>
      <w:proofErr w:type="gramStart"/>
      <w:r>
        <w:t>laughter</w:t>
      </w:r>
      <w:proofErr w:type="gramEnd"/>
      <w:r>
        <w:t>]</w:t>
      </w:r>
    </w:p>
    <w:p w:rsidR="00AC1E78" w:rsidRDefault="00AC1E78" w:rsidP="004F12DD">
      <w:pPr>
        <w:pStyle w:val="NormalWeb"/>
        <w:spacing w:after="0"/>
        <w:jc w:val="both"/>
      </w:pPr>
      <w:r>
        <w:t xml:space="preserve">It’s okay if he's out there in the jungle as a snake or out there in the jungle as a bat that's blind in the daytime, or as </w:t>
      </w:r>
      <w:proofErr w:type="gramStart"/>
      <w:r>
        <w:t>a cat</w:t>
      </w:r>
      <w:proofErr w:type="gramEnd"/>
      <w:r>
        <w:t xml:space="preserve"> hunting, a lion hunting or a night creature. They're okay out there, but if you become that kind of creature and don't know how to p</w:t>
      </w:r>
      <w:r w:rsidR="000C11FF">
        <w:t>l</w:t>
      </w:r>
      <w:r>
        <w:t>ace that scene you become very weird.</w:t>
      </w:r>
    </w:p>
    <w:p w:rsidR="00AC1E78" w:rsidRDefault="00AC1E78" w:rsidP="004F12DD">
      <w:pPr>
        <w:pStyle w:val="NormalWeb"/>
        <w:spacing w:after="0"/>
        <w:jc w:val="both"/>
      </w:pPr>
      <w:r>
        <w:t>Yes. But if you see the darkness and the jungle as the confusion of life that permits no light of understanding then you can become a night hunter, hunting through the confusion of the world, to make it through the night, to see another day. This world is too big for man and the best work that man has done is the work that he has done reading creation, reading natural phenomena and then extracting from natural phenomenon the knowledge, the message, the science for building his world.</w:t>
      </w:r>
    </w:p>
    <w:p w:rsidR="00AC1E78" w:rsidRDefault="00AC1E78" w:rsidP="004F12DD">
      <w:pPr>
        <w:pStyle w:val="NormalWeb"/>
        <w:spacing w:after="0"/>
        <w:jc w:val="both"/>
      </w:pPr>
      <w:r>
        <w:t xml:space="preserve">So, never think that man has stepped ahead of matter. He never steps ahead of matter, mater is always ahead of man and he will stop moving forward if he turns himself </w:t>
      </w:r>
      <w:r w:rsidR="000C11FF">
        <w:t>off</w:t>
      </w:r>
      <w:r>
        <w:t xml:space="preserve"> for matter. Science </w:t>
      </w:r>
      <w:r w:rsidR="000C11FF">
        <w:t>continues to grow,</w:t>
      </w:r>
      <w:r>
        <w:t xml:space="preserve"> because man continues to go to matter to get science. Everything else that we have of benefit in our life we owe it to the earth and to the heavens that </w:t>
      </w:r>
      <w:r w:rsidR="000C11FF">
        <w:t>imparts</w:t>
      </w:r>
      <w:r>
        <w:t xml:space="preserve"> also</w:t>
      </w:r>
      <w:r w:rsidR="000C11FF">
        <w:t>,</w:t>
      </w:r>
      <w:r>
        <w:t xml:space="preserve"> picture instructions to the mind of human beings.</w:t>
      </w:r>
    </w:p>
    <w:p w:rsidR="00AC1E78" w:rsidRDefault="00AC1E78" w:rsidP="004F12DD">
      <w:pPr>
        <w:pStyle w:val="NormalWeb"/>
        <w:spacing w:after="0"/>
        <w:jc w:val="both"/>
      </w:pPr>
      <w:r>
        <w:t>We are the product of our mother and our mother is firstly mother earth. Then we're the product also of the heavens and the heavens taken together or seen together with the earth represents all matter and what is all matter? Mother again, big mother. All matter is big mother.</w:t>
      </w:r>
    </w:p>
    <w:p w:rsidR="00AC1E78" w:rsidRDefault="00AC1E78" w:rsidP="004F12DD">
      <w:pPr>
        <w:pStyle w:val="NormalWeb"/>
        <w:spacing w:after="0"/>
        <w:jc w:val="both"/>
      </w:pPr>
      <w:r>
        <w:t xml:space="preserve">So man has to expand his interest and expand his vision to include all matter in his interests and then he can take help from the skies. The scripture says not one but both, the scripture says, you’re supply your needs are supplied from heaven </w:t>
      </w:r>
      <w:r w:rsidR="000C11FF">
        <w:t>and from earth</w:t>
      </w:r>
      <w:r>
        <w:t>. Your needs, speaking of all people not, one people speakin</w:t>
      </w:r>
      <w:r w:rsidR="000C11FF">
        <w:t xml:space="preserve">g of all people, scripture says, - I’m </w:t>
      </w:r>
      <w:r>
        <w:t>speaking of Scripture in the total picture of scripture</w:t>
      </w:r>
      <w:r w:rsidR="000C11FF">
        <w:t>, for after all o</w:t>
      </w:r>
      <w:r>
        <w:t>ur scripture, the last book for Muslims</w:t>
      </w:r>
      <w:r w:rsidR="000C11FF">
        <w:t>, called</w:t>
      </w:r>
      <w:r>
        <w:t xml:space="preserve"> Quran is a continuation of Scripture that was before the Quran. Scripture is one continuous movement, one continuous progression to bring home the promise, so that everybody can have it in its completion. Matter, mother earth but then matter itself all matter. And if we can look at the picture of natural phenomena </w:t>
      </w:r>
      <w:r w:rsidR="000C11FF">
        <w:t xml:space="preserve">or all matter. </w:t>
      </w:r>
      <w:proofErr w:type="gramStart"/>
      <w:r w:rsidR="000C11FF">
        <w:t>a</w:t>
      </w:r>
      <w:r>
        <w:t>nd</w:t>
      </w:r>
      <w:proofErr w:type="gramEnd"/>
      <w:r>
        <w:t xml:space="preserve"> see for yourself with your own thinking, with your own mind, see its beauty, see it's conversation, see it's language that is </w:t>
      </w:r>
      <w:r w:rsidR="000C11FF">
        <w:t>imparting</w:t>
      </w:r>
      <w:r>
        <w:t xml:space="preserve"> t</w:t>
      </w:r>
      <w:r w:rsidR="000C11FF">
        <w:t>hrough its</w:t>
      </w:r>
      <w:r>
        <w:t xml:space="preserve"> pictures. The picture of sun, the picture of sunlight, where </w:t>
      </w:r>
      <w:proofErr w:type="gramStart"/>
      <w:r>
        <w:t>it</w:t>
      </w:r>
      <w:r w:rsidR="000C11FF">
        <w:t>s</w:t>
      </w:r>
      <w:proofErr w:type="gramEnd"/>
      <w:r w:rsidR="000C11FF">
        <w:t xml:space="preserve"> going. T</w:t>
      </w:r>
      <w:r>
        <w:t>he sun sends his light and it sends its light to its job. The job of energizing dead things and bringing dead things to life with the help of water and air we know.</w:t>
      </w:r>
    </w:p>
    <w:p w:rsidR="00AC1E78" w:rsidRDefault="00AC1E78" w:rsidP="004F12DD">
      <w:pPr>
        <w:pStyle w:val="NormalWeb"/>
        <w:spacing w:after="0"/>
        <w:jc w:val="both"/>
      </w:pPr>
      <w:r>
        <w:t>Yes, and you know what if you really study the phys</w:t>
      </w:r>
      <w:r w:rsidR="00577CC4">
        <w:t>ical sky, the lower sky clouds,</w:t>
      </w:r>
      <w:r>
        <w:t xml:space="preserve"> the higher heavens of stars, you study all that, you</w:t>
      </w:r>
      <w:r w:rsidR="00577CC4">
        <w:t>’ll</w:t>
      </w:r>
      <w:r>
        <w:t xml:space="preserve"> get a great message. The clouds form and many times they form promising good health to a dry garden or a dry farmland. Promising good health and that makes the farmer so happy when he </w:t>
      </w:r>
      <w:proofErr w:type="gramStart"/>
      <w:r>
        <w:t>see</w:t>
      </w:r>
      <w:proofErr w:type="gramEnd"/>
      <w:r>
        <w:t xml:space="preserve"> the rain clouds gathering.</w:t>
      </w:r>
    </w:p>
    <w:p w:rsidR="00AC1E78" w:rsidRDefault="00AC1E78" w:rsidP="004F12DD">
      <w:pPr>
        <w:pStyle w:val="NormalWeb"/>
        <w:spacing w:after="0"/>
        <w:jc w:val="both"/>
      </w:pPr>
      <w:r>
        <w:t xml:space="preserve">Now, when they gather now, the sun is not going to be out. The sun is not going to be out. The clouds are forming and he's so happy. The lower </w:t>
      </w:r>
      <w:proofErr w:type="gramStart"/>
      <w:r>
        <w:t>heavens is</w:t>
      </w:r>
      <w:proofErr w:type="gramEnd"/>
      <w:r>
        <w:t xml:space="preserve"> promising relief to his dry lands. Yes. Sometimes the same picture promises bad times, storms, loss of life, et cetera.</w:t>
      </w:r>
    </w:p>
    <w:p w:rsidR="00AC1E78" w:rsidRDefault="00AC1E78" w:rsidP="004F12DD">
      <w:pPr>
        <w:pStyle w:val="NormalWeb"/>
        <w:spacing w:after="0"/>
        <w:jc w:val="both"/>
      </w:pPr>
      <w:r>
        <w:t xml:space="preserve">If you read the whole, if you read not just mother earth but you read mother matter, you know in bad times that what I'm seeing is not really an absence of the sun. The sun is still where it always it was intended to be. It's there but this disturbance is blocking my view. The sun is still on time rising and setting, shining, </w:t>
      </w:r>
      <w:r w:rsidR="00577CC4">
        <w:t xml:space="preserve">and </w:t>
      </w:r>
      <w:r>
        <w:t>producing energy for life and production even while this trouble is hanging overhead.</w:t>
      </w:r>
    </w:p>
    <w:p w:rsidR="00AC1E78" w:rsidRDefault="00AC1E78" w:rsidP="004F12DD">
      <w:pPr>
        <w:pStyle w:val="NormalWeb"/>
        <w:spacing w:after="0"/>
        <w:jc w:val="both"/>
      </w:pPr>
      <w:r>
        <w:t>Yes, so if you read it that way, you</w:t>
      </w:r>
      <w:r w:rsidR="00577CC4">
        <w:t>’ll</w:t>
      </w:r>
      <w:r>
        <w:t xml:space="preserve"> have the patience to survive the time of trouble, to see another time of great of hope. See this is what we need to give to our children, to our young generation, so that the world doesn't crush </w:t>
      </w:r>
      <w:r w:rsidR="00577CC4">
        <w:t>them</w:t>
      </w:r>
      <w:r>
        <w:t>. The world doesn't kill hope in them.</w:t>
      </w:r>
    </w:p>
    <w:p w:rsidR="00AC1E78" w:rsidRDefault="00AC1E78" w:rsidP="004F12DD">
      <w:pPr>
        <w:pStyle w:val="NormalWeb"/>
        <w:spacing w:after="0"/>
        <w:jc w:val="both"/>
      </w:pPr>
      <w:r>
        <w:t xml:space="preserve">Audience: Go ahead brother </w:t>
      </w:r>
      <w:r w:rsidR="00823C7F">
        <w:t>I</w:t>
      </w:r>
      <w:r>
        <w:t>man.</w:t>
      </w:r>
    </w:p>
    <w:p w:rsidR="00AC1E78" w:rsidRDefault="00AC1E78" w:rsidP="004F12DD">
      <w:pPr>
        <w:pStyle w:val="NormalWeb"/>
        <w:spacing w:after="0"/>
        <w:jc w:val="both"/>
      </w:pPr>
      <w:r>
        <w:t>Imam: They live and they have confidence even when the White House is upset</w:t>
      </w:r>
      <w:r w:rsidR="00577CC4">
        <w:t xml:space="preserve">. </w:t>
      </w:r>
      <w:proofErr w:type="gramStart"/>
      <w:r w:rsidR="00577CC4">
        <w:t>E</w:t>
      </w:r>
      <w:r>
        <w:t xml:space="preserve">ven when the government is </w:t>
      </w:r>
      <w:r w:rsidR="00577CC4">
        <w:t>clouding</w:t>
      </w:r>
      <w:r>
        <w:t xml:space="preserve"> up the view.</w:t>
      </w:r>
      <w:proofErr w:type="gramEnd"/>
      <w:r>
        <w:t xml:space="preserve"> The clouds are forming from the White House and </w:t>
      </w:r>
      <w:r w:rsidR="00577CC4">
        <w:t>clouding</w:t>
      </w:r>
      <w:r>
        <w:t xml:space="preserve"> up our view. We are saying, "This is a bad time." Yes. It is, but with the right view on matter</w:t>
      </w:r>
      <w:r w:rsidR="00577CC4">
        <w:t>,</w:t>
      </w:r>
      <w:r>
        <w:t xml:space="preserve"> mother earth and mother matter, with the right view on that you can endure.</w:t>
      </w:r>
    </w:p>
    <w:p w:rsidR="00AC1E78" w:rsidRDefault="00AC1E78" w:rsidP="004F12DD">
      <w:pPr>
        <w:pStyle w:val="NormalWeb"/>
        <w:spacing w:after="0"/>
        <w:jc w:val="both"/>
      </w:pPr>
      <w:r>
        <w:t>You can even be happy when everything else is sad. You can be happy. Because you know it's just a matter of time when the clouds are going to disappear. The troubles are going to go away. It is going to be a bright sunny day of hope and production again.</w:t>
      </w:r>
    </w:p>
    <w:p w:rsidR="00AC1E78" w:rsidRDefault="00AC1E78" w:rsidP="004F12DD">
      <w:pPr>
        <w:pStyle w:val="NormalWeb"/>
        <w:spacing w:after="0"/>
        <w:jc w:val="both"/>
      </w:pPr>
      <w:r>
        <w:t>[</w:t>
      </w:r>
      <w:proofErr w:type="gramStart"/>
      <w:r>
        <w:t>applause</w:t>
      </w:r>
      <w:proofErr w:type="gramEnd"/>
      <w:r>
        <w:t>]</w:t>
      </w:r>
    </w:p>
    <w:p w:rsidR="00AC1E78" w:rsidRDefault="00AC1E78" w:rsidP="004F12DD">
      <w:pPr>
        <w:pStyle w:val="NormalWeb"/>
        <w:spacing w:after="0"/>
        <w:jc w:val="both"/>
      </w:pPr>
      <w:r>
        <w:t>Don't underestimate the handy works of the Creator. He writes a script bigger than anybody's holy book and if you can rea</w:t>
      </w:r>
      <w:r w:rsidR="00577CC4">
        <w:t xml:space="preserve">d it you will have life </w:t>
      </w:r>
      <w:proofErr w:type="spellStart"/>
      <w:r w:rsidR="00577CC4">
        <w:t>eternial</w:t>
      </w:r>
      <w:proofErr w:type="spellEnd"/>
      <w:r>
        <w:t>, life eternal. Yes, you don't have to die in one generation. Pass that hope to that children and your life will continue in them. Not just your biological life but your spiritual life will continue in your children.</w:t>
      </w:r>
    </w:p>
    <w:p w:rsidR="00AC1E78" w:rsidRDefault="00AC1E78" w:rsidP="004F12DD">
      <w:pPr>
        <w:pStyle w:val="NormalWeb"/>
        <w:spacing w:after="0"/>
        <w:jc w:val="both"/>
      </w:pPr>
      <w:r>
        <w:t xml:space="preserve">Your rational life will continue in your children. Your vision for the future will be continued in your children. That's how communities under </w:t>
      </w:r>
      <w:r w:rsidR="00BB0EB6">
        <w:t>G-d</w:t>
      </w:r>
      <w:r>
        <w:t xml:space="preserve"> thrive and survive all the troubles that man can produce. Their generations keep the Covenant, they keep the Covenant, </w:t>
      </w:r>
      <w:proofErr w:type="gramStart"/>
      <w:r>
        <w:t>they</w:t>
      </w:r>
      <w:proofErr w:type="gramEnd"/>
      <w:r>
        <w:t xml:space="preserve"> keep the contract with </w:t>
      </w:r>
      <w:r w:rsidR="00BB0EB6">
        <w:t>G-d</w:t>
      </w:r>
      <w:r>
        <w:t xml:space="preserve"> the maker. They outlive the devil even.</w:t>
      </w:r>
    </w:p>
    <w:p w:rsidR="00AC1E78" w:rsidRDefault="00AC1E78" w:rsidP="004F12DD">
      <w:pPr>
        <w:pStyle w:val="NormalWeb"/>
        <w:spacing w:after="0"/>
        <w:jc w:val="both"/>
      </w:pPr>
      <w:r>
        <w:t xml:space="preserve">Yes, they outlive the devil. The </w:t>
      </w:r>
      <w:proofErr w:type="gramStart"/>
      <w:r>
        <w:t>devil have</w:t>
      </w:r>
      <w:proofErr w:type="gramEnd"/>
      <w:r>
        <w:t xml:space="preserve"> to sit. He has to go down and get out of the picture. Live to put the devil to rest. I'm telling you. Yes, so we should look at what man is doing when we are miserable and question him, "He's not </w:t>
      </w:r>
      <w:r w:rsidR="00BB0EB6">
        <w:t>G-d</w:t>
      </w:r>
      <w:r w:rsidR="00577CC4">
        <w:t xml:space="preserve">, </w:t>
      </w:r>
      <w:r>
        <w:t xml:space="preserve">and his works is not the bigger </w:t>
      </w:r>
      <w:proofErr w:type="gramStart"/>
      <w:r>
        <w:t>work.</w:t>
      </w:r>
      <w:proofErr w:type="gramEnd"/>
      <w:r>
        <w:t xml:space="preserve"> His work is the smaller work.</w:t>
      </w:r>
    </w:p>
    <w:p w:rsidR="00AC1E78" w:rsidRDefault="00AC1E78" w:rsidP="004F12DD">
      <w:pPr>
        <w:pStyle w:val="NormalWeb"/>
        <w:spacing w:after="0"/>
        <w:jc w:val="both"/>
      </w:pPr>
      <w:r>
        <w:t>The bigger work is mother matter the universe." Some of us we talk about getting our crown of stars. "Yes, I'm getting my crown of stars," and we don't know what we're talking about. Crown of stars don't mean something physical, some trinket that you're going to wear on your head physically as a cap or a hat or something. Crown of stars mean that the great wisdom on high that reveals to man by picture language. How he should order his own world down here.</w:t>
      </w:r>
    </w:p>
    <w:p w:rsidR="00AC1E78" w:rsidRDefault="00AC1E78" w:rsidP="004F12DD">
      <w:pPr>
        <w:pStyle w:val="NormalWeb"/>
        <w:spacing w:after="0"/>
        <w:jc w:val="both"/>
      </w:pPr>
      <w:r>
        <w:t xml:space="preserve">Don't try to have one light. The higher knowledge is the knowledge of the higher sky or the higher heavens. The sun is one light. Don't try to have one light but have many lights, see the bigger picture, see how many big suns, like our sun are distance away. We can't see them except at night with the help of telescopes sometimes, but we can see them visibly with our eyes. We don't care to understand them all the time. They are big </w:t>
      </w:r>
      <w:r w:rsidR="00577CC4">
        <w:t>stars</w:t>
      </w:r>
      <w:r>
        <w:t xml:space="preserve"> with their families.</w:t>
      </w:r>
    </w:p>
    <w:p w:rsidR="00AC1E78" w:rsidRDefault="00AC1E78" w:rsidP="004F12DD">
      <w:pPr>
        <w:pStyle w:val="NormalWeb"/>
        <w:spacing w:after="0"/>
        <w:jc w:val="both"/>
      </w:pPr>
      <w:r>
        <w:t>And they are moving in the heavens or in matter space just like our sun. Matter space accommodates many great leaders with their following. So don't be selfish, only have one leader and that's you. You want to be the only leader</w:t>
      </w:r>
      <w:r w:rsidR="00295C42">
        <w:t xml:space="preserve">, </w:t>
      </w:r>
      <w:proofErr w:type="gramStart"/>
      <w:r w:rsidR="00295C42">
        <w:t xml:space="preserve">- </w:t>
      </w:r>
      <w:r>
        <w:t xml:space="preserve"> </w:t>
      </w:r>
      <w:r w:rsidR="00295C42">
        <w:t>no</w:t>
      </w:r>
      <w:proofErr w:type="gramEnd"/>
      <w:r w:rsidR="00295C42">
        <w:t>. T</w:t>
      </w:r>
      <w:r>
        <w:t>o have the bigger picture and the bigger</w:t>
      </w:r>
      <w:r w:rsidR="00295C42">
        <w:t xml:space="preserve"> world, and the bigger rewards, we </w:t>
      </w:r>
      <w:r>
        <w:t>have to welcome every qualified son, every qualified leader. Come on and let us work together. Let us be one matter syst</w:t>
      </w:r>
      <w:r w:rsidR="00295C42">
        <w:t>em and let us serve life here and</w:t>
      </w:r>
      <w:r>
        <w:t xml:space="preserve"> here after.</w:t>
      </w:r>
    </w:p>
    <w:p w:rsidR="00AC1E78" w:rsidRDefault="00AC1E78" w:rsidP="004F12DD">
      <w:pPr>
        <w:pStyle w:val="NormalWeb"/>
        <w:spacing w:after="0"/>
        <w:jc w:val="both"/>
      </w:pPr>
      <w:r>
        <w:t xml:space="preserve">That's the way we should be. I don't know what you call </w:t>
      </w:r>
      <w:r w:rsidR="00BB0EB6">
        <w:t>G-d</w:t>
      </w:r>
      <w:r>
        <w:t xml:space="preserve"> but whatever made mother matter, made mother matter to mother all of us, to nourish the mind, spirit and soul, of all of us, and grow us up, and prepare us to be grown-ups in her system.</w:t>
      </w:r>
    </w:p>
    <w:p w:rsidR="00AC1E78" w:rsidRDefault="00AC1E78" w:rsidP="004F12DD">
      <w:pPr>
        <w:pStyle w:val="NormalWeb"/>
        <w:spacing w:after="0"/>
        <w:jc w:val="both"/>
      </w:pPr>
      <w:r>
        <w:t xml:space="preserve">Working with the best of the people and respecting the rights of every qualified person. To have their own environment, to have their own place, to have their own freedom of movement, to move their own following, as long as we conform to the overriding system created by the one bigger than it all. </w:t>
      </w:r>
      <w:proofErr w:type="spellStart"/>
      <w:r>
        <w:t>Allahu</w:t>
      </w:r>
      <w:proofErr w:type="spellEnd"/>
      <w:r>
        <w:t xml:space="preserve"> Akbar. You said it brother, you said it </w:t>
      </w:r>
      <w:r w:rsidR="00BB0EB6">
        <w:t>G-d</w:t>
      </w:r>
      <w:r>
        <w:t xml:space="preserve"> is </w:t>
      </w:r>
      <w:proofErr w:type="gramStart"/>
      <w:r>
        <w:t>bigger,</w:t>
      </w:r>
      <w:proofErr w:type="gramEnd"/>
      <w:r>
        <w:t xml:space="preserve"> yes </w:t>
      </w:r>
      <w:r w:rsidR="00BB0EB6">
        <w:t>G-d</w:t>
      </w:r>
      <w:r>
        <w:t xml:space="preserve"> is bigger.</w:t>
      </w:r>
    </w:p>
    <w:p w:rsidR="00AC1E78" w:rsidRDefault="00AC1E78" w:rsidP="004F12DD">
      <w:pPr>
        <w:pStyle w:val="NormalWeb"/>
        <w:spacing w:after="0"/>
        <w:jc w:val="both"/>
      </w:pPr>
      <w:r>
        <w:t>Now, we’re looking at these little small jobs we got down here to do, and we're just bumping heads and stumbling over each other and setting each other back, sometimes accidentally, sometimes on purpose. Yes. And we think we got something going, these things not even big as ants.</w:t>
      </w:r>
    </w:p>
    <w:p w:rsidR="00AC1E78" w:rsidRDefault="00AC1E78" w:rsidP="004F12DD">
      <w:pPr>
        <w:pStyle w:val="NormalWeb"/>
        <w:spacing w:after="0"/>
        <w:jc w:val="both"/>
      </w:pPr>
      <w:r>
        <w:t xml:space="preserve">That work is a smaller work than the work of ants, and they're small sometimes you can't even see them with my eyes dimming a little bit. I have to look close to see an ant crawling on the sidewalk now, especially if it is a small one. I remember I used to see them from a distance before I even got to them, see a little small ant crawling. All the </w:t>
      </w:r>
      <w:r w:rsidR="00295C42">
        <w:t>little</w:t>
      </w:r>
      <w:r>
        <w:t xml:space="preserve"> ants they got a bigger world than petty people backbiting, backstabbing, scheming, to get ahead and over somebody else.</w:t>
      </w:r>
    </w:p>
    <w:p w:rsidR="00AC1E78" w:rsidRDefault="00AC1E78" w:rsidP="004F12DD">
      <w:pPr>
        <w:pStyle w:val="NormalWeb"/>
        <w:spacing w:after="0"/>
        <w:jc w:val="both"/>
      </w:pPr>
      <w:r>
        <w:t xml:space="preserve">That is too ridiculous to tolerate, we shouldn't tolerate that from each other. We are supposed to be each other's friend. We're supposed to be each other's brother and sister. When we see someone behaving like a night creature crawling on </w:t>
      </w:r>
      <w:r w:rsidR="00295C42">
        <w:t xml:space="preserve">the </w:t>
      </w:r>
      <w:r>
        <w:t xml:space="preserve">earth, we should tell them, ‘Lift </w:t>
      </w:r>
      <w:proofErr w:type="gramStart"/>
      <w:r>
        <w:t>yourself</w:t>
      </w:r>
      <w:proofErr w:type="gramEnd"/>
      <w:r>
        <w:t xml:space="preserve"> up brother, lift yourself up sister. That </w:t>
      </w:r>
      <w:r w:rsidR="00295C42">
        <w:t>mind</w:t>
      </w:r>
      <w:r>
        <w:t xml:space="preserve"> who </w:t>
      </w:r>
      <w:r w:rsidR="00295C42">
        <w:t>have</w:t>
      </w:r>
      <w:r>
        <w:t xml:space="preserve"> has reduced you to a </w:t>
      </w:r>
      <w:r w:rsidR="00295C42">
        <w:t>little</w:t>
      </w:r>
      <w:r>
        <w:t xml:space="preserve"> night creature, crawling around on</w:t>
      </w:r>
      <w:r w:rsidR="00295C42">
        <w:t xml:space="preserve"> the</w:t>
      </w:r>
      <w:r>
        <w:t xml:space="preserve"> earth.’</w:t>
      </w:r>
    </w:p>
    <w:p w:rsidR="00AC1E78" w:rsidRDefault="00AC1E78" w:rsidP="004F12DD">
      <w:pPr>
        <w:pStyle w:val="NormalWeb"/>
        <w:spacing w:after="0"/>
        <w:jc w:val="both"/>
      </w:pPr>
      <w:r>
        <w:t xml:space="preserve">Yes, and there is another thing that we should observe, that how the picture language of mother matter reaches us. Have you noticed that most things that live under the ground, they are not so attractive? When you look at them they look </w:t>
      </w:r>
      <w:r w:rsidR="00295C42">
        <w:t>dull</w:t>
      </w:r>
      <w:r>
        <w:t xml:space="preserve">, they don't have the bright looking life. They look </w:t>
      </w:r>
      <w:r w:rsidR="00295C42">
        <w:t>dull</w:t>
      </w:r>
      <w:r>
        <w:t xml:space="preserve"> and also on </w:t>
      </w:r>
      <w:r w:rsidR="00295C42">
        <w:t>a desert.</w:t>
      </w:r>
    </w:p>
    <w:p w:rsidR="00AC1E78" w:rsidRDefault="00AC1E78" w:rsidP="004F12DD">
      <w:pPr>
        <w:pStyle w:val="NormalWeb"/>
        <w:spacing w:after="0"/>
        <w:jc w:val="both"/>
      </w:pPr>
      <w:r>
        <w:t>Some people who want to be great leaders but they don't want us to have the garden, they want to keep life a desert. They don't produce any beauty on the land. They are not interested in beautifying the ground, beautifying the land. They</w:t>
      </w:r>
      <w:r w:rsidR="00DF4697">
        <w:t>’re</w:t>
      </w:r>
      <w:r>
        <w:t xml:space="preserve"> like a desert, </w:t>
      </w:r>
      <w:r w:rsidR="00DF4697">
        <w:t xml:space="preserve">a </w:t>
      </w:r>
      <w:r>
        <w:t>few flowers scattered about</w:t>
      </w:r>
      <w:r w:rsidR="00DF4697">
        <w:t>, but</w:t>
      </w:r>
      <w:r>
        <w:t xml:space="preserve"> you have to go for mile and miles just to </w:t>
      </w:r>
      <w:r w:rsidR="00295C42">
        <w:t>find</w:t>
      </w:r>
      <w:r>
        <w:t xml:space="preserve"> a beautiful flower. And when you find it, it's beautiful, it's really beautiful and I'm telling you if you can survive on this dessert that they create for us you are beautiful, you are really beautiful.</w:t>
      </w:r>
    </w:p>
    <w:p w:rsidR="00AC1E78" w:rsidRDefault="00AC1E78" w:rsidP="004F12DD">
      <w:pPr>
        <w:pStyle w:val="NormalWeb"/>
        <w:spacing w:after="0"/>
        <w:jc w:val="both"/>
      </w:pPr>
      <w:r>
        <w:t>[</w:t>
      </w:r>
      <w:proofErr w:type="gramStart"/>
      <w:r>
        <w:t>laughter</w:t>
      </w:r>
      <w:proofErr w:type="gramEnd"/>
      <w:r>
        <w:t>]</w:t>
      </w:r>
    </w:p>
    <w:p w:rsidR="00AC1E78" w:rsidRDefault="00AC1E78" w:rsidP="004F12DD">
      <w:pPr>
        <w:pStyle w:val="NormalWeb"/>
        <w:spacing w:after="0"/>
        <w:jc w:val="both"/>
      </w:pPr>
      <w:r>
        <w:t xml:space="preserve">But you don't find it in abundance, you don't find the big tree of flowers, you don't find big bushy flowers. It is a little dainty </w:t>
      </w:r>
      <w:r w:rsidR="00DF4697">
        <w:t>thing,</w:t>
      </w:r>
      <w:r>
        <w:t xml:space="preserve"> very small, but </w:t>
      </w:r>
      <w:r w:rsidR="00BB0EB6">
        <w:t>G-d</w:t>
      </w:r>
      <w:r>
        <w:t xml:space="preserve"> has favored it to survive, the greed, the selfishness of persons who just rather see nothing than to have people share in it.</w:t>
      </w:r>
    </w:p>
    <w:p w:rsidR="00AC1E78" w:rsidRDefault="00AC1E78" w:rsidP="004F12DD">
      <w:pPr>
        <w:pStyle w:val="NormalWeb"/>
        <w:spacing w:after="0"/>
        <w:jc w:val="both"/>
      </w:pPr>
      <w:r>
        <w:t>So, we have people right among us who are working hard</w:t>
      </w:r>
      <w:r w:rsidR="00DF4697">
        <w:t xml:space="preserve"> to keep our environment a dessert</w:t>
      </w:r>
      <w:r>
        <w:t xml:space="preserve">. How </w:t>
      </w:r>
      <w:r w:rsidR="00DF4697">
        <w:t>do you expect them to</w:t>
      </w:r>
      <w:r>
        <w:t xml:space="preserve"> look when you find them? How </w:t>
      </w:r>
      <w:r w:rsidR="00DF4697">
        <w:t>are they</w:t>
      </w:r>
      <w:r>
        <w:t xml:space="preserve"> going to look to a believer? They're going to look lik</w:t>
      </w:r>
      <w:r w:rsidR="00823C7F">
        <w:t>e a creeper, a critter living under a</w:t>
      </w:r>
      <w:r>
        <w:t xml:space="preserve"> rock and coming out because they're </w:t>
      </w:r>
      <w:r w:rsidR="00CB0174">
        <w:t>a</w:t>
      </w:r>
      <w:r>
        <w:t>shame</w:t>
      </w:r>
      <w:r w:rsidR="00CB0174">
        <w:t>d</w:t>
      </w:r>
      <w:r>
        <w:t xml:space="preserve"> of how bad they look, they come out</w:t>
      </w:r>
      <w:r w:rsidR="00823C7F">
        <w:t xml:space="preserve">, - </w:t>
      </w:r>
      <w:r>
        <w:t xml:space="preserve"> sneak out and when they get out they run </w:t>
      </w:r>
      <w:r w:rsidR="00823C7F">
        <w:t xml:space="preserve">real fast. Hurry </w:t>
      </w:r>
      <w:proofErr w:type="gramStart"/>
      <w:r w:rsidR="00823C7F">
        <w:t>up,</w:t>
      </w:r>
      <w:proofErr w:type="gramEnd"/>
      <w:r w:rsidR="00823C7F">
        <w:t xml:space="preserve"> get back under</w:t>
      </w:r>
      <w:r>
        <w:t xml:space="preserve"> the rock, because </w:t>
      </w:r>
      <w:r w:rsidR="009E63D3">
        <w:t>they’re a</w:t>
      </w:r>
      <w:r>
        <w:t>shame</w:t>
      </w:r>
      <w:r w:rsidR="009E63D3">
        <w:t>d</w:t>
      </w:r>
      <w:r>
        <w:t xml:space="preserve"> of this old dull look that they got. </w:t>
      </w:r>
      <w:proofErr w:type="gramStart"/>
      <w:r>
        <w:t xml:space="preserve">This </w:t>
      </w:r>
      <w:r w:rsidR="00CB0174">
        <w:t>old fleshless</w:t>
      </w:r>
      <w:r>
        <w:t xml:space="preserve"> looks that they got, this </w:t>
      </w:r>
      <w:r w:rsidR="00CB0174">
        <w:t>old</w:t>
      </w:r>
      <w:r>
        <w:t xml:space="preserve"> beauty, </w:t>
      </w:r>
      <w:r w:rsidR="00CB0174">
        <w:t>void</w:t>
      </w:r>
      <w:r>
        <w:t xml:space="preserve"> look that they got.</w:t>
      </w:r>
      <w:proofErr w:type="gramEnd"/>
    </w:p>
    <w:p w:rsidR="00AC1E78" w:rsidRDefault="00AC1E78" w:rsidP="004F12DD">
      <w:pPr>
        <w:pStyle w:val="NormalWeb"/>
        <w:spacing w:after="0"/>
        <w:jc w:val="both"/>
      </w:pPr>
      <w:r>
        <w:t xml:space="preserve">They are coming out they would shame the way they look. They just run out of rock and when they think it is clear they run </w:t>
      </w:r>
      <w:r w:rsidR="009E63D3">
        <w:t>out from under the rock, run and grab something</w:t>
      </w:r>
      <w:r>
        <w:t xml:space="preserve">. They run right </w:t>
      </w:r>
      <w:r w:rsidR="009E63D3">
        <w:t xml:space="preserve">back under the rock. </w:t>
      </w:r>
      <w:proofErr w:type="gramStart"/>
      <w:r w:rsidR="009E63D3">
        <w:t xml:space="preserve">Not only animal </w:t>
      </w:r>
      <w:r>
        <w:t>creat</w:t>
      </w:r>
      <w:r w:rsidR="009E63D3">
        <w:t>ures, insects, but also the plants that grew up.</w:t>
      </w:r>
      <w:proofErr w:type="gramEnd"/>
      <w:r w:rsidR="009E63D3">
        <w:t xml:space="preserve"> This thing</w:t>
      </w:r>
      <w:r>
        <w:t xml:space="preserve"> grew up in the desert and it looks unattractive. You don't want to embrace it, you don't want to take it in you</w:t>
      </w:r>
      <w:r w:rsidR="009E63D3">
        <w:t xml:space="preserve">r hands and hug. </w:t>
      </w:r>
      <w:r>
        <w:t>You do</w:t>
      </w:r>
      <w:r w:rsidR="009E63D3">
        <w:t xml:space="preserve">n't want to put it in your hair </w:t>
      </w:r>
      <w:r>
        <w:t>sister</w:t>
      </w:r>
      <w:r w:rsidR="009E63D3">
        <w:t>, and it sticks in your hair</w:t>
      </w:r>
      <w:r>
        <w:t xml:space="preserve"> like you do those nice little things flowers.</w:t>
      </w:r>
    </w:p>
    <w:p w:rsidR="00AC1E78" w:rsidRDefault="00AC1E78" w:rsidP="004F12DD">
      <w:pPr>
        <w:pStyle w:val="NormalWeb"/>
        <w:spacing w:after="0"/>
        <w:jc w:val="both"/>
      </w:pPr>
      <w:r>
        <w:t xml:space="preserve">You don't </w:t>
      </w:r>
      <w:r w:rsidR="009E63D3">
        <w:t xml:space="preserve">want to </w:t>
      </w:r>
      <w:r>
        <w:t xml:space="preserve">stick it in there. It might prick your skin and bring blood, thorns, and </w:t>
      </w:r>
      <w:r w:rsidR="009E63D3">
        <w:t>thistles. That's that barren land,</w:t>
      </w:r>
      <w:r>
        <w:t xml:space="preserve"> producing thorns and thistles. This is what mother matter speaki</w:t>
      </w:r>
      <w:r w:rsidR="009E63D3">
        <w:t>ng, mother matter talking. It’s not</w:t>
      </w:r>
      <w:r>
        <w:t xml:space="preserve"> just out there to exist. </w:t>
      </w:r>
      <w:r w:rsidR="00BB0EB6">
        <w:t>G-d</w:t>
      </w:r>
      <w:r>
        <w:t xml:space="preserve"> made the world to speak to the mind, and open the mind for bigger pictures and equip the mind for better futures.</w:t>
      </w:r>
    </w:p>
    <w:p w:rsidR="00AC1E78" w:rsidRDefault="00AC1E78" w:rsidP="004F12DD">
      <w:pPr>
        <w:pStyle w:val="NormalWeb"/>
        <w:spacing w:after="0"/>
        <w:jc w:val="both"/>
      </w:pPr>
      <w:r>
        <w:t>Believe me it's time to wake up</w:t>
      </w:r>
      <w:r w:rsidR="009E63D3">
        <w:t>,</w:t>
      </w:r>
      <w:r>
        <w:t xml:space="preserve"> come out of your confusion, stop glorifying </w:t>
      </w:r>
      <w:r w:rsidR="009E63D3">
        <w:t>man</w:t>
      </w:r>
      <w:r>
        <w:t xml:space="preserve">, and look at mother earth and look at the bigger mother, big mama, mother matter. And </w:t>
      </w:r>
      <w:r w:rsidR="009E63D3">
        <w:t>I’m</w:t>
      </w:r>
      <w:r>
        <w:t xml:space="preserve"> going to bring this broadcast, the first</w:t>
      </w:r>
      <w:r w:rsidR="009E63D3">
        <w:t xml:space="preserve"> Sunday</w:t>
      </w:r>
      <w:r>
        <w:t xml:space="preserve"> broadcast to a conclusion, wishing you all </w:t>
      </w:r>
      <w:r w:rsidR="00BB0EB6">
        <w:t>G-</w:t>
      </w:r>
      <w:proofErr w:type="spellStart"/>
      <w:r w:rsidR="00BB0EB6">
        <w:t>d</w:t>
      </w:r>
      <w:r>
        <w:t>’s</w:t>
      </w:r>
      <w:proofErr w:type="spellEnd"/>
      <w:r>
        <w:t xml:space="preserve"> blessings. </w:t>
      </w:r>
      <w:proofErr w:type="gramStart"/>
      <w:r>
        <w:t xml:space="preserve">Wishing you all freedom, but the freedom to go where mother matter </w:t>
      </w:r>
      <w:r w:rsidR="009E63D3">
        <w:t>invites us</w:t>
      </w:r>
      <w:r>
        <w:t xml:space="preserve"> to go, not the freedom to go that </w:t>
      </w:r>
      <w:r w:rsidR="009E63D3">
        <w:t xml:space="preserve">which </w:t>
      </w:r>
      <w:r>
        <w:t>brings life down.</w:t>
      </w:r>
      <w:proofErr w:type="gramEnd"/>
      <w:r>
        <w:t xml:space="preserve"> Makes life indecent, weak and inferior, and keep</w:t>
      </w:r>
      <w:r w:rsidR="009E63D3">
        <w:t>s</w:t>
      </w:r>
      <w:r>
        <w:t xml:space="preserve"> the communities stale, static, non-productive.</w:t>
      </w:r>
    </w:p>
    <w:p w:rsidR="00AC1E78" w:rsidRDefault="00AC1E78" w:rsidP="004F12DD">
      <w:pPr>
        <w:pStyle w:val="NormalWeb"/>
        <w:spacing w:after="0"/>
        <w:jc w:val="both"/>
      </w:pPr>
      <w:r>
        <w:t xml:space="preserve">We thank </w:t>
      </w:r>
      <w:r w:rsidR="00BB0EB6">
        <w:t>G-d</w:t>
      </w:r>
      <w:r>
        <w:t xml:space="preserve"> for this day and thank </w:t>
      </w:r>
      <w:r w:rsidR="00BB0EB6">
        <w:t>G-d</w:t>
      </w:r>
      <w:r>
        <w:t xml:space="preserve"> for this freedom to </w:t>
      </w:r>
      <w:r w:rsidR="009E63D3">
        <w:t>reach you by way of broadcast</w:t>
      </w:r>
      <w:r>
        <w:t xml:space="preserve"> and radio. We appreciate all of you who have made efforts to open more opportunities for us to speak on more st</w:t>
      </w:r>
      <w:r w:rsidR="009E63D3">
        <w:t>ations and reach more people in</w:t>
      </w:r>
      <w:r>
        <w:t xml:space="preserve"> these great </w:t>
      </w:r>
      <w:smartTag w:uri="urn:schemas-microsoft-com:office:smarttags" w:element="country-region">
        <w:smartTag w:uri="urn:schemas-microsoft-com:office:smarttags" w:element="place">
          <w:r>
            <w:t>United States</w:t>
          </w:r>
        </w:smartTag>
      </w:smartTag>
      <w:r>
        <w:t xml:space="preserve">. We thank you very much, may </w:t>
      </w:r>
      <w:r w:rsidR="00BB0EB6">
        <w:t>G-d</w:t>
      </w:r>
      <w:r>
        <w:t xml:space="preserve"> give you rewards forever for your good work. And may you work together as brothers and sisters and be in the big</w:t>
      </w:r>
      <w:r w:rsidR="009E63D3">
        <w:t xml:space="preserve"> picture and don't let yourself, - </w:t>
      </w:r>
      <w:r w:rsidR="00B42485">
        <w:t>your own works</w:t>
      </w:r>
      <w:r>
        <w:t xml:space="preserve"> reduce to a little small unattractive thing.</w:t>
      </w:r>
    </w:p>
    <w:p w:rsidR="00AC1E78" w:rsidRDefault="00AC1E78" w:rsidP="004F12DD">
      <w:pPr>
        <w:pStyle w:val="NormalWeb"/>
        <w:spacing w:after="0"/>
        <w:jc w:val="both"/>
      </w:pPr>
      <w:r>
        <w:t xml:space="preserve">Lastly, we know that it costs </w:t>
      </w:r>
      <w:proofErr w:type="gramStart"/>
      <w:r>
        <w:t>money,</w:t>
      </w:r>
      <w:proofErr w:type="gramEnd"/>
      <w:r>
        <w:t xml:space="preserve"> we appreciate your efforts you're making to raise funds to finance the Sunday broadcast. The first Sunday of the month broadcast, we appreciate all of you and the </w:t>
      </w:r>
      <w:r w:rsidR="00B42485">
        <w:t>Mosque Cares</w:t>
      </w:r>
      <w:r>
        <w:t xml:space="preserve"> is always here, we will also dispense some funds when needed or when the business people can</w:t>
      </w:r>
      <w:r w:rsidR="00B42485">
        <w:t>’t</w:t>
      </w:r>
      <w:r>
        <w:t xml:space="preserve"> provide for this need.</w:t>
      </w:r>
    </w:p>
    <w:p w:rsidR="00AC1E78" w:rsidRDefault="00AC1E78" w:rsidP="004F12DD">
      <w:pPr>
        <w:pStyle w:val="NormalWeb"/>
        <w:spacing w:after="0"/>
        <w:jc w:val="both"/>
      </w:pPr>
      <w:r>
        <w:t>We are prepared also to make funds available because this is a very important, it's very important that life work</w:t>
      </w:r>
      <w:r w:rsidR="00B42485">
        <w:t>s</w:t>
      </w:r>
      <w:r>
        <w:t xml:space="preserve"> together and that people who have </w:t>
      </w:r>
      <w:r w:rsidR="00B42485">
        <w:t>life in them</w:t>
      </w:r>
      <w:r>
        <w:t xml:space="preserve"> be told that there are efforts ma</w:t>
      </w:r>
      <w:r w:rsidR="00B42485">
        <w:t>de not by one individual but</w:t>
      </w:r>
      <w:r>
        <w:t xml:space="preserve"> effort made by organizations that are community organizations, effort being made to help brighten life up and lift life up for progress on this earth. So, we want you to know that</w:t>
      </w:r>
      <w:r w:rsidR="00B42485">
        <w:t>,</w:t>
      </w:r>
      <w:r>
        <w:t xml:space="preserve"> you have many friends and brothers a</w:t>
      </w:r>
      <w:r w:rsidR="00B42485">
        <w:t>nd sister working for the whole. N</w:t>
      </w:r>
      <w:r>
        <w:t>ever feel that you are alone. Never feel that something is not being done about bad conditions in the world.</w:t>
      </w:r>
    </w:p>
    <w:p w:rsidR="00AC1E78" w:rsidRDefault="00AC1E78" w:rsidP="004F12DD">
      <w:pPr>
        <w:pStyle w:val="NormalWeb"/>
        <w:spacing w:after="0"/>
        <w:jc w:val="both"/>
      </w:pPr>
      <w:r>
        <w:t xml:space="preserve">Lastly, I know I have come to believe in angels and I know even while we are working and thinking, we have no help among human beings, angels are always aware, and they are working with us. Don’t give up, keep your faith and don't let the nasty and inhuman world kill your spirit. Peace </w:t>
      </w:r>
      <w:proofErr w:type="gramStart"/>
      <w:r>
        <w:t>be</w:t>
      </w:r>
      <w:proofErr w:type="gramEnd"/>
      <w:r>
        <w:t xml:space="preserve"> unto you, As-</w:t>
      </w:r>
      <w:proofErr w:type="spellStart"/>
      <w:r>
        <w:t>salamu</w:t>
      </w:r>
      <w:proofErr w:type="spellEnd"/>
      <w:r>
        <w:t xml:space="preserve"> </w:t>
      </w:r>
      <w:proofErr w:type="spellStart"/>
      <w:r>
        <w:t>alaykum</w:t>
      </w:r>
      <w:proofErr w:type="spellEnd"/>
      <w:r>
        <w:t>.</w:t>
      </w:r>
    </w:p>
    <w:p w:rsidR="00AC1E78" w:rsidRDefault="00AC1E78" w:rsidP="004F12DD">
      <w:pPr>
        <w:pStyle w:val="NormalWeb"/>
        <w:spacing w:after="0"/>
        <w:jc w:val="both"/>
      </w:pPr>
      <w:r>
        <w:t xml:space="preserve">Audience: </w:t>
      </w:r>
      <w:proofErr w:type="spellStart"/>
      <w:r>
        <w:t>Waʿalaykumu</w:t>
      </w:r>
      <w:proofErr w:type="spellEnd"/>
      <w:r>
        <w:t xml:space="preserve"> as-</w:t>
      </w:r>
      <w:proofErr w:type="spellStart"/>
      <w:r>
        <w:t>salam</w:t>
      </w:r>
      <w:proofErr w:type="spellEnd"/>
      <w:r>
        <w:t>.</w:t>
      </w:r>
    </w:p>
    <w:p w:rsidR="00AC1E78" w:rsidRDefault="00AC1E78" w:rsidP="004F12DD">
      <w:pPr>
        <w:pStyle w:val="NormalWeb"/>
        <w:spacing w:after="0"/>
        <w:jc w:val="both"/>
      </w:pPr>
      <w:r>
        <w:t xml:space="preserve">Imam: </w:t>
      </w:r>
      <w:proofErr w:type="spellStart"/>
      <w:r>
        <w:t>Allahu</w:t>
      </w:r>
      <w:proofErr w:type="spellEnd"/>
      <w:r>
        <w:t xml:space="preserve"> Akbar.</w:t>
      </w:r>
    </w:p>
    <w:p w:rsidR="00AC1E78" w:rsidRDefault="00AC1E78" w:rsidP="004F12DD">
      <w:pPr>
        <w:pStyle w:val="NormalWeb"/>
        <w:spacing w:after="0"/>
        <w:jc w:val="both"/>
      </w:pPr>
      <w:r>
        <w:t>[</w:t>
      </w:r>
      <w:proofErr w:type="gramStart"/>
      <w:r>
        <w:t>applause</w:t>
      </w:r>
      <w:proofErr w:type="gramEnd"/>
      <w:r>
        <w:t>]</w:t>
      </w:r>
    </w:p>
    <w:p w:rsidR="00AC1E78" w:rsidRDefault="00AC1E78" w:rsidP="004F12DD">
      <w:pPr>
        <w:pStyle w:val="NormalWeb"/>
        <w:spacing w:after="0"/>
        <w:jc w:val="both"/>
      </w:pPr>
      <w:r>
        <w:t xml:space="preserve">Now I'm going to take a few minutes break. I'm going to ask if there are any announcements or anything that has to be brought to our attention, to please do it now. Yes, Sister </w:t>
      </w:r>
      <w:proofErr w:type="spellStart"/>
      <w:r>
        <w:t>Amatulah</w:t>
      </w:r>
      <w:proofErr w:type="spellEnd"/>
      <w:r>
        <w:t xml:space="preserve">, come forward. I'm going to take a little break here. Then we’re going to talk about salvation, and we're going to talk about the Savior. </w:t>
      </w:r>
      <w:proofErr w:type="gramStart"/>
      <w:r>
        <w:t xml:space="preserve">Because I, for some reason, </w:t>
      </w:r>
      <w:r w:rsidR="00BB0EB6">
        <w:t>G-d</w:t>
      </w:r>
      <w:r>
        <w:t xml:space="preserve"> didn't intend for me to be in </w:t>
      </w:r>
      <w:smartTag w:uri="urn:schemas-microsoft-com:office:smarttags" w:element="place">
        <w:smartTag w:uri="urn:schemas-microsoft-com:office:smarttags" w:element="City">
          <w:r>
            <w:t>Detroit</w:t>
          </w:r>
        </w:smartTag>
      </w:smartTag>
      <w:r>
        <w:t>.</w:t>
      </w:r>
      <w:proofErr w:type="gramEnd"/>
      <w:r>
        <w:t xml:space="preserve"> But we are here today.</w:t>
      </w:r>
    </w:p>
    <w:p w:rsidR="00AC1E78" w:rsidRDefault="00B42485" w:rsidP="004F12DD">
      <w:pPr>
        <w:pStyle w:val="NormalWeb"/>
        <w:spacing w:after="0"/>
        <w:jc w:val="both"/>
      </w:pPr>
      <w:r>
        <w:t xml:space="preserve">… </w:t>
      </w:r>
      <w:r w:rsidR="00AC1E78">
        <w:t xml:space="preserve"> Imam W. Deen Mohammed and it's on a Sunday, so traffic is very heavy on the weekend; Saturdays and Sundays. They tell me to go to </w:t>
      </w:r>
      <w:r>
        <w:t xml:space="preserve">a </w:t>
      </w:r>
      <w:r w:rsidR="00AC1E78">
        <w:t xml:space="preserve">certain gate and I could perhaps get a flight to </w:t>
      </w:r>
      <w:smartTag w:uri="urn:schemas-microsoft-com:office:smarttags" w:element="City">
        <w:smartTag w:uri="urn:schemas-microsoft-com:office:smarttags" w:element="place">
          <w:r w:rsidR="00AC1E78">
            <w:t>Detroit</w:t>
          </w:r>
        </w:smartTag>
      </w:smartTag>
      <w:r w:rsidR="00AC1E78">
        <w:t>, but they couldn't guarantee it because I would have to go stand by. I went there and I waited for that plane, and it came in. As soon as it got in, they didn't call anybody, in fact, they right away they said, "The plane is full." I couldn't go on that plane. I stayed there like 3:30 at the airport, trying to get something, and I was unable to get it.</w:t>
      </w:r>
    </w:p>
    <w:p w:rsidR="00AC1E78" w:rsidRDefault="00AC1E78" w:rsidP="004F12DD">
      <w:pPr>
        <w:pStyle w:val="NormalWeb"/>
        <w:spacing w:after="0"/>
        <w:jc w:val="both"/>
      </w:pPr>
      <w:r>
        <w:t xml:space="preserve">I did well-- Muslim </w:t>
      </w:r>
      <w:r w:rsidR="00B42485">
        <w:t>is suppose to tie his</w:t>
      </w:r>
      <w:r>
        <w:t xml:space="preserve"> camel. Under the circumstances, I tried to tie my camel but still nothing happened, I wasn't able to go to </w:t>
      </w:r>
      <w:smartTag w:uri="urn:schemas-microsoft-com:office:smarttags" w:element="City">
        <w:smartTag w:uri="urn:schemas-microsoft-com:office:smarttags" w:element="place">
          <w:r>
            <w:t>Detroit</w:t>
          </w:r>
        </w:smartTag>
      </w:smartTag>
      <w:r>
        <w:t xml:space="preserve">. I believe that some of you are here today that was there in </w:t>
      </w:r>
      <w:smartTag w:uri="urn:schemas-microsoft-com:office:smarttags" w:element="City">
        <w:smartTag w:uri="urn:schemas-microsoft-com:office:smarttags" w:element="place">
          <w:r>
            <w:t>Detroit</w:t>
          </w:r>
        </w:smartTag>
      </w:smartTag>
      <w:r>
        <w:t>, I thank you for understanding and thank you for your great spirit, thank you for your presence here today.</w:t>
      </w:r>
    </w:p>
    <w:p w:rsidR="00AC1E78" w:rsidRDefault="00AC1E78" w:rsidP="004F12DD">
      <w:pPr>
        <w:pStyle w:val="NormalWeb"/>
        <w:spacing w:after="0"/>
        <w:jc w:val="both"/>
      </w:pPr>
      <w:r>
        <w:t xml:space="preserve">Audience: </w:t>
      </w:r>
      <w:proofErr w:type="spellStart"/>
      <w:r>
        <w:t>Allahu</w:t>
      </w:r>
      <w:proofErr w:type="spellEnd"/>
      <w:r>
        <w:t xml:space="preserve"> Akbar.</w:t>
      </w:r>
    </w:p>
    <w:p w:rsidR="00AC1E78" w:rsidRDefault="00AC1E78" w:rsidP="004F12DD">
      <w:pPr>
        <w:pStyle w:val="NormalWeb"/>
        <w:spacing w:after="0"/>
        <w:jc w:val="both"/>
      </w:pPr>
      <w:r>
        <w:t>Imam: Insha’Allah. I will go over the important matters that I had for that occasion. Now, I'm going to give you what Mr. Fard was giving us -- I was not, I was a baby at that time but he was giving it to all of us. I’m going to give you what Mr. Fard the teacher of my father, who actually taught my mother how to cook the Nation of Islam food, what came to be the Nation of Islam food. He actually worked in the kitchen with my mother, showing my mother how to make those dishes, brown the rice and everything.</w:t>
      </w:r>
    </w:p>
    <w:p w:rsidR="00AC1E78" w:rsidRDefault="00AC1E78" w:rsidP="004F12DD">
      <w:pPr>
        <w:pStyle w:val="NormalWeb"/>
        <w:spacing w:after="0"/>
        <w:jc w:val="both"/>
      </w:pPr>
      <w:r>
        <w:t xml:space="preserve">He also did it, my aunt has passed away too, but he also taught my aunt. She was one of his secretaries. I'm talking about the one who taught my father, not my father, she was one of his secretaries and he taught her how to cook too, in her kitchen, taught her how to cook. </w:t>
      </w:r>
      <w:proofErr w:type="gramStart"/>
      <w:r>
        <w:t xml:space="preserve">My aunt </w:t>
      </w:r>
      <w:proofErr w:type="spellStart"/>
      <w:r>
        <w:t>Bern</w:t>
      </w:r>
      <w:r w:rsidR="00B42485">
        <w:t>a</w:t>
      </w:r>
      <w:r>
        <w:t>stein</w:t>
      </w:r>
      <w:proofErr w:type="spellEnd"/>
      <w:r>
        <w:t xml:space="preserve"> who passed away a few years ago in </w:t>
      </w:r>
      <w:smartTag w:uri="urn:schemas-microsoft-com:office:smarttags" w:element="place">
        <w:smartTag w:uri="urn:schemas-microsoft-com:office:smarttags" w:element="City">
          <w:r>
            <w:t>Detroit</w:t>
          </w:r>
        </w:smartTag>
        <w:r>
          <w:t xml:space="preserve">, </w:t>
        </w:r>
        <w:smartTag w:uri="urn:schemas-microsoft-com:office:smarttags" w:element="State">
          <w:r>
            <w:t>Michigan</w:t>
          </w:r>
        </w:smartTag>
      </w:smartTag>
      <w:r>
        <w:t>.</w:t>
      </w:r>
      <w:proofErr w:type="gramEnd"/>
    </w:p>
    <w:p w:rsidR="00AC1E78" w:rsidRDefault="00AC1E78" w:rsidP="004F12DD">
      <w:pPr>
        <w:pStyle w:val="NormalWeb"/>
        <w:spacing w:after="0"/>
        <w:jc w:val="both"/>
      </w:pPr>
      <w:r>
        <w:t xml:space="preserve">Yes, so this man that I'm talking about, he spoke in language that he called mathematical theology. This is written </w:t>
      </w:r>
      <w:r w:rsidR="00B42485">
        <w:t xml:space="preserve">by, </w:t>
      </w:r>
      <w:proofErr w:type="gramStart"/>
      <w:r w:rsidR="00B42485">
        <w:t xml:space="preserve">- </w:t>
      </w:r>
      <w:r>
        <w:t xml:space="preserve"> in</w:t>
      </w:r>
      <w:proofErr w:type="gramEnd"/>
      <w:r>
        <w:t xml:space="preserve"> the lessons by him. This can be proven. I know </w:t>
      </w:r>
      <w:proofErr w:type="gramStart"/>
      <w:r>
        <w:t>there's</w:t>
      </w:r>
      <w:proofErr w:type="gramEnd"/>
      <w:r>
        <w:t xml:space="preserve"> a lot of doubting </w:t>
      </w:r>
      <w:proofErr w:type="spellStart"/>
      <w:r>
        <w:t>Thomases</w:t>
      </w:r>
      <w:proofErr w:type="spellEnd"/>
      <w:r>
        <w:t xml:space="preserve"> in here, and a lot of those who want to keep to their old way of thinking. But if you're here then understand </w:t>
      </w:r>
      <w:proofErr w:type="gramStart"/>
      <w:r>
        <w:t>this, that</w:t>
      </w:r>
      <w:proofErr w:type="gramEnd"/>
      <w:r>
        <w:t xml:space="preserve"> I love you just the way you are. You </w:t>
      </w:r>
      <w:r w:rsidR="00B42485">
        <w:t>don’t have to</w:t>
      </w:r>
      <w:r>
        <w:t xml:space="preserve"> </w:t>
      </w:r>
      <w:proofErr w:type="gramStart"/>
      <w:r>
        <w:t>changed</w:t>
      </w:r>
      <w:proofErr w:type="gramEnd"/>
      <w:r>
        <w:t xml:space="preserve"> a bit. I love you just the way you are.</w:t>
      </w:r>
    </w:p>
    <w:p w:rsidR="00AC1E78" w:rsidRDefault="00AC1E78" w:rsidP="004F12DD">
      <w:pPr>
        <w:pStyle w:val="NormalWeb"/>
        <w:spacing w:after="0"/>
        <w:jc w:val="both"/>
      </w:pPr>
      <w:r>
        <w:t>Because I know e</w:t>
      </w:r>
      <w:r w:rsidR="0032440A">
        <w:t>ven though you hold those old</w:t>
      </w:r>
      <w:r>
        <w:t xml:space="preserve"> original ideas, you are good people, you have good hearts, you mean well, you live good lives and I love you, I love you very much. But I wish you would accept freedom, freedom is here now. He promised freedom, justice and equality, </w:t>
      </w:r>
      <w:r w:rsidR="0032440A">
        <w:t>that’s what</w:t>
      </w:r>
      <w:r>
        <w:t xml:space="preserve"> he promised freedom, justice and equality</w:t>
      </w:r>
      <w:r w:rsidR="0032440A">
        <w:t>,</w:t>
      </w:r>
      <w:r>
        <w:t xml:space="preserve"> as he said Islam was. It used to be written on the blackboard, painted on the blackbo</w:t>
      </w:r>
      <w:r w:rsidR="0032440A">
        <w:t>ard so you couldn't erase it off</w:t>
      </w:r>
      <w:r>
        <w:t>.</w:t>
      </w:r>
    </w:p>
    <w:p w:rsidR="00AC1E78" w:rsidRDefault="00AC1E78" w:rsidP="004F12DD">
      <w:pPr>
        <w:pStyle w:val="NormalWeb"/>
        <w:spacing w:after="0"/>
        <w:jc w:val="both"/>
      </w:pPr>
      <w:r>
        <w:t xml:space="preserve">It had the American flag on one side and the Nation of Islam flag on the other side. Between the two flags, it had the bad treatment that we were getting back there; a black man hanging from a noose, from a rope, on a tree, from a tree limb. The letters on the national flag, the </w:t>
      </w:r>
      <w:r w:rsidR="0032440A">
        <w:t>Nation of</w:t>
      </w:r>
      <w:r>
        <w:t xml:space="preserve"> Islam flag were F-J-E and on the staff of the flag was I, and the letter I stood for Islam. That was to say to us that in Islam, you are promised freedom justice and equality.</w:t>
      </w:r>
    </w:p>
    <w:p w:rsidR="00AC1E78" w:rsidRDefault="00AC1E78" w:rsidP="004F12DD">
      <w:pPr>
        <w:pStyle w:val="NormalWeb"/>
        <w:spacing w:after="0"/>
        <w:jc w:val="both"/>
      </w:pPr>
      <w:r>
        <w:t xml:space="preserve">I remember the Honorable, Elijah Muhammad in the earlier days when I was a preteen, a teenager and even a little after that. Whenever you walked into the temple door, you open the temple </w:t>
      </w:r>
      <w:proofErr w:type="gramStart"/>
      <w:r>
        <w:t>door,</w:t>
      </w:r>
      <w:proofErr w:type="gramEnd"/>
      <w:r>
        <w:t xml:space="preserve"> the first thing you would see if the speaker wasn't speaking would be that blackboard with that picture on it, saying what I just gave you. The Honorable Elijah Muhammad will hardly ever miss saying on Sundays when he gave his speeches, his talk, his message he wouldn't hardly ever miss saying that Islam is freedom, justice and equality.</w:t>
      </w:r>
    </w:p>
    <w:p w:rsidR="00AC1E78" w:rsidRDefault="00AC1E78" w:rsidP="004F12DD">
      <w:pPr>
        <w:pStyle w:val="NormalWeb"/>
        <w:spacing w:after="0"/>
        <w:jc w:val="both"/>
      </w:pPr>
      <w:r>
        <w:t>That went into me as a boy and as a teenager, it wen</w:t>
      </w:r>
      <w:r w:rsidR="0032440A">
        <w:t>t in to me. I knew I was shown</w:t>
      </w:r>
      <w:r>
        <w:t xml:space="preserve"> pictures of our people actual </w:t>
      </w:r>
      <w:proofErr w:type="spellStart"/>
      <w:r>
        <w:t>lynchings</w:t>
      </w:r>
      <w:proofErr w:type="spellEnd"/>
      <w:r>
        <w:t xml:space="preserve"> that were in still</w:t>
      </w:r>
      <w:r w:rsidR="0032440A">
        <w:t xml:space="preserve"> in, </w:t>
      </w:r>
      <w:proofErr w:type="gramStart"/>
      <w:r w:rsidR="0032440A">
        <w:t xml:space="preserve">- </w:t>
      </w:r>
      <w:r>
        <w:t xml:space="preserve"> my</w:t>
      </w:r>
      <w:proofErr w:type="gramEnd"/>
      <w:r>
        <w:t xml:space="preserve"> father sa</w:t>
      </w:r>
      <w:r w:rsidR="0032440A">
        <w:t>ved the old papers. He saved the old</w:t>
      </w:r>
      <w:r>
        <w:t xml:space="preserve"> papers that showed actual </w:t>
      </w:r>
      <w:proofErr w:type="spellStart"/>
      <w:r>
        <w:t>lynchings</w:t>
      </w:r>
      <w:proofErr w:type="spellEnd"/>
      <w:r>
        <w:t xml:space="preserve"> of our people were hanging from a tree. One picture I remember seeing looked like me was at least </w:t>
      </w:r>
      <w:proofErr w:type="gramStart"/>
      <w:r>
        <w:t>five,</w:t>
      </w:r>
      <w:proofErr w:type="gramEnd"/>
      <w:r>
        <w:t xml:space="preserve"> it might have been as many as seven or eight black men hanging from trees. But it lists them in a group, it list a number of them, not one person, and they we’re hanging in a group.</w:t>
      </w:r>
    </w:p>
    <w:p w:rsidR="00AC1E78" w:rsidRDefault="00AC1E78" w:rsidP="004F12DD">
      <w:pPr>
        <w:pStyle w:val="NormalWeb"/>
        <w:spacing w:after="0"/>
        <w:jc w:val="both"/>
      </w:pPr>
      <w:r>
        <w:t xml:space="preserve">I remember him giving me a picture I don't like to tell you about, I don't like to look at it, I don't like to think about it, but I have to tell you because what I'm going to bring before you, it helps my delivery, to make the delivery clearer to you to tell you this. Then you see how I was affected as a child. Yes, they had one picture of a black man hung on a tree, and a fire, firewood had been put up </w:t>
      </w:r>
      <w:r w:rsidR="0032440A">
        <w:t>under</w:t>
      </w:r>
      <w:r>
        <w:t xml:space="preserve"> him, and the flames were burning, burning him from the feet up. A child doesn't forget things like that.</w:t>
      </w:r>
    </w:p>
    <w:p w:rsidR="00AC1E78" w:rsidRDefault="00AC1E78" w:rsidP="004F12DD">
      <w:pPr>
        <w:pStyle w:val="NormalWeb"/>
        <w:spacing w:after="0"/>
        <w:jc w:val="both"/>
      </w:pPr>
      <w:r>
        <w:t xml:space="preserve">So, my parents made sure that I knew the bad treatment that our </w:t>
      </w:r>
      <w:r w:rsidR="0032440A">
        <w:t>people got under white supremacy</w:t>
      </w:r>
      <w:r>
        <w:t xml:space="preserve"> rule. They wanted to make sure I knew that, and they made sure I knew it. Now here's a child knowing how bad his people are treated by the ruling people, the whites, and he hears that Islam is freedom, justice and equality. What do you think he's going to remember?</w:t>
      </w:r>
    </w:p>
    <w:p w:rsidR="00AC1E78" w:rsidRDefault="00AC1E78" w:rsidP="004F12DD">
      <w:pPr>
        <w:pStyle w:val="NormalWeb"/>
        <w:spacing w:after="0"/>
        <w:jc w:val="both"/>
      </w:pPr>
      <w:r>
        <w:t xml:space="preserve">That Islam is a first from the Quran or that Islam is the religion of the Muslims of the world, or that Islam’s prophet is Muhammad the Prophet? Do you think he's going to remember that? No, he's going to remember that Islam is freedom, justice and equality. And it goes to the child so deeply and makes such a strong and erasable imprint, </w:t>
      </w:r>
      <w:proofErr w:type="spellStart"/>
      <w:r>
        <w:t>unremovable</w:t>
      </w:r>
      <w:proofErr w:type="spellEnd"/>
      <w:r>
        <w:t xml:space="preserve"> imprint that it lives with that child until death.</w:t>
      </w:r>
    </w:p>
    <w:p w:rsidR="00AC1E78" w:rsidRDefault="00AC1E78" w:rsidP="004F12DD">
      <w:pPr>
        <w:pStyle w:val="NormalWeb"/>
        <w:spacing w:after="0"/>
        <w:jc w:val="both"/>
      </w:pPr>
      <w:r>
        <w:t xml:space="preserve">I will live with that until death. Islam will always mean more to me as freedom, justice and equality than it means to me as anything else. If it wasn't a true promise to the human soul of freedom, justice and equality, if </w:t>
      </w:r>
      <w:r w:rsidR="00BB0EB6">
        <w:t>G-d</w:t>
      </w:r>
      <w:r>
        <w:t xml:space="preserve"> hadn't inspired me and guided me to discover that that's exactly what it is, a promise to the human soul of freedom, justice and equality. If he hadn't guided me to discover that, I wouldn't want anybody's Islam.</w:t>
      </w:r>
    </w:p>
    <w:p w:rsidR="00AC1E78" w:rsidRDefault="00AC1E78" w:rsidP="004F12DD">
      <w:pPr>
        <w:pStyle w:val="NormalWeb"/>
        <w:spacing w:after="0"/>
        <w:jc w:val="both"/>
      </w:pPr>
      <w:r>
        <w:t xml:space="preserve">The way they read it from-- this is Savior's </w:t>
      </w:r>
      <w:proofErr w:type="gramStart"/>
      <w:r>
        <w:t>day,</w:t>
      </w:r>
      <w:proofErr w:type="gramEnd"/>
      <w:r>
        <w:t xml:space="preserve"> I'm giving you Savior's day message right now. The way that the world of Muslims read the Quran to people, to me, I can just-- I might as well take Buddhism. I might as well take Christianity. I'm not so impressed. See, I don't need a different identity. Some of you all strive for another identity. Being black or Negro or a colored people is just too much for you, you want to get away from all of that, so you like to be called Muslim and you like to speak Arabic. You like to dress like people overseas. I don't need that. I love you just as you are. But I don't need that. I need freedom. I need justice. I need equality. Equality of opportunity in this world, don't block me.</w:t>
      </w:r>
    </w:p>
    <w:p w:rsidR="00AC1E78" w:rsidRDefault="00AC1E78" w:rsidP="004F12DD">
      <w:pPr>
        <w:pStyle w:val="NormalWeb"/>
        <w:spacing w:after="0"/>
        <w:jc w:val="both"/>
      </w:pPr>
      <w:r>
        <w:t>Audience: Takbir.</w:t>
      </w:r>
    </w:p>
    <w:p w:rsidR="00AC1E78" w:rsidRDefault="00AC1E78" w:rsidP="004F12DD">
      <w:pPr>
        <w:pStyle w:val="NormalWeb"/>
        <w:spacing w:after="0"/>
        <w:jc w:val="both"/>
      </w:pPr>
      <w:r>
        <w:t xml:space="preserve">Imam: </w:t>
      </w:r>
      <w:proofErr w:type="spellStart"/>
      <w:r>
        <w:t>Allahu</w:t>
      </w:r>
      <w:proofErr w:type="spellEnd"/>
      <w:r>
        <w:t xml:space="preserve"> Akbar.</w:t>
      </w:r>
    </w:p>
    <w:p w:rsidR="00AC1E78" w:rsidRDefault="00AC1E78" w:rsidP="004F12DD">
      <w:pPr>
        <w:pStyle w:val="NormalWeb"/>
        <w:spacing w:after="0"/>
        <w:jc w:val="both"/>
      </w:pPr>
      <w:r>
        <w:t xml:space="preserve">Audience: </w:t>
      </w:r>
      <w:proofErr w:type="spellStart"/>
      <w:r>
        <w:t>Allahu</w:t>
      </w:r>
      <w:proofErr w:type="spellEnd"/>
      <w:r>
        <w:t xml:space="preserve"> Akbar.</w:t>
      </w:r>
    </w:p>
    <w:p w:rsidR="00AC1E78" w:rsidRDefault="00AC1E78" w:rsidP="004F12DD">
      <w:pPr>
        <w:pStyle w:val="NormalWeb"/>
        <w:spacing w:after="0"/>
        <w:jc w:val="both"/>
      </w:pPr>
      <w:r>
        <w:t xml:space="preserve">Imam: To understand this stranger, and that's exactly what he was, a stranger, the people in the ghetto of Detroit, the poor, the most depressed areas of the ghetto, Detroit, that's where he came. They were not educated. The average one had no education hardly over grade school. Most of them, the great majority, had under grade school education, those that joined Mr. Fard. He designed a letter for you to be approved, to come into the nation of Islam, </w:t>
      </w:r>
      <w:proofErr w:type="gramStart"/>
      <w:r>
        <w:t>be</w:t>
      </w:r>
      <w:proofErr w:type="gramEnd"/>
      <w:r>
        <w:t xml:space="preserve"> a member. He designed a letter that forced you to practice handwriting.</w:t>
      </w:r>
    </w:p>
    <w:p w:rsidR="00AC1E78" w:rsidRDefault="00AC1E78" w:rsidP="004F12DD">
      <w:pPr>
        <w:pStyle w:val="NormalWeb"/>
        <w:spacing w:after="0"/>
        <w:jc w:val="both"/>
      </w:pPr>
      <w:r>
        <w:t>That show you how uneducated the people were. He made them get interested in improving their handwriting by saying, “You cannot come in until you write this letter in a good hand so it's legible and can be read without any problems.” Some of them had to send their letters many time before getting their letter approved. The first thing that I'm addressing here is conditions in the time, conditions in that particular time.</w:t>
      </w:r>
    </w:p>
    <w:p w:rsidR="00AC1E78" w:rsidRDefault="00AC1E78" w:rsidP="004F12DD">
      <w:pPr>
        <w:pStyle w:val="NormalWeb"/>
        <w:spacing w:after="0"/>
        <w:jc w:val="both"/>
      </w:pPr>
      <w:r>
        <w:t xml:space="preserve">We're taking about </w:t>
      </w:r>
      <w:smartTag w:uri="urn:schemas-microsoft-com:office:smarttags" w:element="City">
        <w:r>
          <w:t>Detroit</w:t>
        </w:r>
      </w:smartTag>
      <w:r>
        <w:t xml:space="preserve"> place, </w:t>
      </w:r>
      <w:smartTag w:uri="urn:schemas-microsoft-com:office:smarttags" w:element="City">
        <w:r>
          <w:t>Detroit</w:t>
        </w:r>
      </w:smartTag>
      <w:r>
        <w:t xml:space="preserve">, </w:t>
      </w:r>
      <w:smartTag w:uri="urn:schemas-microsoft-com:office:smarttags" w:element="State">
        <w:r>
          <w:t>Michigan</w:t>
        </w:r>
      </w:smartTag>
      <w:r>
        <w:t xml:space="preserve">, area of </w:t>
      </w:r>
      <w:smartTag w:uri="urn:schemas-microsoft-com:office:smarttags" w:element="City">
        <w:smartTag w:uri="urn:schemas-microsoft-com:office:smarttags" w:element="place">
          <w:r>
            <w:t>Detroit</w:t>
          </w:r>
        </w:smartTag>
      </w:smartTag>
      <w:r>
        <w:t>, the poorest and worst off area in the black community. The condition, uneducated people, but sincere people, very religious people and a few; very smart, a few were very smart. In fact</w:t>
      </w:r>
      <w:r w:rsidR="0032440A">
        <w:t>, some of them belonged to the M</w:t>
      </w:r>
      <w:r>
        <w:t xml:space="preserve">asons, some of the brothers in the '30s, the early '30s, joined Mr. Fard from the </w:t>
      </w:r>
      <w:proofErr w:type="gramStart"/>
      <w:r>
        <w:t>Masons, that</w:t>
      </w:r>
      <w:proofErr w:type="gramEnd"/>
      <w:r>
        <w:t xml:space="preserve"> language attracted to Masons because they have a similar language.</w:t>
      </w:r>
    </w:p>
    <w:p w:rsidR="00AC1E78" w:rsidRDefault="00AC1E78" w:rsidP="004F12DD">
      <w:pPr>
        <w:pStyle w:val="NormalWeb"/>
        <w:spacing w:after="0"/>
        <w:jc w:val="both"/>
      </w:pPr>
      <w:r>
        <w:t>It attracted Eastern Stars, the sisters, African American sisters, black sisters, who also belong to a similar group, they are all similar, Masons, Eastern Star and the teachings of Mr. W. D. Fard. I'm sure that some others came in that were also from that same kind of language, but they weren't Mason, weren't Eastern Star, they were something else.</w:t>
      </w:r>
    </w:p>
    <w:p w:rsidR="00AC1E78" w:rsidRDefault="0032440A" w:rsidP="004F12DD">
      <w:pPr>
        <w:pStyle w:val="NormalWeb"/>
        <w:spacing w:after="0"/>
        <w:jc w:val="both"/>
      </w:pPr>
      <w:r>
        <w:t>Moorish</w:t>
      </w:r>
      <w:r w:rsidR="00AC1E78">
        <w:t xml:space="preserve"> Americans came in. </w:t>
      </w:r>
      <w:r>
        <w:t>A f</w:t>
      </w:r>
      <w:r w:rsidR="00AC1E78">
        <w:t xml:space="preserve">ew </w:t>
      </w:r>
      <w:r>
        <w:t>Moorish</w:t>
      </w:r>
      <w:r w:rsidR="00AC1E78">
        <w:t xml:space="preserve"> Americans joined Mr. Fard and </w:t>
      </w:r>
      <w:r w:rsidR="005C44F9">
        <w:t xml:space="preserve">the Hon. Elijah Muhammad, - </w:t>
      </w:r>
      <w:r w:rsidR="00AC1E78">
        <w:t>i</w:t>
      </w:r>
      <w:r w:rsidR="005C44F9">
        <w:t xml:space="preserve">n his time, they joined him too, - Moorish Americans. Moorish </w:t>
      </w:r>
      <w:r w:rsidR="00AC1E78">
        <w:t>Americans have similar language, they have that similar language. What they say on the surface or what the word says to the average mind is not the real meaning. The real meaning is what you get by translation or interpretation.</w:t>
      </w:r>
    </w:p>
    <w:p w:rsidR="00AC1E78" w:rsidRDefault="00AC1E78" w:rsidP="004F12DD">
      <w:pPr>
        <w:pStyle w:val="NormalWeb"/>
        <w:spacing w:after="0"/>
        <w:jc w:val="both"/>
      </w:pPr>
      <w:r>
        <w:t xml:space="preserve">That's the time we're talking about. How did Mr. Fard present himself? He first presented himself as Professor Fard, not as a prophet not as </w:t>
      </w:r>
      <w:r w:rsidR="00BB0EB6">
        <w:t>G-d</w:t>
      </w:r>
      <w:r>
        <w:t>. He presented himself as Professor Fard. This is history, this is all documented. If I had to produce proof of this, I can go and get the document to show you. Right on top of the book, it says Professor W. D. Fard.</w:t>
      </w:r>
    </w:p>
    <w:p w:rsidR="00AC1E78" w:rsidRDefault="00AC1E78" w:rsidP="004F12DD">
      <w:pPr>
        <w:pStyle w:val="NormalWeb"/>
        <w:spacing w:after="0"/>
        <w:jc w:val="both"/>
      </w:pPr>
      <w:r>
        <w:t xml:space="preserve">Sometimes he called himself W. F. Muhammad. Sometimes he called himself W. D. Fard and W. F. Muhammad. Sometimes he called himself Wali Fard </w:t>
      </w:r>
      <w:proofErr w:type="gramStart"/>
      <w:r>
        <w:t>Muhammad,</w:t>
      </w:r>
      <w:proofErr w:type="gramEnd"/>
      <w:r>
        <w:t xml:space="preserve"> he spelt it out, spelt the W out, Wali Fard Muhammad. He referred to himself by different names but he introduced himself as I said first as Professor Fard. Professor is a teacher, an educator, that's how he presented himself.</w:t>
      </w:r>
    </w:p>
    <w:p w:rsidR="00AC1E78" w:rsidRDefault="00AC1E78" w:rsidP="004F12DD">
      <w:pPr>
        <w:pStyle w:val="NormalWeb"/>
        <w:spacing w:after="0"/>
        <w:jc w:val="both"/>
      </w:pPr>
      <w:r>
        <w:t xml:space="preserve">How is Jesus known? Jesus is known as the righteous, the son of </w:t>
      </w:r>
      <w:r w:rsidR="00BB0EB6">
        <w:t>G-d</w:t>
      </w:r>
      <w:r>
        <w:t xml:space="preserve">, and also the son of righteousness. </w:t>
      </w:r>
      <w:proofErr w:type="gramStart"/>
      <w:r>
        <w:t>Righteous, the righteous.</w:t>
      </w:r>
      <w:proofErr w:type="gramEnd"/>
      <w:r>
        <w:t xml:space="preserve"> And what is predicted of his coming? When he comes, how is he going to come? As a thief in the night, that's what The Bible says. He comes as a thief in the night, he will come as a thief in the night and that means under the cover of darkness. Darkness will be hiding him.</w:t>
      </w:r>
    </w:p>
    <w:p w:rsidR="00AC1E78" w:rsidRDefault="00AC1E78" w:rsidP="004F12DD">
      <w:pPr>
        <w:pStyle w:val="NormalWeb"/>
        <w:spacing w:after="0"/>
        <w:jc w:val="both"/>
      </w:pPr>
      <w:r>
        <w:t xml:space="preserve">How else is he coming? He is coming to punish the wicked, this is the second coming. He is coming to punish the wicked. What is he coming to steal? He is coming to steal the people from the world, to steal </w:t>
      </w:r>
      <w:r w:rsidR="005C44F9">
        <w:t>a</w:t>
      </w:r>
      <w:r>
        <w:t xml:space="preserve"> people from the world. He's justified to steal these people from the world because the world stole them from </w:t>
      </w:r>
      <w:r w:rsidR="00BB0EB6">
        <w:t>G-d</w:t>
      </w:r>
      <w:r>
        <w:t>.</w:t>
      </w:r>
    </w:p>
    <w:p w:rsidR="00AC1E78" w:rsidRDefault="00AC1E78" w:rsidP="004F12DD">
      <w:pPr>
        <w:pStyle w:val="NormalWeb"/>
        <w:spacing w:after="0"/>
        <w:jc w:val="both"/>
      </w:pPr>
      <w:r>
        <w:t xml:space="preserve">Now, I'm not saying what Mr. Fard is, other than I'm saying to you that this is how he came and I'm going to continue to talk about it. I'm not dealing with anything but what's real and recorded for him. Okay? </w:t>
      </w:r>
      <w:r w:rsidR="005C44F9">
        <w:t>So don’t say</w:t>
      </w:r>
      <w:r>
        <w:t xml:space="preserve"> he was wrong. If I'm wrong, Fard was wrong. I'm just saying what he said, and later I'll be saying what the Honorable Elijah Muhammad said. If I'm wrong, then Honorable Elijah Muhammad</w:t>
      </w:r>
      <w:r w:rsidR="005C44F9">
        <w:t xml:space="preserve"> is wrong. I don't </w:t>
      </w:r>
      <w:proofErr w:type="gramStart"/>
      <w:r w:rsidR="005C44F9">
        <w:t>lie,</w:t>
      </w:r>
      <w:proofErr w:type="gramEnd"/>
      <w:r w:rsidR="005C44F9">
        <w:t xml:space="preserve"> you all should</w:t>
      </w:r>
      <w:r>
        <w:t xml:space="preserve"> know that by now. I do not lie. I do not deceive, no, I do not deceive. I'm not going to twist something and form it for my purpose. No, I'm going to give it to you just as it is</w:t>
      </w:r>
      <w:r w:rsidR="005C44F9">
        <w:t>,</w:t>
      </w:r>
      <w:r>
        <w:t xml:space="preserve"> or I won't give it to you at all.</w:t>
      </w:r>
    </w:p>
    <w:p w:rsidR="00AC1E78" w:rsidRDefault="00AC1E78" w:rsidP="004F12DD">
      <w:pPr>
        <w:pStyle w:val="NormalWeb"/>
        <w:spacing w:after="0"/>
        <w:jc w:val="both"/>
      </w:pPr>
      <w:r>
        <w:t xml:space="preserve">All right, first thing we should look at is the time and circumstances during the early '30s when </w:t>
      </w:r>
      <w:proofErr w:type="spellStart"/>
      <w:r>
        <w:t>Mr</w:t>
      </w:r>
      <w:proofErr w:type="spellEnd"/>
      <w:r>
        <w:t xml:space="preserve"> Fard came. He came just on the hill of the great depression. Not only African Americans or blacks, but everybody in </w:t>
      </w:r>
      <w:smartTag w:uri="urn:schemas-microsoft-com:office:smarttags" w:element="country-region">
        <w:smartTag w:uri="urn:schemas-microsoft-com:office:smarttags" w:element="place">
          <w:r>
            <w:t>America</w:t>
          </w:r>
        </w:smartTag>
      </w:smartTag>
      <w:r>
        <w:t xml:space="preserve"> was suffering. It was a bad </w:t>
      </w:r>
      <w:proofErr w:type="gramStart"/>
      <w:r>
        <w:t>time,</w:t>
      </w:r>
      <w:proofErr w:type="gramEnd"/>
      <w:r>
        <w:t xml:space="preserve"> there was a very bad depression. Many rich people committed suicide during that time, they lost all their wealth. The banks had no </w:t>
      </w:r>
      <w:proofErr w:type="gramStart"/>
      <w:r>
        <w:t>money,</w:t>
      </w:r>
      <w:proofErr w:type="gramEnd"/>
      <w:r>
        <w:t xml:space="preserve"> they couldn't give them their money.</w:t>
      </w:r>
    </w:p>
    <w:p w:rsidR="00AC1E78" w:rsidRDefault="00AC1E78" w:rsidP="004F12DD">
      <w:pPr>
        <w:pStyle w:val="NormalWeb"/>
        <w:spacing w:after="0"/>
        <w:jc w:val="both"/>
      </w:pPr>
      <w:r>
        <w:t xml:space="preserve">This was recorded in newspapers, old newspapers, you could go get them now, </w:t>
      </w:r>
      <w:proofErr w:type="gramStart"/>
      <w:r>
        <w:t>you</w:t>
      </w:r>
      <w:proofErr w:type="gramEnd"/>
      <w:r>
        <w:t xml:space="preserve"> could look this up. You can go and tell the Free Press, was it the Detroit Free Press? I think that's what it's called. I bet you, they can look up all this and verify everything I'm saying that went into the public. </w:t>
      </w:r>
      <w:proofErr w:type="gramStart"/>
      <w:r>
        <w:t>And something that didn't go into the public, went into the news about Mr. Fard because he had a confrontation with his followers, had a confrontation with the police department.</w:t>
      </w:r>
      <w:proofErr w:type="gramEnd"/>
      <w:r>
        <w:t xml:space="preserve"> </w:t>
      </w:r>
      <w:proofErr w:type="gramStart"/>
      <w:r>
        <w:t>Violent confrontation.</w:t>
      </w:r>
      <w:proofErr w:type="gramEnd"/>
      <w:r w:rsidR="005C44F9">
        <w:t xml:space="preserve"> S</w:t>
      </w:r>
      <w:r>
        <w:t>o they had to record what this thing is all about.</w:t>
      </w:r>
    </w:p>
    <w:p w:rsidR="00AC1E78" w:rsidRDefault="00AC1E78" w:rsidP="004F12DD">
      <w:pPr>
        <w:pStyle w:val="NormalWeb"/>
        <w:spacing w:after="0"/>
        <w:jc w:val="both"/>
      </w:pPr>
      <w:r>
        <w:t>I'm not talking about something that's not recorded, it's recorded. Anyway, the time, we have to understand the time. In those bad times there were African American leaders. There was W. E. B. Du Bois</w:t>
      </w:r>
      <w:r w:rsidR="005C44F9">
        <w:t>,</w:t>
      </w:r>
      <w:r>
        <w:t xml:space="preserve"> who were trying to advance our people with respect for the system of the </w:t>
      </w:r>
      <w:smartTag w:uri="urn:schemas-microsoft-com:office:smarttags" w:element="country-region">
        <w:smartTag w:uri="urn:schemas-microsoft-com:office:smarttags" w:element="place">
          <w:r>
            <w:t>United States</w:t>
          </w:r>
        </w:smartTag>
      </w:smartTag>
      <w:r>
        <w:t xml:space="preserve">. </w:t>
      </w:r>
      <w:proofErr w:type="gramStart"/>
      <w:r>
        <w:t xml:space="preserve">To advance them and pressure the government, and the people of </w:t>
      </w:r>
      <w:smartTag w:uri="urn:schemas-microsoft-com:office:smarttags" w:element="place">
        <w:smartTag w:uri="urn:schemas-microsoft-com:office:smarttags" w:element="country-region">
          <w:r>
            <w:t>America</w:t>
          </w:r>
        </w:smartTag>
      </w:smartTag>
      <w:r>
        <w:t xml:space="preserve"> to admit African Americans or blacks into politics and into the system.</w:t>
      </w:r>
      <w:proofErr w:type="gramEnd"/>
      <w:r>
        <w:t xml:space="preserve"> That was mainly his role, W. E. B. Du Bois. </w:t>
      </w:r>
      <w:proofErr w:type="gramStart"/>
      <w:r>
        <w:t>A great leader.</w:t>
      </w:r>
      <w:proofErr w:type="gramEnd"/>
      <w:r>
        <w:t xml:space="preserve"> An educated </w:t>
      </w:r>
      <w:proofErr w:type="gramStart"/>
      <w:r>
        <w:t>leader,</w:t>
      </w:r>
      <w:proofErr w:type="gramEnd"/>
      <w:r>
        <w:t xml:space="preserve"> very educated leader, great leader.</w:t>
      </w:r>
    </w:p>
    <w:p w:rsidR="00AC1E78" w:rsidRDefault="00AC1E78" w:rsidP="004F12DD">
      <w:pPr>
        <w:pStyle w:val="NormalWeb"/>
        <w:spacing w:after="0"/>
        <w:jc w:val="both"/>
      </w:pPr>
      <w:r>
        <w:t xml:space="preserve">The other one was, there were many but I'm dealing with those who were working for freedom right now. The other one was Booker T. Washington, </w:t>
      </w:r>
      <w:smartTag w:uri="urn:schemas-microsoft-com:office:smarttags" w:element="PlaceName">
        <w:r>
          <w:t>Tuskegee</w:t>
        </w:r>
      </w:smartTag>
      <w:r>
        <w:t xml:space="preserve"> </w:t>
      </w:r>
      <w:smartTag w:uri="urn:schemas-microsoft-com:office:smarttags" w:element="PlaceType">
        <w:r>
          <w:t>University</w:t>
        </w:r>
      </w:smartTag>
      <w:r>
        <w:t xml:space="preserve">, </w:t>
      </w:r>
      <w:smartTag w:uri="urn:schemas-microsoft-com:office:smarttags" w:element="place">
        <w:smartTag w:uri="urn:schemas-microsoft-com:office:smarttags" w:element="PlaceName">
          <w:r>
            <w:t>Tuskegee</w:t>
          </w:r>
        </w:smartTag>
        <w:r>
          <w:t xml:space="preserve"> </w:t>
        </w:r>
        <w:smartTag w:uri="urn:schemas-microsoft-com:office:smarttags" w:element="PlaceType">
          <w:r>
            <w:t>College</w:t>
          </w:r>
        </w:smartTag>
      </w:smartTag>
      <w:r>
        <w:t xml:space="preserve"> and University, built by him with the help of h</w:t>
      </w:r>
      <w:r w:rsidR="005C44F9">
        <w:t>is students. Great man too. T</w:t>
      </w:r>
      <w:r>
        <w:t xml:space="preserve">hey built the structure, you go down there right now, the structure is still standing, you will see a beautiful brick structures, </w:t>
      </w:r>
      <w:proofErr w:type="gramStart"/>
      <w:r>
        <w:t>beautiful</w:t>
      </w:r>
      <w:proofErr w:type="gramEnd"/>
      <w:r>
        <w:t xml:space="preserve"> brick structure built by Booker T. Washington and his students that he was training in vocational knowledge, something you can go get a job with right away. </w:t>
      </w:r>
      <w:proofErr w:type="gramStart"/>
      <w:r>
        <w:t xml:space="preserve">Bricklayers and other </w:t>
      </w:r>
      <w:r w:rsidR="005C44F9">
        <w:t>trades</w:t>
      </w:r>
      <w:r>
        <w:t xml:space="preserve"> that he was given </w:t>
      </w:r>
      <w:r w:rsidR="005C44F9">
        <w:t>them</w:t>
      </w:r>
      <w:r>
        <w:t>, down there.</w:t>
      </w:r>
      <w:proofErr w:type="gramEnd"/>
    </w:p>
    <w:p w:rsidR="00AC1E78" w:rsidRDefault="00AC1E78" w:rsidP="004F12DD">
      <w:pPr>
        <w:pStyle w:val="NormalWeb"/>
        <w:spacing w:after="0"/>
        <w:jc w:val="both"/>
      </w:pPr>
      <w:r>
        <w:t xml:space="preserve">But in the religious focus now, we also had African-American leaders and the one that's the most outstanding, </w:t>
      </w:r>
      <w:proofErr w:type="gramStart"/>
      <w:r>
        <w:t>well,</w:t>
      </w:r>
      <w:proofErr w:type="gramEnd"/>
      <w:r>
        <w:t xml:space="preserve"> I have to say two of the outstanding, although the Christian was of much more </w:t>
      </w:r>
      <w:r w:rsidR="000E0AA5">
        <w:t xml:space="preserve">in </w:t>
      </w:r>
      <w:r>
        <w:t xml:space="preserve">popularity than the </w:t>
      </w:r>
      <w:r w:rsidR="000E0AA5">
        <w:t>Moorish</w:t>
      </w:r>
      <w:r>
        <w:t xml:space="preserve"> American Muslim. But there was the </w:t>
      </w:r>
      <w:r w:rsidR="000E0AA5">
        <w:t>Moorish</w:t>
      </w:r>
      <w:r>
        <w:t xml:space="preserve"> American Muslim, </w:t>
      </w:r>
      <w:r w:rsidR="00DA03E9">
        <w:t>Nobel Drew Ali,</w:t>
      </w:r>
      <w:r>
        <w:t xml:space="preserve"> and there was a Christian, Father Divine. Father Divine was very well known by all American leaders and many common American folks, African-American that is, meaning just common African American or black folks. He was known by them.</w:t>
      </w:r>
    </w:p>
    <w:p w:rsidR="00AC1E78" w:rsidRDefault="00AC1E78" w:rsidP="004F12DD">
      <w:pPr>
        <w:pStyle w:val="NormalWeb"/>
        <w:spacing w:after="0"/>
        <w:jc w:val="both"/>
      </w:pPr>
      <w:r>
        <w:t>What was he saying? You had to see what was going on so you know Mr. Fard in that time and in that environment. People respond and especially leaders or teachers, they respond to issues, current issues in the environment and current conditions in the environment. That’s what they see, that's what they register and that's what they respond to, that's what they address.</w:t>
      </w:r>
    </w:p>
    <w:p w:rsidR="00AC1E78" w:rsidRDefault="00AC1E78" w:rsidP="004F12DD">
      <w:pPr>
        <w:pStyle w:val="NormalWeb"/>
        <w:spacing w:after="0"/>
        <w:jc w:val="both"/>
      </w:pPr>
      <w:r>
        <w:t xml:space="preserve">Before Mr. Fard had some different view on Jesus Christ, Father Divine had a different view. Father Divine told his following, I'm not quoting </w:t>
      </w:r>
      <w:proofErr w:type="gramStart"/>
      <w:r>
        <w:t>myself,</w:t>
      </w:r>
      <w:proofErr w:type="gramEnd"/>
      <w:r>
        <w:t xml:space="preserve"> I'm quoting reports that were published. Father Divine told his following, he said, “If you want to see Jesus Christ, look at me." At the same time, he was calling himself Father Divine. He told his followers, “If you want to see Jesus Christ, look at me.” I don't think it was the one earlier than him to bring the picture of Jesus as a black man to our people. I think Father Divine was the first. After him there were others.</w:t>
      </w:r>
    </w:p>
    <w:p w:rsidR="00AC1E78" w:rsidRDefault="00AC1E78" w:rsidP="004F12DD">
      <w:pPr>
        <w:pStyle w:val="NormalWeb"/>
        <w:spacing w:after="0"/>
        <w:jc w:val="both"/>
      </w:pPr>
      <w:r>
        <w:t xml:space="preserve">There are some right now, they got pictures of black Jesus Christ is not a Jew or a white man, Jesus Christ is a black man. They picture him as a black man, nappy hair and black skin. Anyway, Mr. Fard took his cue from what was happening already. </w:t>
      </w:r>
      <w:r w:rsidR="00DA03E9">
        <w:t>One I missed,</w:t>
      </w:r>
      <w:r>
        <w:t xml:space="preserve"> I got to get him now </w:t>
      </w:r>
      <w:r w:rsidR="00DA03E9">
        <w:t xml:space="preserve">from the </w:t>
      </w:r>
      <w:smartTag w:uri="urn:schemas-microsoft-com:office:smarttags" w:element="place">
        <w:r w:rsidR="00DA03E9">
          <w:t>Caribbean</w:t>
        </w:r>
      </w:smartTag>
      <w:r w:rsidR="00DA03E9">
        <w:t>, -</w:t>
      </w:r>
      <w:r>
        <w:t xml:space="preserve"> Marcus Garvey. The Honorable Marcus Garvey, he was in that time too. Look at all these things happening in their early 30s. Marcus Garvey in that time too.</w:t>
      </w:r>
    </w:p>
    <w:p w:rsidR="00AC1E78" w:rsidRDefault="00AC1E78" w:rsidP="004F12DD">
      <w:pPr>
        <w:pStyle w:val="NormalWeb"/>
        <w:spacing w:after="0"/>
        <w:jc w:val="both"/>
      </w:pPr>
      <w:r>
        <w:t xml:space="preserve">What was he </w:t>
      </w:r>
      <w:r w:rsidR="000D7384">
        <w:t>preaching</w:t>
      </w:r>
      <w:r>
        <w:t xml:space="preserve"> before Mr. Mr. Fard? Back to Africa, but he didn't mean actually get on a boat or take some transportation and go to </w:t>
      </w:r>
      <w:smartTag w:uri="urn:schemas-microsoft-com:office:smarttags" w:element="place">
        <w:r>
          <w:t>Africa</w:t>
        </w:r>
      </w:smartTag>
      <w:r>
        <w:t xml:space="preserve">. He meant bring your mind back to </w:t>
      </w:r>
      <w:smartTag w:uri="urn:schemas-microsoft-com:office:smarttags" w:element="place">
        <w:r>
          <w:t>Africa</w:t>
        </w:r>
      </w:smartTag>
      <w:r>
        <w:t xml:space="preserve">. Put your mind back in </w:t>
      </w:r>
      <w:smartTag w:uri="urn:schemas-microsoft-com:office:smarttags" w:element="place">
        <w:r>
          <w:t>Africa</w:t>
        </w:r>
      </w:smartTag>
      <w:r>
        <w:t xml:space="preserve">. Don’t buy the white man's picture of you, don't buy the white man's opinions of you as a people but put your mind back in </w:t>
      </w:r>
      <w:smartTag w:uri="urn:schemas-microsoft-com:office:smarttags" w:element="place">
        <w:r>
          <w:t>Africa</w:t>
        </w:r>
      </w:smartTag>
      <w:r>
        <w:t xml:space="preserve">. He was a great man too, Marcus Garvey, Honorable Marcus Garvey. This is what's going on in Mr. </w:t>
      </w:r>
      <w:proofErr w:type="spellStart"/>
      <w:r>
        <w:t>Fard’s</w:t>
      </w:r>
      <w:proofErr w:type="spellEnd"/>
      <w:r>
        <w:t xml:space="preserve"> time. I understand that Mr. Fard came from, he says the east and he did, but we were told that he came from Arabia, he didn't, </w:t>
      </w:r>
      <w:proofErr w:type="gramStart"/>
      <w:r>
        <w:t>he</w:t>
      </w:r>
      <w:proofErr w:type="gramEnd"/>
      <w:r>
        <w:t xml:space="preserve"> came from </w:t>
      </w:r>
      <w:smartTag w:uri="urn:schemas-microsoft-com:office:smarttags" w:element="place">
        <w:smartTag w:uri="urn:schemas-microsoft-com:office:smarttags" w:element="country-region">
          <w:r>
            <w:t>India</w:t>
          </w:r>
        </w:smartTag>
      </w:smartTag>
      <w:r>
        <w:t>.</w:t>
      </w:r>
    </w:p>
    <w:p w:rsidR="00AC1E78" w:rsidRDefault="00AC1E78" w:rsidP="004F12DD">
      <w:pPr>
        <w:pStyle w:val="NormalWeb"/>
        <w:spacing w:after="0"/>
        <w:jc w:val="both"/>
      </w:pPr>
      <w:r>
        <w:t xml:space="preserve">Now, he came from </w:t>
      </w:r>
      <w:smartTag w:uri="urn:schemas-microsoft-com:office:smarttags" w:element="country-region">
        <w:r>
          <w:t>India</w:t>
        </w:r>
      </w:smartTag>
      <w:r>
        <w:t xml:space="preserve"> and his people in </w:t>
      </w:r>
      <w:smartTag w:uri="urn:schemas-microsoft-com:office:smarttags" w:element="country-region">
        <w:smartTag w:uri="urn:schemas-microsoft-com:office:smarttags" w:element="place">
          <w:r>
            <w:t>America</w:t>
          </w:r>
        </w:smartTag>
      </w:smartTag>
      <w:r>
        <w:t xml:space="preserve"> were subjective and couldn't find anything but cheap servant-type jobs in this new world. His people, Indians, the Indians, they came over here in such great numbers, they identified them. Press, the newspapers of </w:t>
      </w:r>
      <w:smartTag w:uri="urn:schemas-microsoft-com:office:smarttags" w:element="country-region">
        <w:smartTag w:uri="urn:schemas-microsoft-com:office:smarttags" w:element="place">
          <w:r>
            <w:t>America</w:t>
          </w:r>
        </w:smartTag>
      </w:smartTag>
      <w:r>
        <w:t xml:space="preserve">, press, identified them as East Indians and I think they're still identified as East Indians. They identify them as East Indians. These are Indians that we call -- that we know now as Pakistanis. </w:t>
      </w:r>
      <w:smartTag w:uri="urn:schemas-microsoft-com:office:smarttags" w:element="place">
        <w:smartTag w:uri="urn:schemas-microsoft-com:office:smarttags" w:element="country-region">
          <w:r>
            <w:t>India</w:t>
          </w:r>
        </w:smartTag>
      </w:smartTag>
      <w:r>
        <w:t xml:space="preserve"> is still </w:t>
      </w:r>
      <w:proofErr w:type="gramStart"/>
      <w:r>
        <w:t>have</w:t>
      </w:r>
      <w:proofErr w:type="gramEnd"/>
      <w:r>
        <w:t xml:space="preserve"> them. They're the same people.</w:t>
      </w:r>
    </w:p>
    <w:p w:rsidR="00AC1E78" w:rsidRDefault="00AC1E78" w:rsidP="004F12DD">
      <w:pPr>
        <w:pStyle w:val="NormalWeb"/>
        <w:spacing w:after="0"/>
        <w:jc w:val="both"/>
      </w:pPr>
      <w:r>
        <w:t xml:space="preserve">Don’t think Pakistanis and Indians are different overseas or in </w:t>
      </w:r>
      <w:smartTag w:uri="urn:schemas-microsoft-com:office:smarttags" w:element="place">
        <w:r>
          <w:t>Asia</w:t>
        </w:r>
      </w:smartTag>
      <w:r>
        <w:t xml:space="preserve">, they're the same people. They’re exact same people, their only difference is one is the Muslim, his religion Islam, the other is Hindu, his religion is Hinduism. That’s the only difference. Don’t think that the only Muslims over there are Pakistanis. There are almost 200 million Muslims that are Indians. Indians, not Pakistanis, they still belong to </w:t>
      </w:r>
      <w:smartTag w:uri="urn:schemas-microsoft-com:office:smarttags" w:element="country-region">
        <w:smartTag w:uri="urn:schemas-microsoft-com:office:smarttags" w:element="place">
          <w:r>
            <w:t>India</w:t>
          </w:r>
        </w:smartTag>
      </w:smartTag>
      <w:r>
        <w:t xml:space="preserve"> and they call themselves Indians not Pakistanis, but their religion is Islam, they are Muslim.</w:t>
      </w:r>
    </w:p>
    <w:p w:rsidR="00AC1E78" w:rsidRDefault="00AC1E78" w:rsidP="004F12DD">
      <w:pPr>
        <w:pStyle w:val="NormalWeb"/>
        <w:spacing w:after="0"/>
        <w:jc w:val="both"/>
      </w:pPr>
      <w:r>
        <w:t xml:space="preserve">Anyway, that's where Professor Fard came from, he came from those people. He was not at all happy with the American people or especially, with those who made </w:t>
      </w:r>
      <w:smartTag w:uri="urn:schemas-microsoft-com:office:smarttags" w:element="country-region">
        <w:smartTag w:uri="urn:schemas-microsoft-com:office:smarttags" w:element="place">
          <w:r>
            <w:t>America</w:t>
          </w:r>
        </w:smartTag>
      </w:smartTag>
      <w:r>
        <w:t xml:space="preserve">. </w:t>
      </w:r>
      <w:proofErr w:type="gramStart"/>
      <w:smartTag w:uri="urn:schemas-microsoft-com:office:smarttags" w:element="place">
        <w:smartTag w:uri="urn:schemas-microsoft-com:office:smarttags" w:element="country-region">
          <w:r>
            <w:t>America</w:t>
          </w:r>
        </w:smartTag>
      </w:smartTag>
      <w:r>
        <w:t>, the white supremacist mind.</w:t>
      </w:r>
      <w:proofErr w:type="gramEnd"/>
      <w:r>
        <w:t xml:space="preserve"> He didn't care for </w:t>
      </w:r>
      <w:proofErr w:type="gramStart"/>
      <w:r>
        <w:t>them,</w:t>
      </w:r>
      <w:proofErr w:type="gramEnd"/>
      <w:r>
        <w:t xml:space="preserve"> he didn't like them at all. Now understand now that here's the people, now here his people are, they are working in the </w:t>
      </w:r>
      <w:proofErr w:type="spellStart"/>
      <w:r>
        <w:t>Caribbeans</w:t>
      </w:r>
      <w:proofErr w:type="spellEnd"/>
      <w:r>
        <w:t xml:space="preserve">, they're working in </w:t>
      </w:r>
      <w:smartTag w:uri="urn:schemas-microsoft-com:office:smarttags" w:element="country-region">
        <w:smartTag w:uri="urn:schemas-microsoft-com:office:smarttags" w:element="place">
          <w:r>
            <w:t>America</w:t>
          </w:r>
        </w:smartTag>
      </w:smartTag>
      <w:r>
        <w:t xml:space="preserve"> as indentured servants. They came from what was to be later in 1947, </w:t>
      </w:r>
      <w:smartTag w:uri="urn:schemas-microsoft-com:office:smarttags" w:element="country-region">
        <w:r>
          <w:t>Pakistan</w:t>
        </w:r>
      </w:smartTag>
      <w:r>
        <w:t xml:space="preserve">, but their territory was all </w:t>
      </w:r>
      <w:smartTag w:uri="urn:schemas-microsoft-com:office:smarttags" w:element="country-region">
        <w:smartTag w:uri="urn:schemas-microsoft-com:office:smarttags" w:element="place">
          <w:r>
            <w:t>India</w:t>
          </w:r>
        </w:smartTag>
      </w:smartTag>
      <w:r>
        <w:t xml:space="preserve"> during the early 30s, during the 30s up to 1947. It was all </w:t>
      </w:r>
      <w:smartTag w:uri="urn:schemas-microsoft-com:office:smarttags" w:element="country-region">
        <w:smartTag w:uri="urn:schemas-microsoft-com:office:smarttags" w:element="place">
          <w:r>
            <w:t>India</w:t>
          </w:r>
        </w:smartTag>
      </w:smartTag>
      <w:r>
        <w:t>.</w:t>
      </w:r>
    </w:p>
    <w:p w:rsidR="00AC1E78" w:rsidRDefault="00AC1E78" w:rsidP="004F12DD">
      <w:pPr>
        <w:pStyle w:val="NormalWeb"/>
        <w:spacing w:after="0"/>
        <w:jc w:val="both"/>
      </w:pPr>
      <w:r>
        <w:t xml:space="preserve">All those Muslims and what the area called </w:t>
      </w:r>
      <w:smartTag w:uri="urn:schemas-microsoft-com:office:smarttags" w:element="country-region">
        <w:smartTag w:uri="urn:schemas-microsoft-com:office:smarttags" w:element="place">
          <w:r>
            <w:t>Pakistan</w:t>
          </w:r>
        </w:smartTag>
      </w:smartTag>
      <w:r>
        <w:t xml:space="preserve"> now were not called Pakistani, they would call just Indians. They were under the rule of the British and they had to pretend to be servile, and carry favors from the big Whites of Europe, of the British, </w:t>
      </w:r>
      <w:smartTag w:uri="urn:schemas-microsoft-com:office:smarttags" w:element="country-region">
        <w:smartTag w:uri="urn:schemas-microsoft-com:office:smarttags" w:element="place">
          <w:r>
            <w:t>Britain</w:t>
          </w:r>
        </w:smartTag>
      </w:smartTag>
      <w:r w:rsidR="000D7384">
        <w:t xml:space="preserve">. They had to be toward </w:t>
      </w:r>
      <w:r>
        <w:t xml:space="preserve">them like many of our Uncle Tom's had to be taught establishment here to survive and get opportunities. </w:t>
      </w:r>
      <w:proofErr w:type="gramStart"/>
      <w:r>
        <w:t>That they had to pretend to be happy as servants.</w:t>
      </w:r>
      <w:proofErr w:type="gramEnd"/>
    </w:p>
    <w:p w:rsidR="00AC1E78" w:rsidRDefault="00AC1E78" w:rsidP="004F12DD">
      <w:pPr>
        <w:pStyle w:val="NormalWeb"/>
        <w:spacing w:after="0"/>
        <w:jc w:val="both"/>
      </w:pPr>
      <w:r>
        <w:t>Now, he comes here, Mr. Fard, comes here with that hurt on his heart</w:t>
      </w:r>
      <w:r w:rsidR="000D7384">
        <w:t>,</w:t>
      </w:r>
      <w:r>
        <w:t xml:space="preserve"> how his people are treated, were being treated in India, and then he comes here and see the ones who came here were imported here to be laborers and how they were treated. Then he looked at us in the ghetto and he sees our condition. Don’t you think he's going to sympathize with us? Sure he is because he's our brother in suffering. How did he introduce himself to us? </w:t>
      </w:r>
      <w:proofErr w:type="gramStart"/>
      <w:r>
        <w:t>"Your brother from the east."</w:t>
      </w:r>
      <w:proofErr w:type="gramEnd"/>
    </w:p>
    <w:p w:rsidR="00AC1E78" w:rsidRDefault="00AC1E78" w:rsidP="004F12DD">
      <w:pPr>
        <w:pStyle w:val="NormalWeb"/>
        <w:spacing w:after="0"/>
        <w:jc w:val="both"/>
      </w:pPr>
      <w:r>
        <w:t xml:space="preserve">These are his words exactly. </w:t>
      </w:r>
      <w:proofErr w:type="gramStart"/>
      <w:r>
        <w:t>"Your brother from the east."</w:t>
      </w:r>
      <w:proofErr w:type="gramEnd"/>
      <w:r>
        <w:t xml:space="preserve"> That's his language. He was our brother in suffering and he felt our suffering because he had felt the same treatment coming from the same white people, same white race. He saw Father Divine dissatisfied with a white picture as </w:t>
      </w:r>
      <w:r w:rsidR="00BB0EB6">
        <w:t>G-d</w:t>
      </w:r>
      <w:r>
        <w:t xml:space="preserve"> and presenting himself as black man, as Jesus Christ and Father Divine. Then he said, "Well, I like this.” He said, “Who was the original man?" </w:t>
      </w:r>
      <w:proofErr w:type="gramStart"/>
      <w:r>
        <w:t>Asiatic black man, owner.</w:t>
      </w:r>
      <w:proofErr w:type="gramEnd"/>
      <w:r w:rsidR="000D7384">
        <w:t xml:space="preserve"> </w:t>
      </w:r>
      <w:r>
        <w:t>Come on, say it, you know,</w:t>
      </w:r>
      <w:r w:rsidR="000D7384">
        <w:t xml:space="preserve"> - maker, cream of </w:t>
      </w:r>
      <w:r>
        <w:t xml:space="preserve">the planet Earth, father of civilization, </w:t>
      </w:r>
      <w:r w:rsidR="00BB0EB6">
        <w:t>G-d</w:t>
      </w:r>
      <w:r>
        <w:t xml:space="preserve"> of the universe. Wow, I didn't know so many of you all survived.</w:t>
      </w:r>
    </w:p>
    <w:p w:rsidR="00AC1E78" w:rsidRDefault="00AC1E78" w:rsidP="004F12DD">
      <w:pPr>
        <w:pStyle w:val="NormalWeb"/>
        <w:spacing w:after="0"/>
        <w:jc w:val="both"/>
      </w:pPr>
      <w:r>
        <w:t>[</w:t>
      </w:r>
      <w:proofErr w:type="gramStart"/>
      <w:r>
        <w:t>laughter</w:t>
      </w:r>
      <w:proofErr w:type="gramEnd"/>
      <w:r>
        <w:t>]</w:t>
      </w:r>
    </w:p>
    <w:p w:rsidR="00AC1E78" w:rsidRDefault="00AC1E78" w:rsidP="004F12DD">
      <w:pPr>
        <w:pStyle w:val="NormalWeb"/>
        <w:spacing w:after="0"/>
        <w:jc w:val="both"/>
      </w:pPr>
      <w:r>
        <w:t xml:space="preserve">Audience: </w:t>
      </w:r>
      <w:proofErr w:type="spellStart"/>
      <w:r>
        <w:t>Allahu</w:t>
      </w:r>
      <w:proofErr w:type="spellEnd"/>
      <w:r>
        <w:t xml:space="preserve"> Akbar.</w:t>
      </w:r>
    </w:p>
    <w:p w:rsidR="00AC1E78" w:rsidRDefault="00AC1E78" w:rsidP="004F12DD">
      <w:pPr>
        <w:pStyle w:val="NormalWeb"/>
        <w:spacing w:after="0"/>
        <w:jc w:val="both"/>
      </w:pPr>
      <w:r>
        <w:t xml:space="preserve">Imam: But what did he tell my father </w:t>
      </w:r>
      <w:r w:rsidR="00BB0EB6">
        <w:t>G-d</w:t>
      </w:r>
      <w:r>
        <w:t xml:space="preserve"> was and my father told us. He said, “</w:t>
      </w:r>
      <w:r w:rsidR="00BB0EB6">
        <w:t>G-d</w:t>
      </w:r>
      <w:r>
        <w:t xml:space="preserve"> is power and force.” That's exactly what he said. </w:t>
      </w:r>
      <w:r w:rsidR="00BB0EB6">
        <w:t>G-d</w:t>
      </w:r>
      <w:r>
        <w:t xml:space="preserve"> is power and force. So here he comes and gives us a completely different meaning for </w:t>
      </w:r>
      <w:r w:rsidR="00BB0EB6">
        <w:t>G-d</w:t>
      </w:r>
      <w:r>
        <w:t xml:space="preserve">. </w:t>
      </w:r>
      <w:r w:rsidR="00BB0EB6">
        <w:t>G-d</w:t>
      </w:r>
      <w:r>
        <w:t xml:space="preserve"> for Christians is the one who made everything, creator, maker of the world. That's </w:t>
      </w:r>
      <w:r w:rsidR="00BB0EB6">
        <w:t>G-d</w:t>
      </w:r>
      <w:r>
        <w:t xml:space="preserve">. I know for the ignorant masses in Christianity, uneducated masses in Christianity, when you say </w:t>
      </w:r>
      <w:r w:rsidR="00BB0EB6">
        <w:t>G-d</w:t>
      </w:r>
      <w:r>
        <w:t xml:space="preserve">, the first thought that come to their mind is Jesus Christ. </w:t>
      </w:r>
      <w:proofErr w:type="gramStart"/>
      <w:r>
        <w:t>The picture and person, Jesus Christ, as presented to them by the church.</w:t>
      </w:r>
      <w:proofErr w:type="gramEnd"/>
    </w:p>
    <w:p w:rsidR="00AC1E78" w:rsidRDefault="00AC1E78" w:rsidP="004F12DD">
      <w:pPr>
        <w:pStyle w:val="NormalWeb"/>
        <w:spacing w:after="0"/>
        <w:jc w:val="both"/>
      </w:pPr>
      <w:r>
        <w:t xml:space="preserve">You think I’m supposed to like that? You think I'm supposed to like that our ignorant people looking at a white picture or white man, the very same people that gave us all this hell and made our live most miserable for over 100 years, 200 and more years. You think I'm supposed to like that? You think I'm supposed to go gingerly with that and touch it real nice, and don't disturb the picture? </w:t>
      </w:r>
      <w:proofErr w:type="gramStart"/>
      <w:r>
        <w:t>Something wrong with you.</w:t>
      </w:r>
      <w:proofErr w:type="gramEnd"/>
      <w:r>
        <w:t xml:space="preserve"> That's a crime. To do that to the minds and hearts of people, that's a major crime.</w:t>
      </w:r>
    </w:p>
    <w:p w:rsidR="00AC1E78" w:rsidRDefault="00AC1E78" w:rsidP="004F12DD">
      <w:pPr>
        <w:pStyle w:val="NormalWeb"/>
        <w:spacing w:after="0"/>
        <w:jc w:val="both"/>
      </w:pPr>
      <w:r>
        <w:t xml:space="preserve">Give them a picture of </w:t>
      </w:r>
      <w:r w:rsidR="00BB0EB6">
        <w:t>G-d</w:t>
      </w:r>
      <w:r>
        <w:t xml:space="preserve"> in the image of the same people that gave them a life of misery worse than any life history have recorded. Yes. I'm not talking about </w:t>
      </w:r>
      <w:proofErr w:type="gramStart"/>
      <w:r>
        <w:t>now,</w:t>
      </w:r>
      <w:proofErr w:type="gramEnd"/>
      <w:r>
        <w:t xml:space="preserve"> I'm talking about back then. We can't forget that. If we do, we're crazy, we're just absolutely stupid and messed up almost insane, and we don't care about our own people. Anybody </w:t>
      </w:r>
      <w:proofErr w:type="gramStart"/>
      <w:r>
        <w:t>want</w:t>
      </w:r>
      <w:proofErr w:type="gramEnd"/>
      <w:r>
        <w:t xml:space="preserve"> to pretend that doesn't exist, you don't even care about your own people. You should never forget that.</w:t>
      </w:r>
    </w:p>
    <w:p w:rsidR="00AC1E78" w:rsidRDefault="00AC1E78" w:rsidP="004F12DD">
      <w:pPr>
        <w:pStyle w:val="NormalWeb"/>
        <w:spacing w:after="0"/>
        <w:jc w:val="both"/>
      </w:pPr>
      <w:r>
        <w:t xml:space="preserve">Not to hate anybody but to know how you have been formed in the past, what influenced the conditioning and the forming of your soul and your sensitivities, your feelings, your fears, et </w:t>
      </w:r>
      <w:proofErr w:type="gramStart"/>
      <w:r>
        <w:t>cetera.</w:t>
      </w:r>
      <w:proofErr w:type="gramEnd"/>
      <w:r>
        <w:t xml:space="preserve"> You should want to know what happened in your past to make you the person in your soul, sensitivities and spirit that you are today. That's more important to know than knowing that your face is black, that your flesh is African, it goes back to </w:t>
      </w:r>
      <w:smartTag w:uri="urn:schemas-microsoft-com:office:smarttags" w:element="place">
        <w:r>
          <w:t>Africa</w:t>
        </w:r>
      </w:smartTag>
      <w:r>
        <w:t>.</w:t>
      </w:r>
    </w:p>
    <w:p w:rsidR="00AC1E78" w:rsidRDefault="00AC1E78" w:rsidP="004F12DD">
      <w:pPr>
        <w:pStyle w:val="NormalWeb"/>
        <w:spacing w:after="0"/>
        <w:jc w:val="both"/>
      </w:pPr>
      <w:r>
        <w:t xml:space="preserve">It's more important to know what has shaped something more important than the flesh. What has shaped your </w:t>
      </w:r>
      <w:proofErr w:type="gramStart"/>
      <w:r>
        <w:t>sensitivities.</w:t>
      </w:r>
      <w:proofErr w:type="gramEnd"/>
      <w:r>
        <w:t xml:space="preserve"> What has shaped your </w:t>
      </w:r>
      <w:proofErr w:type="gramStart"/>
      <w:r>
        <w:t>soul.</w:t>
      </w:r>
      <w:proofErr w:type="gramEnd"/>
      <w:r>
        <w:t xml:space="preserve"> What has shaped your hopes </w:t>
      </w:r>
      <w:proofErr w:type="gramStart"/>
      <w:r>
        <w:t>even.</w:t>
      </w:r>
      <w:proofErr w:type="gramEnd"/>
      <w:r>
        <w:t xml:space="preserve"> What has shaped your </w:t>
      </w:r>
      <w:proofErr w:type="gramStart"/>
      <w:r>
        <w:t>hopes.</w:t>
      </w:r>
      <w:proofErr w:type="gramEnd"/>
      <w:r>
        <w:t xml:space="preserve"> That bad condition formed our hopes. </w:t>
      </w:r>
      <w:proofErr w:type="gramStart"/>
      <w:r>
        <w:t>Hopes to be free of it.</w:t>
      </w:r>
      <w:proofErr w:type="gramEnd"/>
      <w:r>
        <w:t xml:space="preserve"> </w:t>
      </w:r>
      <w:proofErr w:type="gramStart"/>
      <w:r>
        <w:t>Hopes of sacrifice.</w:t>
      </w:r>
      <w:proofErr w:type="gramEnd"/>
      <w:r>
        <w:t xml:space="preserve"> Sacrifice heavily to have our children better prepared so that maybe they'll be able to live to see a better day and have an opportunity to grow free as human beings with human minds and human intelligence in a new circumstance.</w:t>
      </w:r>
    </w:p>
    <w:p w:rsidR="00AC1E78" w:rsidRDefault="00AC1E78" w:rsidP="004F12DD">
      <w:pPr>
        <w:pStyle w:val="NormalWeb"/>
        <w:spacing w:after="0"/>
        <w:jc w:val="both"/>
      </w:pPr>
      <w:r>
        <w:t xml:space="preserve">If you don't want to know that, you're cut off from your own life. Savior’s day address in </w:t>
      </w:r>
      <w:smartTag w:uri="urn:schemas-microsoft-com:office:smarttags" w:element="City">
        <w:smartTag w:uri="urn:schemas-microsoft-com:office:smarttags" w:element="place">
          <w:r>
            <w:t>Homewood</w:t>
          </w:r>
        </w:smartTag>
      </w:smartTag>
      <w:r>
        <w:t xml:space="preserve">. Not in </w:t>
      </w:r>
      <w:smartTag w:uri="urn:schemas-microsoft-com:office:smarttags" w:element="City">
        <w:r>
          <w:t>Detroit</w:t>
        </w:r>
      </w:smartTag>
      <w:r>
        <w:t xml:space="preserve">, in </w:t>
      </w:r>
      <w:smartTag w:uri="urn:schemas-microsoft-com:office:smarttags" w:element="City">
        <w:smartTag w:uri="urn:schemas-microsoft-com:office:smarttags" w:element="place">
          <w:r>
            <w:t>Homewood</w:t>
          </w:r>
        </w:smartTag>
      </w:smartTag>
      <w:r>
        <w:t>. We have to be aware of those first time and the circumstances of that early time when Mr. Fard came in to help those that the world thought could never be helped. The world had written them all. They can never be any more than dumb brutes, lost minds and souls.</w:t>
      </w:r>
    </w:p>
    <w:p w:rsidR="00AC1E78" w:rsidRDefault="00AC1E78" w:rsidP="004F12DD">
      <w:pPr>
        <w:pStyle w:val="NormalWeb"/>
        <w:spacing w:after="0"/>
        <w:jc w:val="both"/>
      </w:pPr>
      <w:r>
        <w:t>What is the issue for his to time of Mr. Fard, the early 30’s? What is the major issue? The major issue is helping a people that had been enslaved, separated from their history and their cultural roots, and had nothing to depend on for their own future and to come into their hands, nothing at all to depend on. They could depend on nothing to take their future in their own hands and go forward, nothing because they had been cut off from the path.</w:t>
      </w:r>
    </w:p>
    <w:p w:rsidR="00AC1E78" w:rsidRDefault="00AC1E78" w:rsidP="004F12DD">
      <w:pPr>
        <w:pStyle w:val="NormalWeb"/>
        <w:spacing w:after="0"/>
        <w:jc w:val="both"/>
      </w:pPr>
      <w:r>
        <w:t xml:space="preserve">If you cut off people off thoroughly from the path, they will never be prepared to go into the future on their own unless you cause a revival among them, which means a change of mind. You have to cause a major change of mind for them, where they separate themselves from what </w:t>
      </w:r>
      <w:proofErr w:type="gramStart"/>
      <w:r w:rsidR="000D7384">
        <w:t>had</w:t>
      </w:r>
      <w:r>
        <w:t xml:space="preserve"> their minds before</w:t>
      </w:r>
      <w:proofErr w:type="gramEnd"/>
      <w:r>
        <w:t xml:space="preserve"> completely and that's what Fard was able to do. Professor Fard was able to attract our people</w:t>
      </w:r>
      <w:r w:rsidR="00BD56DB">
        <w:t>’s</w:t>
      </w:r>
      <w:r>
        <w:t xml:space="preserve"> mind and separate our minds completely from what was before feeding our minds and shaping our minds, and that was the white world and Christianity.</w:t>
      </w:r>
    </w:p>
    <w:p w:rsidR="00AC1E78" w:rsidRDefault="00AC1E78" w:rsidP="004F12DD">
      <w:pPr>
        <w:pStyle w:val="NormalWeb"/>
        <w:spacing w:after="0"/>
        <w:jc w:val="both"/>
      </w:pPr>
      <w:r>
        <w:t xml:space="preserve">He separated us from those two things and in doing that, he freed our minds to find self. That's what he did. He was definitely our savior and he is our savior. Yes. He was our savior and he is our savior. You can take this to your guru, sheikh from </w:t>
      </w:r>
      <w:smartTag w:uri="urn:schemas-microsoft-com:office:smarttags" w:element="country-region">
        <w:r>
          <w:t>Pakistan</w:t>
        </w:r>
      </w:smartTag>
      <w:r>
        <w:t xml:space="preserve"> or </w:t>
      </w:r>
      <w:smartTag w:uri="urn:schemas-microsoft-com:office:smarttags" w:element="country-region">
        <w:smartTag w:uri="urn:schemas-microsoft-com:office:smarttags" w:element="place">
          <w:r>
            <w:t>Egypt</w:t>
          </w:r>
        </w:smartTag>
      </w:smartTag>
      <w:r>
        <w:t xml:space="preserve">, or wherever you from, you take it to him. You tell him that Wallace D. Muhammad, not Warith the imam. </w:t>
      </w:r>
      <w:proofErr w:type="gramStart"/>
      <w:r>
        <w:t>If he asks you, “Who is Wallace Imam?”</w:t>
      </w:r>
      <w:proofErr w:type="gramEnd"/>
      <w:r>
        <w:t xml:space="preserve"> You say Imam </w:t>
      </w:r>
      <w:proofErr w:type="spellStart"/>
      <w:r w:rsidR="00BD56DB">
        <w:t>Warithu</w:t>
      </w:r>
      <w:proofErr w:type="spellEnd"/>
      <w:r w:rsidR="00BD56DB">
        <w:t xml:space="preserve"> </w:t>
      </w:r>
      <w:r>
        <w:t>Deen or something. But you don't have, just tell him Wallace. Just tell him Wallace.</w:t>
      </w:r>
    </w:p>
    <w:p w:rsidR="00AC1E78" w:rsidRDefault="00AC1E78" w:rsidP="004F12DD">
      <w:pPr>
        <w:pStyle w:val="NormalWeb"/>
        <w:spacing w:after="0"/>
        <w:jc w:val="both"/>
      </w:pPr>
      <w:r>
        <w:t>[</w:t>
      </w:r>
      <w:proofErr w:type="gramStart"/>
      <w:r>
        <w:t>laughter</w:t>
      </w:r>
      <w:proofErr w:type="gramEnd"/>
      <w:r>
        <w:t>]</w:t>
      </w:r>
    </w:p>
    <w:p w:rsidR="00AC1E78" w:rsidRDefault="00AC1E78" w:rsidP="004F12DD">
      <w:pPr>
        <w:pStyle w:val="NormalWeb"/>
        <w:spacing w:after="0"/>
        <w:jc w:val="both"/>
      </w:pPr>
      <w:r>
        <w:t>If you tell him Wallace said</w:t>
      </w:r>
      <w:proofErr w:type="gramStart"/>
      <w:r>
        <w:t>,</w:t>
      </w:r>
      <w:proofErr w:type="gramEnd"/>
      <w:r>
        <w:t xml:space="preserve"> if you don't like it he knows why. </w:t>
      </w:r>
      <w:proofErr w:type="gramStart"/>
      <w:r>
        <w:t>Because you're a party to the things that have hurt our lives.</w:t>
      </w:r>
      <w:proofErr w:type="gramEnd"/>
      <w:r>
        <w:t xml:space="preserve"> You are party to it. He doesn’t care about what you feel or think. You know I wouldn't want him sitting out there and have me say these things with him sitting right out there. “Is this in the Quran or Sunnah?” You ain't in the Quran or Sunnah either.</w:t>
      </w:r>
    </w:p>
    <w:p w:rsidR="00AC1E78" w:rsidRDefault="00AC1E78" w:rsidP="004F12DD">
      <w:pPr>
        <w:pStyle w:val="NormalWeb"/>
        <w:spacing w:after="0"/>
        <w:jc w:val="both"/>
      </w:pPr>
      <w:r>
        <w:t>[</w:t>
      </w:r>
      <w:proofErr w:type="gramStart"/>
      <w:r>
        <w:t>laughter</w:t>
      </w:r>
      <w:proofErr w:type="gramEnd"/>
      <w:r>
        <w:t>]</w:t>
      </w:r>
    </w:p>
    <w:p w:rsidR="00AC1E78" w:rsidRDefault="00BD56DB" w:rsidP="004F12DD">
      <w:pPr>
        <w:pStyle w:val="NormalWeb"/>
        <w:spacing w:after="0"/>
        <w:jc w:val="both"/>
      </w:pPr>
      <w:r>
        <w:t>“</w:t>
      </w:r>
      <w:r w:rsidR="00AC1E78">
        <w:t>Imam has done his job brother. Imam has brought us to the Quran and Sunnah</w:t>
      </w:r>
      <w:r>
        <w:t>”</w:t>
      </w:r>
      <w:r w:rsidR="00AC1E78">
        <w:t xml:space="preserve">. What are you talking about? I brought you to the Quran and Sunnah, what do you mean? Is that what you see as my role in my work? I brought you to the Quran and Sunnah? You had the Quran before me. </w:t>
      </w:r>
      <w:r>
        <w:t>The Hon. Elijah</w:t>
      </w:r>
      <w:r w:rsidR="00AC1E78">
        <w:t xml:space="preserve"> Muhammad I gave you Quran. </w:t>
      </w:r>
      <w:proofErr w:type="spellStart"/>
      <w:r>
        <w:t>Maulana</w:t>
      </w:r>
      <w:proofErr w:type="spellEnd"/>
      <w:r>
        <w:t xml:space="preserve"> Mu</w:t>
      </w:r>
      <w:r w:rsidR="00AC1E78">
        <w:t>ha</w:t>
      </w:r>
      <w:r>
        <w:t>m</w:t>
      </w:r>
      <w:r w:rsidR="00AC1E78">
        <w:t xml:space="preserve">med Ali. You all had it, you could've read it. There were books on the prophet, Honorable Elijah </w:t>
      </w:r>
      <w:proofErr w:type="gramStart"/>
      <w:r w:rsidR="00AC1E78">
        <w:t>Mohammed,</w:t>
      </w:r>
      <w:proofErr w:type="gramEnd"/>
      <w:r w:rsidR="00AC1E78">
        <w:t xml:space="preserve"> he had some in his private library at his home. He never told you couldn't read them. What do you mean I brought you to th</w:t>
      </w:r>
      <w:r>
        <w:t>e Quran and Sunnah? You were already</w:t>
      </w:r>
      <w:r w:rsidR="00AC1E78">
        <w:t xml:space="preserve"> to the Quran and Sunnah but you couldn't see a damn thing.</w:t>
      </w:r>
    </w:p>
    <w:p w:rsidR="00AC1E78" w:rsidRDefault="00AC1E78" w:rsidP="004F12DD">
      <w:pPr>
        <w:pStyle w:val="NormalWeb"/>
        <w:spacing w:after="0"/>
        <w:jc w:val="both"/>
      </w:pPr>
      <w:r>
        <w:t>[</w:t>
      </w:r>
      <w:proofErr w:type="gramStart"/>
      <w:r>
        <w:t>applause</w:t>
      </w:r>
      <w:proofErr w:type="gramEnd"/>
      <w:r>
        <w:t>]</w:t>
      </w:r>
    </w:p>
    <w:p w:rsidR="00BD56DB" w:rsidRDefault="00AC1E78" w:rsidP="004F12DD">
      <w:pPr>
        <w:pStyle w:val="NormalWeb"/>
        <w:spacing w:after="0"/>
        <w:jc w:val="both"/>
      </w:pPr>
      <w:r>
        <w:t xml:space="preserve">I'm not going to apologize for my language because I'm speaking to </w:t>
      </w:r>
      <w:proofErr w:type="gramStart"/>
      <w:r>
        <w:t>you,</w:t>
      </w:r>
      <w:proofErr w:type="gramEnd"/>
      <w:r>
        <w:t xml:space="preserve"> I'm not speaking to </w:t>
      </w:r>
      <w:r w:rsidR="00BD56DB">
        <w:t>honest</w:t>
      </w:r>
      <w:r>
        <w:t xml:space="preserve"> good people. Why don't you admit that we had the Quran and couldn't get </w:t>
      </w:r>
      <w:r w:rsidR="00BD56DB">
        <w:t xml:space="preserve">hardly </w:t>
      </w:r>
      <w:r>
        <w:t xml:space="preserve">anything out of it? We knew about the prophet but we had no interest in searching for him and studying him to </w:t>
      </w:r>
      <w:r w:rsidR="00BD56DB">
        <w:t>learn all about him. It was my I</w:t>
      </w:r>
      <w:r>
        <w:t xml:space="preserve">mam or your Imam, </w:t>
      </w:r>
      <w:r w:rsidR="00BD56DB">
        <w:t>I should</w:t>
      </w:r>
      <w:r>
        <w:t xml:space="preserve"> say, or whatever, W. D. Moha</w:t>
      </w:r>
      <w:r w:rsidR="00BD56DB">
        <w:t>m</w:t>
      </w:r>
      <w:r>
        <w:t>med, Wallace D. Moham</w:t>
      </w:r>
      <w:r w:rsidR="00BD56DB">
        <w:t>m</w:t>
      </w:r>
      <w:r>
        <w:t xml:space="preserve">ed who opened up these books and made them appealing to us. He has been the one who translated the language so we can read it as </w:t>
      </w:r>
      <w:r w:rsidR="00BB0EB6">
        <w:t>G-d</w:t>
      </w:r>
      <w:r>
        <w:t xml:space="preserve"> intended fo</w:t>
      </w:r>
      <w:r w:rsidR="00BD56DB">
        <w:t xml:space="preserve">r it to be read. </w:t>
      </w:r>
      <w:r>
        <w:t xml:space="preserve">That is what you should be saying and not saying, "Well, </w:t>
      </w:r>
      <w:r w:rsidR="00BD56DB">
        <w:t>(unclear)</w:t>
      </w:r>
      <w:r>
        <w:t xml:space="preserve">." You be ashamed of your petty selves, jealous hearted petty selves. </w:t>
      </w:r>
    </w:p>
    <w:p w:rsidR="00AC1E78" w:rsidRDefault="00AC1E78" w:rsidP="004F12DD">
      <w:pPr>
        <w:pStyle w:val="NormalWeb"/>
        <w:spacing w:after="0"/>
        <w:jc w:val="both"/>
      </w:pPr>
      <w:r>
        <w:t>We're looking at the early time period and those were the circumstances that helped Mr. Fard put his appeal together to appeal to the minds of the down-and-outs of our people. He told my father, "Don't even worry about that 10%." He said, "</w:t>
      </w:r>
      <w:r w:rsidR="0099603F">
        <w:t>They are</w:t>
      </w:r>
      <w:r>
        <w:t xml:space="preserve"> bloodsuckers working with the enemy."</w:t>
      </w:r>
    </w:p>
    <w:p w:rsidR="00AC1E78" w:rsidRDefault="00AC1E78" w:rsidP="004F12DD">
      <w:pPr>
        <w:pStyle w:val="NormalWeb"/>
        <w:spacing w:after="0"/>
        <w:jc w:val="both"/>
      </w:pPr>
      <w:r>
        <w:t xml:space="preserve">What did he mean by 10%? He meant the educated blacks. He said, "Don't even worry about them, </w:t>
      </w:r>
      <w:proofErr w:type="gramStart"/>
      <w:r>
        <w:t>don't</w:t>
      </w:r>
      <w:proofErr w:type="gramEnd"/>
      <w:r>
        <w:t xml:space="preserve"> even bother with them." Now we move up, let's move time up. We come now to the changed times when </w:t>
      </w:r>
      <w:smartTag w:uri="urn:schemas-microsoft-com:office:smarttags" w:element="country-region">
        <w:smartTag w:uri="urn:schemas-microsoft-com:office:smarttags" w:element="place">
          <w:r>
            <w:t>America</w:t>
          </w:r>
        </w:smartTag>
      </w:smartTag>
      <w:r>
        <w:t xml:space="preserve"> is considering not only physical freedom that was already considered before Mr. Fard came. </w:t>
      </w:r>
      <w:proofErr w:type="gramStart"/>
      <w:r>
        <w:t>The Emancipation, the proclamation, the physical freeing of blacks from plantation slavery.</w:t>
      </w:r>
      <w:proofErr w:type="gramEnd"/>
    </w:p>
    <w:p w:rsidR="00AC1E78" w:rsidRDefault="00AC1E78" w:rsidP="004F12DD">
      <w:pPr>
        <w:pStyle w:val="NormalWeb"/>
        <w:spacing w:after="0"/>
        <w:jc w:val="both"/>
      </w:pPr>
      <w:r>
        <w:t xml:space="preserve">Not that time period, now here come another time of freeing, of opening up, America opening up to give more freedom to blacks. It's a time when </w:t>
      </w:r>
      <w:smartTag w:uri="urn:schemas-microsoft-com:office:smarttags" w:element="country-region">
        <w:smartTag w:uri="urn:schemas-microsoft-com:office:smarttags" w:element="place">
          <w:r>
            <w:t>America</w:t>
          </w:r>
        </w:smartTag>
      </w:smartTag>
      <w:r>
        <w:t xml:space="preserve"> is being pressured to give blacks civil rights, equal opportunity, citizenship, legitimacy, et cetera. Now, in this time period, the Honorable Elijah Muhammad comes out of prison. I'm not talking about the '60s W.E.B. Du </w:t>
      </w:r>
      <w:proofErr w:type="gramStart"/>
      <w:r>
        <w:t>Bois,</w:t>
      </w:r>
      <w:proofErr w:type="gramEnd"/>
      <w:r>
        <w:t xml:space="preserve"> NAACP had been working for us for a long time.</w:t>
      </w:r>
    </w:p>
    <w:p w:rsidR="00AC1E78" w:rsidRDefault="00AC1E78" w:rsidP="004F12DD">
      <w:pPr>
        <w:pStyle w:val="NormalWeb"/>
        <w:spacing w:after="0"/>
        <w:jc w:val="both"/>
      </w:pPr>
      <w:r>
        <w:t xml:space="preserve">The Honorable Elijah Muhammad comes out now in 1947 after being in prison for five years. Before that five years sentence and he's served to serve five just about five years. When you take your time that they had him locked up in the county jail in </w:t>
      </w:r>
      <w:smartTag w:uri="urn:schemas-microsoft-com:office:smarttags" w:element="City">
        <w:r>
          <w:t>Chicago</w:t>
        </w:r>
      </w:smartTag>
      <w:r>
        <w:t xml:space="preserve"> and the time he served after sentence </w:t>
      </w:r>
      <w:r w:rsidR="0099603F">
        <w:t xml:space="preserve">in the federal penitentiary in </w:t>
      </w:r>
      <w:smartTag w:uri="urn:schemas-microsoft-com:office:smarttags" w:element="City">
        <w:r w:rsidR="0099603F">
          <w:t>Milan</w:t>
        </w:r>
      </w:smartTag>
      <w:r w:rsidR="0099603F">
        <w:t xml:space="preserve"> </w:t>
      </w:r>
      <w:smartTag w:uri="urn:schemas-microsoft-com:office:smarttags" w:element="State">
        <w:r>
          <w:t>Michigan</w:t>
        </w:r>
      </w:smartTag>
      <w:r>
        <w:t xml:space="preserve">, you have about five years but they also locked him up in </w:t>
      </w:r>
      <w:smartTag w:uri="urn:schemas-microsoft-com:office:smarttags" w:element="City">
        <w:smartTag w:uri="urn:schemas-microsoft-com:office:smarttags" w:element="place">
          <w:r>
            <w:t>Detroit</w:t>
          </w:r>
        </w:smartTag>
      </w:smartTag>
      <w:r>
        <w:t>. The whole time that he served in prison may be more than five years.</w:t>
      </w:r>
    </w:p>
    <w:p w:rsidR="00AC1E78" w:rsidRDefault="00AC1E78" w:rsidP="004F12DD">
      <w:pPr>
        <w:pStyle w:val="NormalWeb"/>
        <w:spacing w:after="0"/>
        <w:jc w:val="both"/>
      </w:pPr>
      <w:r>
        <w:t xml:space="preserve">Anyway, he had got all this time alone not to preach, he can't preach, he got all that time alone. The Honorable Elijah Muhammad started to think and look into what Mr. Fard gave him. He came out and he said, "No." He said, "We've been in these little small places." I'm giving you his words, coming out with the holy Quran and the Bible </w:t>
      </w:r>
      <w:r w:rsidR="0099603F">
        <w:t>under our</w:t>
      </w:r>
      <w:r>
        <w:t xml:space="preserve"> arms and preaching to the people for a few hours, and going back home to do nothing until time to go ou</w:t>
      </w:r>
      <w:r w:rsidR="0099603F">
        <w:t>t again with the Bible and the H</w:t>
      </w:r>
      <w:r>
        <w:t xml:space="preserve">oly Quran up </w:t>
      </w:r>
      <w:r w:rsidR="0099603F">
        <w:t>under our</w:t>
      </w:r>
      <w:r>
        <w:t xml:space="preserve"> arm preaching.</w:t>
      </w:r>
    </w:p>
    <w:p w:rsidR="00AC1E78" w:rsidRDefault="00AC1E78" w:rsidP="004F12DD">
      <w:pPr>
        <w:pStyle w:val="NormalWeb"/>
        <w:spacing w:after="0"/>
        <w:jc w:val="both"/>
      </w:pPr>
      <w:r>
        <w:t>He said, "We have to stop that." He said, "We have to make a change, a material change in our environment." He said, "We have to do business, we have to grow business to attract our people, the old way won't get it." That was what he told his ministers and he came out and he gave his attention to business development. This is a major change now for the focus of the Nation of Islam on what is our primary interest, a major change.</w:t>
      </w:r>
    </w:p>
    <w:p w:rsidR="00AC1E78" w:rsidRDefault="008B7296" w:rsidP="004F12DD">
      <w:pPr>
        <w:pStyle w:val="NormalWeb"/>
        <w:spacing w:after="0"/>
        <w:jc w:val="both"/>
      </w:pPr>
      <w:r>
        <w:t>What else did he do</w:t>
      </w:r>
      <w:r w:rsidR="00AC1E78">
        <w:t xml:space="preserve">? He asked that all those lessons be brought in and that we not use them, Honorable Elijah Muhammad. That all of them be brought in and we not use them. You who have been around, you know you weren't able to read those lessons to the following for a long time. No, we weren't supposed to do that. What did he say? He told his ministers, "Leave that to me." Those are his exact </w:t>
      </w:r>
      <w:proofErr w:type="gramStart"/>
      <w:r w:rsidR="00AC1E78">
        <w:t>words,</w:t>
      </w:r>
      <w:proofErr w:type="gramEnd"/>
      <w:r w:rsidR="00AC1E78">
        <w:t xml:space="preserve"> "Leave that to me."</w:t>
      </w:r>
    </w:p>
    <w:p w:rsidR="00AC1E78" w:rsidRDefault="00AC1E78" w:rsidP="004F12DD">
      <w:pPr>
        <w:pStyle w:val="NormalWeb"/>
        <w:spacing w:after="0"/>
        <w:jc w:val="both"/>
      </w:pPr>
      <w:r>
        <w:t>They weren't supposed to preach from the problem books anymore which they used to do when I was a boy and a teenager. They used to preach from the lessons, the problem book, 14 questions and answers, lesson C one, problem book one and two. That's what they used to use. I'</w:t>
      </w:r>
      <w:r w:rsidR="008B7296">
        <w:t>m telling you, they were R</w:t>
      </w:r>
      <w:r>
        <w:t>osemary babies. I don'</w:t>
      </w:r>
      <w:r w:rsidR="008B7296">
        <w:t>t know if you saw the movie, -</w:t>
      </w:r>
      <w:r>
        <w:t xml:space="preserve"> Rosemary's Baby. That was a secre</w:t>
      </w:r>
      <w:r w:rsidR="008B7296">
        <w:t>t order and they believed that R</w:t>
      </w:r>
      <w:r>
        <w:t>osemary would produce a baby and this baby would be like their Lord. They had a secret order.</w:t>
      </w:r>
    </w:p>
    <w:p w:rsidR="00AC1E78" w:rsidRDefault="00AC1E78" w:rsidP="004F12DD">
      <w:pPr>
        <w:pStyle w:val="NormalWeb"/>
        <w:spacing w:after="0"/>
        <w:jc w:val="both"/>
      </w:pPr>
      <w:r>
        <w:t xml:space="preserve">That's how it was and they thought even drinking black coffee would improve your intellect and also your psyche, and looking at water to see if they could see worlds and civilizations in a glass of water. I'm not just doing this for criticism, in fact, I'm not doing it for criticism, </w:t>
      </w:r>
      <w:proofErr w:type="gramStart"/>
      <w:r>
        <w:t>I'm</w:t>
      </w:r>
      <w:proofErr w:type="gramEnd"/>
      <w:r>
        <w:t xml:space="preserve"> doing it to help you see where we were and where we should go.</w:t>
      </w:r>
    </w:p>
    <w:p w:rsidR="00AC1E78" w:rsidRDefault="00AC1E78" w:rsidP="004F12DD">
      <w:pPr>
        <w:pStyle w:val="NormalWeb"/>
        <w:spacing w:after="0"/>
        <w:jc w:val="both"/>
      </w:pPr>
      <w:r>
        <w:t>The conclusions that we draw on that old first order of Muslim mind in the black community under the Honorable Elijah Muhammad or in the nation of Islam, the first conclusions that we bring is that as he himself envisioned himself coming as a thief in the night, coming in the cloud riding the clouds of confusion, of misunderstanding regarding truth in religion, he comes riding that. Riding that means he has the ability to handle those matters. He has the ability to handle those dark issues, those secret issues.</w:t>
      </w:r>
    </w:p>
    <w:p w:rsidR="00AC1E78" w:rsidRDefault="00AC1E78" w:rsidP="004F12DD">
      <w:pPr>
        <w:pStyle w:val="NormalWeb"/>
        <w:spacing w:after="0"/>
        <w:jc w:val="both"/>
      </w:pPr>
      <w:r>
        <w:t xml:space="preserve">He comes </w:t>
      </w:r>
      <w:r w:rsidR="00B132AD">
        <w:t>riding</w:t>
      </w:r>
      <w:r>
        <w:t xml:space="preserve"> the clouds, this is the Bible of Jesus Christ, and he puts himself in that role Mr. Fard, Professor Fard. He comes as a thief in the night and come in dyed garments. I'm using the language of that time. He come</w:t>
      </w:r>
      <w:r w:rsidR="00B132AD">
        <w:t>s</w:t>
      </w:r>
      <w:r>
        <w:t xml:space="preserve"> in dyed garments. Where does this language come from; dyed garments? It comes from the Bible. Joseph was sold into slavery by his brothers and the brothers wanted to hide their crime from their father, so they brought some of the clothing of Joseph back to their father.</w:t>
      </w:r>
    </w:p>
    <w:p w:rsidR="00AC1E78" w:rsidRDefault="00AC1E78" w:rsidP="004F12DD">
      <w:pPr>
        <w:pStyle w:val="NormalWeb"/>
        <w:spacing w:after="0"/>
        <w:jc w:val="both"/>
      </w:pPr>
      <w:r>
        <w:t>They said, "We couldn't find him but we found his clothes." They had put animal blood on Joseph's clothing to make the father think that he was killed by some animal. The father didn't believe them, he didn't believe them but that's what they did. This coming in, dyed garments, is also attributed to Jesus Christ that his garments were stained. His garments had been stained with the blood of the wicked.</w:t>
      </w:r>
    </w:p>
    <w:p w:rsidR="00AC1E78" w:rsidRDefault="00AC1E78" w:rsidP="004F12DD">
      <w:pPr>
        <w:pStyle w:val="NormalWeb"/>
        <w:spacing w:after="0"/>
        <w:jc w:val="both"/>
      </w:pPr>
      <w:r>
        <w:t xml:space="preserve">Mr. Fard says of himself to the early believers of </w:t>
      </w:r>
      <w:smartTag w:uri="urn:schemas-microsoft-com:office:smarttags" w:element="City">
        <w:smartTag w:uri="urn:schemas-microsoft-com:office:smarttags" w:element="place">
          <w:r>
            <w:t>Detroit</w:t>
          </w:r>
        </w:smartTag>
      </w:smartTag>
      <w:r>
        <w:t xml:space="preserve">, he said that, "I came in stained garments." But he added to that, "In the garments of the cavies." </w:t>
      </w:r>
      <w:proofErr w:type="spellStart"/>
      <w:r>
        <w:t>Cavie</w:t>
      </w:r>
      <w:proofErr w:type="spellEnd"/>
      <w:r>
        <w:t xml:space="preserve"> comes from cave meaning that they are the people whose life history goes back to </w:t>
      </w:r>
      <w:proofErr w:type="gramStart"/>
      <w:r>
        <w:t>caves,</w:t>
      </w:r>
      <w:proofErr w:type="gramEnd"/>
      <w:r>
        <w:t xml:space="preserve"> they were dwellers in caves of </w:t>
      </w:r>
      <w:smartTag w:uri="urn:schemas-microsoft-com:office:smarttags" w:element="place">
        <w:r>
          <w:t>Europe</w:t>
        </w:r>
      </w:smartTag>
      <w:r>
        <w:t>. That was his teaching. He came in dyed garments, meaning he came presenting himself in the white man's world as a product of the white man's world, that's exactly what he meant.</w:t>
      </w:r>
    </w:p>
    <w:p w:rsidR="00AC1E78" w:rsidRDefault="00AC1E78" w:rsidP="004F12DD">
      <w:pPr>
        <w:pStyle w:val="NormalWeb"/>
        <w:spacing w:after="0"/>
        <w:jc w:val="both"/>
      </w:pPr>
      <w:r>
        <w:t xml:space="preserve">They wouldn't suspect him and see him, and put him out or deport him, or kill him, or lock him up. He </w:t>
      </w:r>
      <w:proofErr w:type="gramStart"/>
      <w:r>
        <w:t>come</w:t>
      </w:r>
      <w:proofErr w:type="gramEnd"/>
      <w:r>
        <w:t xml:space="preserve"> in the dyed garments, meaning the clothing that they like, tha</w:t>
      </w:r>
      <w:r w:rsidR="00B132AD">
        <w:t>t they have, their clothing. That</w:t>
      </w:r>
      <w:r>
        <w:t xml:space="preserve"> time period and the issue for that time period, I repeat, </w:t>
      </w:r>
      <w:proofErr w:type="gramStart"/>
      <w:r>
        <w:t>is</w:t>
      </w:r>
      <w:proofErr w:type="gramEnd"/>
      <w:r>
        <w:t xml:space="preserve"> saving our people from the darkness of that time. Now look, when the Honorable Elijah Muhammad changed, he put all that language out of the way.</w:t>
      </w:r>
    </w:p>
    <w:p w:rsidR="00AC1E78" w:rsidRDefault="00AC1E78" w:rsidP="004F12DD">
      <w:pPr>
        <w:pStyle w:val="NormalWeb"/>
        <w:spacing w:after="0"/>
        <w:jc w:val="both"/>
      </w:pPr>
      <w:r>
        <w:t xml:space="preserve">Now, you who don't have education on the level of college and university, you should write this word if you are taking notes. The word is spelled E-S-O-T-E-R, you who know the word you don't need to write it. </w:t>
      </w:r>
      <w:proofErr w:type="gramStart"/>
      <w:r>
        <w:t>E-S-O-T-E-R-I-C.</w:t>
      </w:r>
      <w:proofErr w:type="gramEnd"/>
      <w:r>
        <w:t xml:space="preserve"> </w:t>
      </w:r>
      <w:proofErr w:type="gramStart"/>
      <w:r>
        <w:t>Esoteric.</w:t>
      </w:r>
      <w:proofErr w:type="gramEnd"/>
      <w:r>
        <w:t xml:space="preserve"> The noun for it is esotericism. Esotericism, it could be </w:t>
      </w:r>
      <w:proofErr w:type="spellStart"/>
      <w:r>
        <w:t>esoterics</w:t>
      </w:r>
      <w:proofErr w:type="spellEnd"/>
      <w:r>
        <w:t xml:space="preserve"> too with the S. Esoteric is an adjective. If I say, the writings of Mr. Fard are esoteric. What does it mean? </w:t>
      </w:r>
      <w:proofErr w:type="gramStart"/>
      <w:r>
        <w:t>That his language is not the language of ordinary people.</w:t>
      </w:r>
      <w:proofErr w:type="gramEnd"/>
      <w:r>
        <w:t xml:space="preserve"> Ordinary people can't read and understand what he is writing. It means his language is the language of a secret order. </w:t>
      </w:r>
      <w:proofErr w:type="gramStart"/>
      <w:r>
        <w:t>A secret order.</w:t>
      </w:r>
      <w:proofErr w:type="gramEnd"/>
      <w:r>
        <w:t xml:space="preserve"> The language is known only to members of that secret order.</w:t>
      </w:r>
    </w:p>
    <w:p w:rsidR="00AC1E78" w:rsidRDefault="00AC1E78" w:rsidP="004F12DD">
      <w:pPr>
        <w:pStyle w:val="NormalWeb"/>
        <w:spacing w:after="0"/>
        <w:jc w:val="both"/>
      </w:pPr>
      <w:r>
        <w:t xml:space="preserve">Others read it, they don't know what he's talking about. Well, is it something new that Mr. Fard created? No. He knows that. He was aware that this had been done in history. </w:t>
      </w:r>
      <w:proofErr w:type="gramStart"/>
      <w:r>
        <w:t>That this is a way of people who want to advance their cause.</w:t>
      </w:r>
      <w:proofErr w:type="gramEnd"/>
      <w:r>
        <w:t xml:space="preserve"> In a hostile world, a world of enemies who are enemy to what they're trying to do. They put it in a secret language so it won't be understood by the persons that would stop the work if they knew what was going on.</w:t>
      </w:r>
    </w:p>
    <w:p w:rsidR="00AC1E78" w:rsidRDefault="00AC1E78" w:rsidP="004F12DD">
      <w:pPr>
        <w:pStyle w:val="NormalWeb"/>
        <w:spacing w:after="0"/>
        <w:jc w:val="both"/>
      </w:pPr>
      <w:r>
        <w:t>There's a lot to be said he</w:t>
      </w:r>
      <w:r w:rsidR="00B132AD">
        <w:t xml:space="preserve">re but we must keep moving on. So the Hon. Elijah Muhammad said, </w:t>
      </w:r>
      <w:r>
        <w:t>put</w:t>
      </w:r>
      <w:r w:rsidR="00B132AD">
        <w:t xml:space="preserve"> all those things a</w:t>
      </w:r>
      <w:r>
        <w:t xml:space="preserve">way. Why? </w:t>
      </w:r>
      <w:proofErr w:type="gramStart"/>
      <w:r>
        <w:t>Because those things were holding our atte</w:t>
      </w:r>
      <w:r w:rsidR="00B132AD">
        <w:t>ntion and the ministers of the N</w:t>
      </w:r>
      <w:r>
        <w:t>ation of Islam.</w:t>
      </w:r>
      <w:proofErr w:type="gramEnd"/>
      <w:r>
        <w:t xml:space="preserve"> It was holding their attention and they </w:t>
      </w:r>
      <w:r w:rsidR="00B132AD">
        <w:t xml:space="preserve">couldn't do the work that needed </w:t>
      </w:r>
      <w:r>
        <w:t>to be don</w:t>
      </w:r>
      <w:r w:rsidR="00B132AD">
        <w:t xml:space="preserve">e. </w:t>
      </w:r>
      <w:proofErr w:type="gramStart"/>
      <w:r w:rsidR="00B132AD">
        <w:t>The practical work that needed</w:t>
      </w:r>
      <w:r>
        <w:t xml:space="preserve"> to be done.</w:t>
      </w:r>
      <w:proofErr w:type="gramEnd"/>
      <w:r>
        <w:t xml:space="preserve"> This secret order had re</w:t>
      </w:r>
      <w:r w:rsidR="00B132AD">
        <w:t>ached the end of its usefulness, so t</w:t>
      </w:r>
      <w:r>
        <w:t>he Honorab</w:t>
      </w:r>
      <w:r w:rsidR="00B132AD">
        <w:t xml:space="preserve">le Elijah Muhammad, their </w:t>
      </w:r>
      <w:proofErr w:type="spellStart"/>
      <w:r w:rsidR="00B132AD">
        <w:t>believedv</w:t>
      </w:r>
      <w:proofErr w:type="spellEnd"/>
      <w:r>
        <w:t xml:space="preserve"> and we had to put it away so it wouldn't be engaging and attracting our mind. It's powerful for attracting the mind. </w:t>
      </w:r>
      <w:proofErr w:type="gramStart"/>
      <w:r>
        <w:t>Powerful.</w:t>
      </w:r>
      <w:proofErr w:type="gramEnd"/>
      <w:r>
        <w:t xml:space="preserve"> Mr. Fard called it magnetism. </w:t>
      </w:r>
      <w:proofErr w:type="gramStart"/>
      <w:r>
        <w:t>Magnetism.</w:t>
      </w:r>
      <w:proofErr w:type="gramEnd"/>
      <w:r>
        <w:t xml:space="preserve"> </w:t>
      </w:r>
      <w:proofErr w:type="gramStart"/>
      <w:r>
        <w:t>Powerful magnetism.</w:t>
      </w:r>
      <w:proofErr w:type="gramEnd"/>
      <w:r>
        <w:t xml:space="preserve"> He knew that it would attract the minds of people who needed to get free of </w:t>
      </w:r>
      <w:proofErr w:type="gramStart"/>
      <w:r>
        <w:t>things that was</w:t>
      </w:r>
      <w:proofErr w:type="gramEnd"/>
      <w:r>
        <w:t xml:space="preserve"> too big for them to handle. He knew it would attract their mind and his hope was that some of those attracted to it would follow it and search it and come to see that there are hints on it.</w:t>
      </w:r>
    </w:p>
    <w:p w:rsidR="00AC1E78" w:rsidRDefault="00AC1E78" w:rsidP="004F12DD">
      <w:pPr>
        <w:pStyle w:val="NormalWeb"/>
        <w:spacing w:after="0"/>
        <w:jc w:val="both"/>
      </w:pPr>
      <w:r>
        <w:t xml:space="preserve">There are hints in it, hints pointing to a future. That there's coming a time when you won't be having this and you won't be reading this. This is going to point you to your future. It's a </w:t>
      </w:r>
      <w:proofErr w:type="gramStart"/>
      <w:r>
        <w:t>strategy,</w:t>
      </w:r>
      <w:proofErr w:type="gramEnd"/>
      <w:r>
        <w:t xml:space="preserve"> it's a temporary vehicle for carrying you forward. It's a hidden vehicle for carrying you forward. In a world that will stop it if they knew where you were going. Yes. There are those who tried to stop me when they knew where I was going. They were supporting me up until they were able to see where I was going. When they saw where I was going, one of them trained in college to know religious language and also hidden religious language or secret religious language.</w:t>
      </w:r>
    </w:p>
    <w:p w:rsidR="00AC1E78" w:rsidRDefault="00AC1E78" w:rsidP="004F12DD">
      <w:pPr>
        <w:pStyle w:val="NormalWeb"/>
        <w:spacing w:after="0"/>
        <w:jc w:val="both"/>
      </w:pPr>
      <w:r>
        <w:t xml:space="preserve">When he saw where I was going and I was determined not to be put in the mold that they wanted me in. You know what he told me? Go on. He said go on and die. That's what he told me. I said nothing but he knew that was his last day on to me unless I die. He went away and never saw him, he never came back. I inquired of his whereabouts and his condition. </w:t>
      </w:r>
      <w:r w:rsidR="00BB0EB6">
        <w:t>G-d</w:t>
      </w:r>
      <w:r>
        <w:t xml:space="preserve"> loved him. He became a mailman, carrying mail. He was a big official at the top under me, and now, I hear he's a mail carrier. That hurts your heart but he couldn't decide direction for me. </w:t>
      </w:r>
      <w:proofErr w:type="gramStart"/>
      <w:r>
        <w:t>No indeed.</w:t>
      </w:r>
      <w:proofErr w:type="gramEnd"/>
    </w:p>
    <w:p w:rsidR="00AC1E78" w:rsidRDefault="00AC1E78" w:rsidP="004F12DD">
      <w:pPr>
        <w:pStyle w:val="NormalWeb"/>
        <w:spacing w:after="0"/>
        <w:jc w:val="both"/>
      </w:pPr>
      <w:r>
        <w:t xml:space="preserve">I hid myself from them until I knew the following had caught on to what I was talking about or at least the magnetism had changed from the old magnetism of the less and important and problem books and whatever. The Honorable Elijah Mohammad's call for a nation, it had changed from that to that new language that I gave you all in the beginning of my leadership. Yes, </w:t>
      </w:r>
      <w:r w:rsidR="00BB0EB6">
        <w:t>G-d</w:t>
      </w:r>
      <w:r>
        <w:t xml:space="preserve"> bless</w:t>
      </w:r>
      <w:r w:rsidR="00B132AD">
        <w:t>ed</w:t>
      </w:r>
      <w:r>
        <w:t xml:space="preserve"> me to create </w:t>
      </w:r>
      <w:proofErr w:type="gramStart"/>
      <w:r>
        <w:t>a magnet</w:t>
      </w:r>
      <w:r w:rsidR="00B132AD">
        <w:t>ism</w:t>
      </w:r>
      <w:proofErr w:type="gramEnd"/>
      <w:r w:rsidR="00B132AD">
        <w:t xml:space="preserve"> too and it helps you. Yes. Man is mind</w:t>
      </w:r>
      <w:r>
        <w:t>, words make people. Yes, you could. I'm telling y</w:t>
      </w:r>
      <w:r w:rsidR="00E562C7">
        <w:t xml:space="preserve">ou swallowed it </w:t>
      </w:r>
      <w:proofErr w:type="spellStart"/>
      <w:proofErr w:type="gramStart"/>
      <w:r w:rsidR="00E562C7">
        <w:t>whol</w:t>
      </w:r>
      <w:proofErr w:type="spellEnd"/>
      <w:r>
        <w:t xml:space="preserve"> </w:t>
      </w:r>
      <w:r w:rsidR="00E562C7">
        <w:t>,</w:t>
      </w:r>
      <w:proofErr w:type="gramEnd"/>
      <w:r w:rsidR="00E562C7">
        <w:t xml:space="preserve"> hook line, and sinker.</w:t>
      </w:r>
    </w:p>
    <w:p w:rsidR="00AC1E78" w:rsidRDefault="00AC1E78" w:rsidP="004F12DD">
      <w:pPr>
        <w:pStyle w:val="NormalWeb"/>
        <w:spacing w:after="0"/>
        <w:jc w:val="both"/>
      </w:pPr>
      <w:r>
        <w:t>[</w:t>
      </w:r>
      <w:proofErr w:type="gramStart"/>
      <w:r>
        <w:t>laughter</w:t>
      </w:r>
      <w:proofErr w:type="gramEnd"/>
      <w:r>
        <w:t>]</w:t>
      </w:r>
    </w:p>
    <w:p w:rsidR="00AC1E78" w:rsidRDefault="00E562C7" w:rsidP="004F12DD">
      <w:pPr>
        <w:pStyle w:val="NormalWeb"/>
        <w:spacing w:after="0"/>
        <w:jc w:val="both"/>
      </w:pPr>
      <w:r>
        <w:t>A</w:t>
      </w:r>
      <w:r w:rsidR="00AC1E78">
        <w:t xml:space="preserve">nd thank </w:t>
      </w:r>
      <w:r w:rsidR="00BB0EB6">
        <w:t>G-d</w:t>
      </w:r>
      <w:r w:rsidR="00AC1E78">
        <w:t xml:space="preserve"> I was able to pull the fish out of bad waters.</w:t>
      </w:r>
    </w:p>
    <w:p w:rsidR="00AC1E78" w:rsidRDefault="00AC1E78" w:rsidP="004F12DD">
      <w:pPr>
        <w:pStyle w:val="NormalWeb"/>
        <w:spacing w:after="0"/>
        <w:jc w:val="both"/>
      </w:pPr>
      <w:r>
        <w:t>Audience: Yes, Sir. That's right.</w:t>
      </w:r>
    </w:p>
    <w:p w:rsidR="00AC1E78" w:rsidRDefault="00AC1E78" w:rsidP="004F12DD">
      <w:pPr>
        <w:pStyle w:val="NormalWeb"/>
        <w:spacing w:after="0"/>
        <w:jc w:val="both"/>
      </w:pPr>
      <w:r>
        <w:t xml:space="preserve">Imam: And transform the fisherman so we can get our freedom on earth. Praise </w:t>
      </w:r>
      <w:proofErr w:type="gramStart"/>
      <w:r>
        <w:t>be</w:t>
      </w:r>
      <w:proofErr w:type="gramEnd"/>
      <w:r>
        <w:t xml:space="preserve"> to Allah.</w:t>
      </w:r>
    </w:p>
    <w:p w:rsidR="00AC1E78" w:rsidRDefault="00AC1E78" w:rsidP="004F12DD">
      <w:pPr>
        <w:pStyle w:val="NormalWeb"/>
        <w:spacing w:after="0"/>
        <w:jc w:val="both"/>
      </w:pPr>
      <w:r>
        <w:t xml:space="preserve">Audience: </w:t>
      </w:r>
      <w:proofErr w:type="spellStart"/>
      <w:r>
        <w:t>Allahu</w:t>
      </w:r>
      <w:proofErr w:type="spellEnd"/>
      <w:r>
        <w:t xml:space="preserve"> Akbar.</w:t>
      </w:r>
    </w:p>
    <w:p w:rsidR="00AC1E78" w:rsidRDefault="00E562C7" w:rsidP="004F12DD">
      <w:pPr>
        <w:pStyle w:val="NormalWeb"/>
        <w:spacing w:after="0"/>
        <w:jc w:val="both"/>
      </w:pPr>
      <w:r>
        <w:t xml:space="preserve">Imam: Yes. Now, the forties </w:t>
      </w:r>
      <w:proofErr w:type="gramStart"/>
      <w:r>
        <w:t>has</w:t>
      </w:r>
      <w:proofErr w:type="gramEnd"/>
      <w:r>
        <w:t xml:space="preserve"> brought changes 1947, on – change in</w:t>
      </w:r>
      <w:r w:rsidR="00AC1E78">
        <w:t xml:space="preserve"> time. The Honorable Elijah Muhammad, he had changed his main message or interest in his message had changed. His main interest in his message has changed from that problem</w:t>
      </w:r>
      <w:r>
        <w:t xml:space="preserve"> book language and all that, and the mystery of Far</w:t>
      </w:r>
      <w:r w:rsidR="00AC1E78">
        <w:t>d and the black man</w:t>
      </w:r>
      <w:r>
        <w:t>,</w:t>
      </w:r>
      <w:r w:rsidR="00AC1E78">
        <w:t xml:space="preserve"> had changed from all of that to building a nation. That's what converted </w:t>
      </w:r>
      <w:proofErr w:type="gramStart"/>
      <w:r w:rsidR="00AC1E78">
        <w:t>Malcolm, t</w:t>
      </w:r>
      <w:r>
        <w:t>hat</w:t>
      </w:r>
      <w:proofErr w:type="gramEnd"/>
      <w:r>
        <w:t xml:space="preserve"> converted Malcolm. Malcolm </w:t>
      </w:r>
      <w:r w:rsidR="00AC1E78">
        <w:t>in early 50s became a preacher for the Honorable Elijah Muhammad.</w:t>
      </w:r>
    </w:p>
    <w:p w:rsidR="00AC1E78" w:rsidRDefault="00AC1E78" w:rsidP="004F12DD">
      <w:pPr>
        <w:pStyle w:val="NormalWeb"/>
        <w:spacing w:after="0"/>
        <w:jc w:val="both"/>
      </w:pPr>
      <w:r>
        <w:t xml:space="preserve">The Honorable Elijah Muhammad he said, before Malcolm was released from prison, Malcolm came straight to the Honorable Elijah Muhammad's home. I saw him myself, perhaps before his own relatives saw him. He came straight from prison to the Honorable Elijah Muhammad at his home in </w:t>
      </w:r>
      <w:smartTag w:uri="urn:schemas-microsoft-com:office:smarttags" w:element="City">
        <w:smartTag w:uri="urn:schemas-microsoft-com:office:smarttags" w:element="place">
          <w:r>
            <w:t>Chicago</w:t>
          </w:r>
        </w:smartTag>
      </w:smartTag>
      <w:r>
        <w:t>. You could tell</w:t>
      </w:r>
      <w:proofErr w:type="gramStart"/>
      <w:r>
        <w:t>,</w:t>
      </w:r>
      <w:proofErr w:type="gramEnd"/>
      <w:r>
        <w:t xml:space="preserve"> he looked like he was straight from prison. In good health and good spirit, but looking like he had been out of the sun for a long </w:t>
      </w:r>
      <w:proofErr w:type="spellStart"/>
      <w:r>
        <w:t>long</w:t>
      </w:r>
      <w:proofErr w:type="spellEnd"/>
      <w:r>
        <w:t xml:space="preserve"> time. 14 years I think he was given in prison. I don't know how much he served but he served a good bit. A good amount of that time he served in prison.</w:t>
      </w:r>
    </w:p>
    <w:p w:rsidR="00AC1E78" w:rsidRDefault="00AC1E78" w:rsidP="004F12DD">
      <w:pPr>
        <w:pStyle w:val="NormalWeb"/>
        <w:spacing w:after="0"/>
        <w:jc w:val="both"/>
      </w:pPr>
      <w:r>
        <w:t>He came to the Honorable Elijah Muhammad but before he arrived, the Honorable Elijah Muhammad told his family at home and I was in his presence when he said this, he said," I got a young minister coming</w:t>
      </w:r>
      <w:r w:rsidR="00E562C7">
        <w:t>. He said</w:t>
      </w:r>
      <w:proofErr w:type="gramStart"/>
      <w:r w:rsidR="00E562C7">
        <w:t>,</w:t>
      </w:r>
      <w:proofErr w:type="gramEnd"/>
      <w:r>
        <w:t xml:space="preserve"> he's not going to be like these old ministers. </w:t>
      </w:r>
      <w:proofErr w:type="gramStart"/>
      <w:r>
        <w:t xml:space="preserve">Just satisfied </w:t>
      </w:r>
      <w:r w:rsidR="00E562C7">
        <w:t>to have the Holy Quran and the B</w:t>
      </w:r>
      <w:r>
        <w:t xml:space="preserve">ible up </w:t>
      </w:r>
      <w:r w:rsidR="00E562C7">
        <w:t>under their</w:t>
      </w:r>
      <w:r>
        <w:t xml:space="preserve"> arm.</w:t>
      </w:r>
      <w:proofErr w:type="gramEnd"/>
      <w:r>
        <w:t xml:space="preserve"> He's coming and he's going to help me progress and build a nation." That's what the Honorable Elijah Muhammad said.</w:t>
      </w:r>
    </w:p>
    <w:p w:rsidR="00AC1E78" w:rsidRDefault="00AC1E78" w:rsidP="004F12DD">
      <w:pPr>
        <w:pStyle w:val="NormalWeb"/>
        <w:spacing w:after="0"/>
        <w:jc w:val="both"/>
      </w:pPr>
      <w:r>
        <w:t xml:space="preserve">The Honorable Elijah Muhammad knew that he was attracted to the Honorable Elijah Muhammad's new focus for his message. </w:t>
      </w:r>
      <w:proofErr w:type="gramStart"/>
      <w:r>
        <w:t>New viewpoint, new focus for his message.</w:t>
      </w:r>
      <w:proofErr w:type="gramEnd"/>
      <w:r>
        <w:t xml:space="preserve"> He came out and he proved to be just what the Honorable Elijah Muhammad said he would be. He was very productive, hardworking, and had a ter</w:t>
      </w:r>
      <w:r w:rsidR="00E562C7">
        <w:t xml:space="preserve">rific spirit. </w:t>
      </w:r>
      <w:proofErr w:type="gramStart"/>
      <w:r w:rsidR="00E562C7">
        <w:t>A terrific spirit.</w:t>
      </w:r>
      <w:proofErr w:type="gramEnd"/>
      <w:r w:rsidR="00E562C7">
        <w:t xml:space="preserve"> That was </w:t>
      </w:r>
      <w:r>
        <w:t xml:space="preserve">Malcolm. Malcolm X later called Malcolm Shabazz. </w:t>
      </w:r>
      <w:proofErr w:type="gramStart"/>
      <w:r>
        <w:t>At times, the time change.</w:t>
      </w:r>
      <w:proofErr w:type="gramEnd"/>
    </w:p>
    <w:p w:rsidR="00AC1E78" w:rsidRDefault="00AC1E78" w:rsidP="004F12DD">
      <w:pPr>
        <w:pStyle w:val="NormalWeb"/>
        <w:spacing w:after="0"/>
        <w:jc w:val="both"/>
      </w:pPr>
      <w:r>
        <w:t>Now, that was early 50s, by the 60s, there was a lot of trouble in the public life, in the institutions, in the churches, in colleges, in one of our people but manifest or seen on the pu</w:t>
      </w:r>
      <w:r w:rsidR="00E562C7">
        <w:t>blic scene or in the public life</w:t>
      </w:r>
      <w:r>
        <w:t xml:space="preserve">. Demonstrations by our people and very brutal treatment from law enforcement in the south but also in the North too, some bad things happened. </w:t>
      </w:r>
      <w:r w:rsidR="00E562C7">
        <w:t>This</w:t>
      </w:r>
      <w:r>
        <w:t xml:space="preserve"> bad scene pushed a lot of the church people to Black </w:t>
      </w:r>
      <w:proofErr w:type="gramStart"/>
      <w:r>
        <w:t>nationalism</w:t>
      </w:r>
      <w:proofErr w:type="gramEnd"/>
      <w:r>
        <w:t xml:space="preserve"> and to militancy, </w:t>
      </w:r>
      <w:r w:rsidR="00E562C7">
        <w:t xml:space="preserve">SNICK, </w:t>
      </w:r>
      <w:r>
        <w:t>the Black Panthers and others became very militant.</w:t>
      </w:r>
    </w:p>
    <w:p w:rsidR="00AC1E78" w:rsidRDefault="00AC1E78" w:rsidP="004F12DD">
      <w:pPr>
        <w:pStyle w:val="NormalWeb"/>
        <w:spacing w:after="0"/>
        <w:jc w:val="both"/>
      </w:pPr>
      <w:r>
        <w:t xml:space="preserve">What do you think influenced them? </w:t>
      </w:r>
      <w:proofErr w:type="gramStart"/>
      <w:r>
        <w:t>The teachings of Honorable Elijah Muhammad, the Nation of Islam and the teachings of Elijah Muhammad.</w:t>
      </w:r>
      <w:proofErr w:type="gramEnd"/>
      <w:r>
        <w:t xml:space="preserve"> Don't underestimate the value of the Nation of Islam in the life of our people. Also it was that Nation of Islam that influenced blacks to give more attention to material, to business, and material growth and development. It was the Nation of Islam that had the greatest influence on that. </w:t>
      </w:r>
      <w:proofErr w:type="gramStart"/>
      <w:r>
        <w:t>The Nation of Islam.</w:t>
      </w:r>
      <w:proofErr w:type="gramEnd"/>
      <w:r>
        <w:t xml:space="preserve"> Their leaders will tell you this in private. Some of them will tell you out openly in public, say "Well, it was the Nation of Islam that influenced me to change and be this way and do these things like that." Don't underestimate it.</w:t>
      </w:r>
    </w:p>
    <w:p w:rsidR="00CA3E6C" w:rsidRDefault="00AC1E78" w:rsidP="004F12DD">
      <w:pPr>
        <w:pStyle w:val="NormalWeb"/>
        <w:spacing w:after="0"/>
        <w:jc w:val="both"/>
      </w:pPr>
      <w:r>
        <w:t>Anyway now we live in a new time and</w:t>
      </w:r>
      <w:r w:rsidR="00CA3E6C">
        <w:t>,</w:t>
      </w:r>
      <w:r>
        <w:t xml:space="preserve"> change</w:t>
      </w:r>
      <w:r w:rsidR="00CA3E6C">
        <w:t>d</w:t>
      </w:r>
      <w:r>
        <w:t xml:space="preserve"> time, a change</w:t>
      </w:r>
      <w:r w:rsidR="00CA3E6C">
        <w:t>d</w:t>
      </w:r>
      <w:r>
        <w:t xml:space="preserve"> focus and a change</w:t>
      </w:r>
      <w:r w:rsidR="00CA3E6C">
        <w:t>d</w:t>
      </w:r>
      <w:r>
        <w:t xml:space="preserve"> registering in the mind and in the heart of what's important. Can't you see that the movement of Islam </w:t>
      </w:r>
      <w:r w:rsidR="00CA3E6C">
        <w:t>as</w:t>
      </w:r>
      <w:r>
        <w:t xml:space="preserve"> started in the African-America black community by Professor Fard was something formed to go stage by stage, one language to take you to a stopping </w:t>
      </w:r>
      <w:proofErr w:type="gramStart"/>
      <w:r>
        <w:t>point.</w:t>
      </w:r>
      <w:proofErr w:type="gramEnd"/>
      <w:r>
        <w:t xml:space="preserve"> I call a </w:t>
      </w:r>
      <w:r w:rsidR="00CA3E6C">
        <w:t>way station</w:t>
      </w:r>
      <w:r>
        <w:t xml:space="preserve"> where you stay there and</w:t>
      </w:r>
      <w:r w:rsidR="00CA3E6C">
        <w:t>… (</w:t>
      </w:r>
      <w:proofErr w:type="gramStart"/>
      <w:r w:rsidR="00CA3E6C">
        <w:t>gap</w:t>
      </w:r>
      <w:proofErr w:type="gramEnd"/>
      <w:r w:rsidR="00CA3E6C">
        <w:t xml:space="preserve"> in the tape)</w:t>
      </w:r>
      <w:r>
        <w:t xml:space="preserve"> </w:t>
      </w:r>
    </w:p>
    <w:p w:rsidR="00AC1E78" w:rsidRDefault="00CA3E6C" w:rsidP="004F12DD">
      <w:pPr>
        <w:pStyle w:val="NormalWeb"/>
        <w:spacing w:after="0"/>
        <w:jc w:val="both"/>
      </w:pPr>
      <w:r>
        <w:t xml:space="preserve">…not that you’re going to be </w:t>
      </w:r>
      <w:proofErr w:type="gramStart"/>
      <w:r>
        <w:t>Muslim ,</w:t>
      </w:r>
      <w:proofErr w:type="gramEnd"/>
      <w:r>
        <w:t xml:space="preserve"> n</w:t>
      </w:r>
      <w:r w:rsidR="00AC1E78">
        <w:t>ot that you're going to be Arabs that</w:t>
      </w:r>
      <w:r>
        <w:t>,</w:t>
      </w:r>
      <w:r w:rsidR="00AC1E78">
        <w:t xml:space="preserve"> you're going to have what your soul called for, what slavery and mistreatment on the white </w:t>
      </w:r>
      <w:proofErr w:type="spellStart"/>
      <w:r w:rsidR="00AC1E78">
        <w:t>supremist</w:t>
      </w:r>
      <w:proofErr w:type="spellEnd"/>
      <w:r w:rsidR="00AC1E78">
        <w:t xml:space="preserve"> America took away from you and deprive you of</w:t>
      </w:r>
      <w:r>
        <w:t xml:space="preserve">, - </w:t>
      </w:r>
      <w:r w:rsidR="00AC1E78">
        <w:t xml:space="preserve"> the right to stand on your own feet, be in your own mind, and be able to question anything that exists, the white boss and everything else even Jesus Christ as he's presented in the Bible. Be able to question everything with your own free mind and dependent on your own feet so you can come into your own independent leadership.</w:t>
      </w:r>
    </w:p>
    <w:p w:rsidR="00AC1E78" w:rsidRDefault="00AC1E78" w:rsidP="004F12DD">
      <w:pPr>
        <w:pStyle w:val="NormalWeb"/>
        <w:spacing w:after="0"/>
        <w:jc w:val="both"/>
      </w:pPr>
      <w:r>
        <w:t>That's why he said, "He came July the fourth." He didn't come July the fourth. That's a prophecy that you are going to have just like this country</w:t>
      </w:r>
      <w:r w:rsidR="00CA3E6C">
        <w:t>. It</w:t>
      </w:r>
      <w:r>
        <w:t xml:space="preserve"> celebrates its independence. If you follow my guidance, my hidden guidance, it's </w:t>
      </w:r>
      <w:proofErr w:type="gramStart"/>
      <w:r>
        <w:t>hidden,</w:t>
      </w:r>
      <w:proofErr w:type="gramEnd"/>
      <w:r>
        <w:t xml:space="preserve"> you're going to eventually come to your independence where you will not be under the rule and influences of the white man's world and his thinking. With that free mind and independence, you will be able to read the Quran and </w:t>
      </w:r>
      <w:r w:rsidR="00BB0EB6">
        <w:t>G-d</w:t>
      </w:r>
      <w:r>
        <w:t xml:space="preserve"> will help you find the true Islam.</w:t>
      </w:r>
    </w:p>
    <w:p w:rsidR="00AC1E78" w:rsidRDefault="00AC1E78" w:rsidP="004F12DD">
      <w:pPr>
        <w:pStyle w:val="NormalWeb"/>
        <w:spacing w:after="0"/>
        <w:jc w:val="both"/>
      </w:pPr>
      <w:r>
        <w:t xml:space="preserve">Yes, </w:t>
      </w:r>
      <w:r w:rsidR="00BB0EB6">
        <w:t>G-d</w:t>
      </w:r>
      <w:r>
        <w:t xml:space="preserve"> has brought me by the hand of Professor Fard. He's an instrument of </w:t>
      </w:r>
      <w:r w:rsidR="00BB0EB6">
        <w:t>G-d</w:t>
      </w:r>
      <w:r>
        <w:t xml:space="preserve">, that's what I'm saying. Mr. Fard was an instrument of the </w:t>
      </w:r>
      <w:r w:rsidR="00A850D9">
        <w:t>All-Wise and All-Powerful, Most H</w:t>
      </w:r>
      <w:r>
        <w:t xml:space="preserve">igh </w:t>
      </w:r>
      <w:r w:rsidR="00BB0EB6">
        <w:t>G-d</w:t>
      </w:r>
      <w:r>
        <w:t xml:space="preserve">. He had brought me by the hand of Professor Fard, our savior. He had brought me to the Bible. I read it and it opens up to me. </w:t>
      </w:r>
      <w:proofErr w:type="gramStart"/>
      <w:r>
        <w:t>All of it.</w:t>
      </w:r>
      <w:proofErr w:type="gramEnd"/>
      <w:r>
        <w:t xml:space="preserve"> Not part of it, all of it. He brought me to the Quran. It opens up to me. Not part of it, all of it. </w:t>
      </w:r>
      <w:proofErr w:type="gramStart"/>
      <w:r>
        <w:t>Believe it or not.</w:t>
      </w:r>
      <w:proofErr w:type="gramEnd"/>
    </w:p>
    <w:p w:rsidR="00AC1E78" w:rsidRDefault="00AC1E78" w:rsidP="004F12DD">
      <w:pPr>
        <w:pStyle w:val="NormalWeb"/>
        <w:spacing w:after="0"/>
        <w:jc w:val="both"/>
      </w:pPr>
      <w:r>
        <w:t xml:space="preserve">What does </w:t>
      </w:r>
      <w:r w:rsidR="00BB0EB6">
        <w:t>G-d</w:t>
      </w:r>
      <w:r>
        <w:t xml:space="preserve"> say in Scripture? "You have robbed me a whole people." If the world robs </w:t>
      </w:r>
      <w:r w:rsidR="00BB0EB6">
        <w:t>G-d</w:t>
      </w:r>
      <w:r>
        <w:t xml:space="preserve"> a whole people, it obligates </w:t>
      </w:r>
      <w:r w:rsidR="00BB0EB6">
        <w:t>G-d</w:t>
      </w:r>
      <w:r>
        <w:t xml:space="preserve"> to save and bring ba</w:t>
      </w:r>
      <w:r w:rsidR="00A850D9">
        <w:t>ck, redeem a whole people. Non-M</w:t>
      </w:r>
      <w:r>
        <w:t xml:space="preserve">uslims are realizing that the leadership of the African-American people, all of them is not in the leaders that the </w:t>
      </w:r>
      <w:proofErr w:type="gramStart"/>
      <w:r>
        <w:t>world know</w:t>
      </w:r>
      <w:proofErr w:type="gramEnd"/>
      <w:r>
        <w:t xml:space="preserve">. The leadership is in the teachings and spirit of the people who are following from Elijah Muhammad to </w:t>
      </w:r>
      <w:r w:rsidR="00A850D9">
        <w:t>Imam W. Deen</w:t>
      </w:r>
      <w:r>
        <w:t xml:space="preserve"> Muhammad.</w:t>
      </w:r>
    </w:p>
    <w:p w:rsidR="00AC1E78" w:rsidRDefault="00AC1E78" w:rsidP="004F12DD">
      <w:pPr>
        <w:pStyle w:val="NormalWeb"/>
        <w:spacing w:after="0"/>
        <w:jc w:val="both"/>
      </w:pPr>
      <w:r>
        <w:t xml:space="preserve">Look, </w:t>
      </w:r>
      <w:r w:rsidR="00BB0EB6">
        <w:t>G-d</w:t>
      </w:r>
      <w:r>
        <w:t xml:space="preserve"> awakened this in my soul and in my psyche long before I came into this position. I looked at our people, I thought about our condition, and I said to myself, "We are a new people," </w:t>
      </w:r>
      <w:r w:rsidR="00A850D9">
        <w:t>That’s what I</w:t>
      </w:r>
      <w:r>
        <w:t xml:space="preserve"> preached as a young minister. We are new people. We are not the same people. We are not the people they brought over from </w:t>
      </w:r>
      <w:smartTag w:uri="urn:schemas-microsoft-com:office:smarttags" w:element="place">
        <w:r>
          <w:t>Africa</w:t>
        </w:r>
      </w:smartTag>
      <w:r>
        <w:t xml:space="preserve">. We are not the people that were on the plantation. We are new people. Those circumstances on the plantation separated us completely from the old life on the continent of </w:t>
      </w:r>
      <w:smartTag w:uri="urn:schemas-microsoft-com:office:smarttags" w:element="place">
        <w:r>
          <w:t>Africa</w:t>
        </w:r>
      </w:smartTag>
      <w:r>
        <w:t xml:space="preserve"> and made it absolutely impossible to escape</w:t>
      </w:r>
      <w:r w:rsidR="00A850D9">
        <w:t xml:space="preserve">, </w:t>
      </w:r>
      <w:proofErr w:type="gramStart"/>
      <w:r w:rsidR="00A850D9">
        <w:t xml:space="preserve">- </w:t>
      </w:r>
      <w:r>
        <w:t xml:space="preserve"> that</w:t>
      </w:r>
      <w:proofErr w:type="gramEnd"/>
      <w:r>
        <w:t xml:space="preserve"> we come into a new mind as a new people.</w:t>
      </w:r>
    </w:p>
    <w:p w:rsidR="00AC1E78" w:rsidRDefault="00AC1E78" w:rsidP="004F12DD">
      <w:pPr>
        <w:pStyle w:val="NormalWeb"/>
        <w:spacing w:after="0"/>
        <w:jc w:val="both"/>
      </w:pPr>
      <w:r>
        <w:t xml:space="preserve">Your mind is what makes you what you are and who you are. </w:t>
      </w:r>
      <w:proofErr w:type="gramStart"/>
      <w:r>
        <w:t>Your mind.</w:t>
      </w:r>
      <w:proofErr w:type="gramEnd"/>
      <w:r>
        <w:t xml:space="preserve"> You ain't got </w:t>
      </w:r>
      <w:proofErr w:type="gramStart"/>
      <w:r>
        <w:t>no</w:t>
      </w:r>
      <w:proofErr w:type="gramEnd"/>
      <w:r>
        <w:t xml:space="preserve"> mind, you're nobody. We came into a new mind. Coming into a new mind makes us a new people. New mind brings you into a new spirit. It's a new mind that brings you into a new spirit. The new mind brings you into a new spirit, brings you into a new perception of things so we are entirely new people. I stressed this when I was a young minister in my 20s.</w:t>
      </w:r>
    </w:p>
    <w:p w:rsidR="00AC1E78" w:rsidRDefault="00AC1E78" w:rsidP="004F12DD">
      <w:pPr>
        <w:pStyle w:val="NormalWeb"/>
        <w:spacing w:after="0"/>
        <w:jc w:val="both"/>
      </w:pPr>
      <w:r>
        <w:t xml:space="preserve">I'm stressing it to you now. Please think on what I'm saying and believe it if you can't understand it fully. Believe and accept that we are not the same people anymore. We are brand new people. </w:t>
      </w:r>
      <w:r w:rsidR="00BB0EB6">
        <w:t>G-d</w:t>
      </w:r>
      <w:r>
        <w:t xml:space="preserve"> has made a new people on this planet Earth. How did he make it? He let us be subjected to all kinds of cruelty. He let us be taken away from our roots, taken away from our lifeline, the pride of our lifeline and separated us so thoroughly from the past that whatever came into us has to be new. Yes, </w:t>
      </w:r>
      <w:r w:rsidR="00BB0EB6">
        <w:t>G-d</w:t>
      </w:r>
      <w:r>
        <w:t xml:space="preserve"> permitted that. The way of </w:t>
      </w:r>
      <w:r w:rsidR="00BB0EB6">
        <w:t>G-d</w:t>
      </w:r>
      <w:r>
        <w:t xml:space="preserve"> is mysterious.</w:t>
      </w:r>
    </w:p>
    <w:p w:rsidR="00AC1E78" w:rsidRDefault="00AC1E78" w:rsidP="004F12DD">
      <w:pPr>
        <w:pStyle w:val="NormalWeb"/>
        <w:spacing w:after="0"/>
        <w:jc w:val="both"/>
      </w:pPr>
      <w:r>
        <w:t xml:space="preserve">People have always said that the ways of </w:t>
      </w:r>
      <w:r w:rsidR="00BB0EB6">
        <w:t>G-d</w:t>
      </w:r>
      <w:r>
        <w:t xml:space="preserve"> are mysterious. This I said too. I say in the degree that </w:t>
      </w:r>
      <w:r w:rsidR="00BB0EB6">
        <w:t>G-d</w:t>
      </w:r>
      <w:r>
        <w:t xml:space="preserve"> let us be reduced, he is obligated to repair it and give us equal measure so if we were reduced from consciousness as a human being in our own natural rights, and if we reduced from being a people to being individuals depending on another peopl</w:t>
      </w:r>
      <w:r w:rsidR="00A850D9">
        <w:t>e, he has to give us in measure, what equal is that.</w:t>
      </w:r>
      <w:r>
        <w:t xml:space="preserve"> He has to give us our conscious back as individuals and he has to give us our ability to establish ourselves as a community of people. I don't want to say government because I don't want you to think it's political. This is not a political language</w:t>
      </w:r>
      <w:r w:rsidR="00A850D9">
        <w:t>,</w:t>
      </w:r>
      <w:r>
        <w:t xml:space="preserve"> but he has to give us an equal measure our sensitivities, our spirit, </w:t>
      </w:r>
      <w:proofErr w:type="gramStart"/>
      <w:r>
        <w:t>our</w:t>
      </w:r>
      <w:proofErr w:type="gramEnd"/>
      <w:r>
        <w:t xml:space="preserve"> aspirations to be an independent body of people on land. He is evolving us as a community. </w:t>
      </w:r>
      <w:proofErr w:type="gramStart"/>
      <w:r>
        <w:t>A community with the sense to govern itself when all governments pass away and fail.</w:t>
      </w:r>
      <w:proofErr w:type="gramEnd"/>
    </w:p>
    <w:p w:rsidR="00AC1E78" w:rsidRDefault="00AC1E78" w:rsidP="004F12DD">
      <w:pPr>
        <w:pStyle w:val="NormalWeb"/>
        <w:spacing w:after="0"/>
        <w:jc w:val="both"/>
      </w:pPr>
      <w:r>
        <w:t xml:space="preserve">We will have the sense to govern ourselves and remain a government, a government of the righteous. </w:t>
      </w:r>
      <w:proofErr w:type="gramStart"/>
      <w:r>
        <w:t>Right?</w:t>
      </w:r>
      <w:proofErr w:type="gramEnd"/>
      <w:r>
        <w:t xml:space="preserve"> Following </w:t>
      </w:r>
      <w:r w:rsidR="00BB0EB6">
        <w:t>G-</w:t>
      </w:r>
      <w:proofErr w:type="spellStart"/>
      <w:r w:rsidR="00BB0EB6">
        <w:t>d</w:t>
      </w:r>
      <w:r>
        <w:t>'s</w:t>
      </w:r>
      <w:proofErr w:type="spellEnd"/>
      <w:r>
        <w:t xml:space="preserve"> life, we'll remain with the ability to govern ourselves. Don't you know the world is not </w:t>
      </w:r>
      <w:proofErr w:type="gramStart"/>
      <w:r>
        <w:t>great,</w:t>
      </w:r>
      <w:proofErr w:type="gramEnd"/>
      <w:r>
        <w:t xml:space="preserve"> </w:t>
      </w:r>
      <w:smartTag w:uri="urn:schemas-microsoft-com:office:smarttags" w:element="country-region">
        <w:r>
          <w:t>America</w:t>
        </w:r>
      </w:smartTag>
      <w:r>
        <w:t xml:space="preserve"> is not great because of </w:t>
      </w:r>
      <w:smartTag w:uri="urn:schemas-microsoft-com:office:smarttags" w:element="place">
        <w:smartTag w:uri="urn:schemas-microsoft-com:office:smarttags" w:element="country-region">
          <w:r>
            <w:t>America</w:t>
          </w:r>
        </w:smartTag>
      </w:smartTag>
      <w:r>
        <w:t>'s idea, political idea? What is great is the opportunity it gives others to come to this land of democracy. That's the great part of it.</w:t>
      </w:r>
    </w:p>
    <w:p w:rsidR="00AC1E78" w:rsidRDefault="00AC1E78" w:rsidP="004F12DD">
      <w:pPr>
        <w:pStyle w:val="NormalWeb"/>
        <w:spacing w:after="0"/>
        <w:jc w:val="both"/>
      </w:pPr>
      <w:r>
        <w:t>The freedom that it offers for opportunity to have opportunity, to start all over and build your life and build your world here in this plurality or plural system, in this pluralism. It gives you opportunity to join in and compete and see can you advance your life and make your life a beautiful picture in this quilt, this cultural quilt, and political quilt even. Under the law of the land, yes, it gives you an opportunity to do that. What's greater than this, greater t</w:t>
      </w:r>
      <w:r w:rsidR="00A850D9">
        <w:t>han that for the survival of a</w:t>
      </w:r>
      <w:r>
        <w:t xml:space="preserve"> people in their chosen life. Chosen life, you have to choose life.</w:t>
      </w:r>
    </w:p>
    <w:p w:rsidR="00AC1E78" w:rsidRDefault="00AC1E78" w:rsidP="004F12DD">
      <w:pPr>
        <w:pStyle w:val="NormalWeb"/>
        <w:spacing w:after="0"/>
        <w:jc w:val="both"/>
      </w:pPr>
      <w:r>
        <w:t xml:space="preserve">You follow me because I said choose life. I didn't say I'm going to force it on you. I didn't say you have to do it. You chose this life. You chose Honorable Elijah Muhammad, and you chose that life. And when you saw me where I was going, where I was standing and where I'm going, you chose this life. </w:t>
      </w:r>
      <w:r w:rsidR="00BB0EB6">
        <w:t>G-d</w:t>
      </w:r>
      <w:r>
        <w:t xml:space="preserve"> created us to have a free choice -- freedom of choice. So, now the important thing is that you identify your life presently, and identify the system of this life that I give you.</w:t>
      </w:r>
      <w:r w:rsidR="00A850D9">
        <w:t xml:space="preserve"> Identify it.</w:t>
      </w:r>
      <w:r>
        <w:t xml:space="preserve"> Identified in it and keep it in your heart, in your mind, in your spirit. Pass it on to your children.</w:t>
      </w:r>
    </w:p>
    <w:p w:rsidR="00AC1E78" w:rsidRDefault="00AC1E78" w:rsidP="004F12DD">
      <w:pPr>
        <w:pStyle w:val="NormalWeb"/>
        <w:spacing w:after="0"/>
        <w:jc w:val="both"/>
      </w:pPr>
      <w:r>
        <w:t xml:space="preserve">And in time, this life that I have shown you, it's going to endure, outlive every political form of government. They all can pass away -- even the United States of America can pass away, but we will still be here and we will still be living this light that </w:t>
      </w:r>
      <w:r w:rsidR="00BB0EB6">
        <w:t>G-d</w:t>
      </w:r>
      <w:r>
        <w:t xml:space="preserve"> has opened up to us. I said light, L-I-G-H-T. In my conclusion, things </w:t>
      </w:r>
      <w:r w:rsidR="00A850D9">
        <w:t xml:space="preserve">that are </w:t>
      </w:r>
      <w:r>
        <w:t>difficult to understand and believe me I know the language. I know what's more difficult to understand, the earth is going to burn -- white man's world, for 390 years.</w:t>
      </w:r>
    </w:p>
    <w:p w:rsidR="00AC1E78" w:rsidRDefault="00AC1E78" w:rsidP="004F12DD">
      <w:pPr>
        <w:pStyle w:val="NormalWeb"/>
        <w:spacing w:after="0"/>
        <w:jc w:val="both"/>
      </w:pPr>
      <w:r>
        <w:t xml:space="preserve">That's after shortages are made in the gravity. There'll be a shortage in the gravity in the air, and then it will set off a fire -- cause a fire. And that fire will burn all over </w:t>
      </w:r>
      <w:smartTag w:uri="urn:schemas-microsoft-com:office:smarttags" w:element="country-region">
        <w:smartTag w:uri="urn:schemas-microsoft-com:office:smarttags" w:element="place">
          <w:r>
            <w:t>America</w:t>
          </w:r>
        </w:smartTag>
      </w:smartTag>
      <w:r>
        <w:t xml:space="preserve"> for 390 years. It will take so long for it the cool off, then people will be able to come back and inhabit -- live on this land. But it's going to have to burn for 390 years, and it’s going to take 90 years I think to cool off, something like that.</w:t>
      </w:r>
    </w:p>
    <w:p w:rsidR="00AC1E78" w:rsidRDefault="00AC1E78" w:rsidP="004F12DD">
      <w:pPr>
        <w:pStyle w:val="NormalWeb"/>
        <w:spacing w:after="0"/>
        <w:jc w:val="both"/>
      </w:pPr>
      <w:r>
        <w:t>Audience: 610, 700.</w:t>
      </w:r>
    </w:p>
    <w:p w:rsidR="00AC1E78" w:rsidRDefault="00A850D9" w:rsidP="004F12DD">
      <w:pPr>
        <w:pStyle w:val="NormalWeb"/>
        <w:spacing w:after="0"/>
        <w:jc w:val="both"/>
      </w:pPr>
      <w:r>
        <w:t>Imam: You remembered sister</w:t>
      </w:r>
      <w:r w:rsidR="00AC1E78">
        <w:t>? Okay, I thought she wanted to help me with the reading of it, I welcome anybody. 600? How long it going to burn?</w:t>
      </w:r>
    </w:p>
    <w:p w:rsidR="00AC1E78" w:rsidRDefault="00AC1E78" w:rsidP="004F12DD">
      <w:pPr>
        <w:pStyle w:val="NormalWeb"/>
        <w:spacing w:after="0"/>
        <w:jc w:val="both"/>
      </w:pPr>
      <w:r>
        <w:t>Congregation: [crosstalk], 610 years.</w:t>
      </w:r>
    </w:p>
    <w:p w:rsidR="00AC1E78" w:rsidRDefault="00AC1E78" w:rsidP="004F12DD">
      <w:pPr>
        <w:pStyle w:val="NormalWeb"/>
        <w:spacing w:after="0"/>
        <w:jc w:val="both"/>
      </w:pPr>
      <w:r>
        <w:t>Imam: -610 years, and then 390 to cool off? Yes, that's right. Thank you.</w:t>
      </w:r>
    </w:p>
    <w:p w:rsidR="00AC1E78" w:rsidRDefault="00AC1E78" w:rsidP="004F12DD">
      <w:pPr>
        <w:pStyle w:val="NormalWeb"/>
        <w:spacing w:after="0"/>
        <w:jc w:val="both"/>
      </w:pPr>
      <w:r>
        <w:t>[</w:t>
      </w:r>
      <w:proofErr w:type="gramStart"/>
      <w:r>
        <w:t>applause</w:t>
      </w:r>
      <w:proofErr w:type="gramEnd"/>
      <w:r>
        <w:t>]</w:t>
      </w:r>
    </w:p>
    <w:p w:rsidR="00AC1E78" w:rsidRDefault="00AC1E78" w:rsidP="004F12DD">
      <w:pPr>
        <w:pStyle w:val="NormalWeb"/>
        <w:spacing w:after="0"/>
        <w:jc w:val="both"/>
      </w:pPr>
      <w:r>
        <w:t>Imam: Thank you. See, we all had to learn it. I knew it once, been so long though I can</w:t>
      </w:r>
      <w:r w:rsidR="00D01BC7">
        <w:t>’t</w:t>
      </w:r>
      <w:r>
        <w:t xml:space="preserve"> recall. And to tell the truth, I had my ears open for freedom, destiny, and quality, more than I had my ears open for that. But anyway, I do recall it. So, it burns for 610 years and takes 390 years to cool off. Altogether, 1000 years before the land can be used again by people -- he says, come back in and inhabit the land. What does this mean, 610 years? </w:t>
      </w:r>
      <w:r w:rsidR="00D01BC7">
        <w:t>What does</w:t>
      </w:r>
      <w:r>
        <w:t xml:space="preserve"> that mean? Don't pay attention to zeros, look at six.</w:t>
      </w:r>
    </w:p>
    <w:p w:rsidR="00AC1E78" w:rsidRDefault="00BB0EB6" w:rsidP="004F12DD">
      <w:pPr>
        <w:pStyle w:val="NormalWeb"/>
        <w:spacing w:after="0"/>
        <w:jc w:val="both"/>
      </w:pPr>
      <w:r>
        <w:t>G-d</w:t>
      </w:r>
      <w:r w:rsidR="00AC1E78">
        <w:t xml:space="preserve"> is said to have made</w:t>
      </w:r>
      <w:r w:rsidR="00D01BC7">
        <w:t xml:space="preserve"> the man on the sixth day. And H</w:t>
      </w:r>
      <w:r w:rsidR="00AC1E78">
        <w:t>is making of the man was the correct making of the man. Then, the devil in the world, want</w:t>
      </w:r>
      <w:r w:rsidR="00D01BC7">
        <w:t>ed</w:t>
      </w:r>
      <w:r w:rsidR="00AC1E78">
        <w:t xml:space="preserve"> to make him over, right? So, it refers to the correct making of the correct life that </w:t>
      </w:r>
      <w:r>
        <w:t>G-d</w:t>
      </w:r>
      <w:r w:rsidR="00AC1E78">
        <w:t xml:space="preserve"> wants for man. And what is the six? It’s also freedom -- it means freedom for that life. That life’s going to take 600 years, that mean is going to be dead </w:t>
      </w:r>
      <w:r w:rsidR="00D01BC7">
        <w:t>in</w:t>
      </w:r>
      <w:r w:rsidR="00AC1E78">
        <w:t xml:space="preserve"> you for that period of time.</w:t>
      </w:r>
    </w:p>
    <w:p w:rsidR="00AC1E78" w:rsidRDefault="00AC1E78" w:rsidP="004F12DD">
      <w:pPr>
        <w:pStyle w:val="NormalWeb"/>
        <w:spacing w:after="0"/>
        <w:jc w:val="both"/>
      </w:pPr>
      <w:r>
        <w:t>But in the ten years, it’s going to be coming into the consciousness. The ten years going to be coming in to conscious, after being dead for six long periods called 100 years each. It's going to take 390 years to cool off. So, it's going to get free, but now it has to cool off it takes 390 years to cool off. The 300 is the spirit -- your aspirations in the soul. They want to go but they're going to be dead for three long periods called 300 years.</w:t>
      </w:r>
    </w:p>
    <w:p w:rsidR="00AC1E78" w:rsidRDefault="00D01BC7" w:rsidP="004F12DD">
      <w:pPr>
        <w:pStyle w:val="NormalWeb"/>
        <w:spacing w:after="0"/>
        <w:jc w:val="both"/>
      </w:pPr>
      <w:r>
        <w:t>Death, in Arabic, is 100. 100 is a play on</w:t>
      </w:r>
      <w:r w:rsidR="00AC1E78">
        <w:t xml:space="preserve"> death. The Prophet said, at the </w:t>
      </w:r>
      <w:r>
        <w:t>head</w:t>
      </w:r>
      <w:r w:rsidR="00AC1E78">
        <w:t xml:space="preserve"> of every 100 years, </w:t>
      </w:r>
      <w:r>
        <w:t xml:space="preserve">there will come a reviver. </w:t>
      </w:r>
      <w:proofErr w:type="gramStart"/>
      <w:r>
        <w:t>At the head</w:t>
      </w:r>
      <w:r w:rsidR="00AC1E78">
        <w:t xml:space="preserve"> of every 100 years.</w:t>
      </w:r>
      <w:proofErr w:type="gramEnd"/>
      <w:r w:rsidR="00AC1E78">
        <w:t xml:space="preserve"> So, the 100 years not a calendar 100 years, it means when life has gone from one to zero -- two zeros. Out of the consciousness, and then out of the behavior that totally left you -- dead. So, that's 300 years, and then 310, now it comes into the conscience. I mean 390.</w:t>
      </w:r>
    </w:p>
    <w:p w:rsidR="00AC1E78" w:rsidRDefault="00AC1E78" w:rsidP="004F12DD">
      <w:pPr>
        <w:pStyle w:val="NormalWeb"/>
        <w:spacing w:after="0"/>
        <w:jc w:val="both"/>
      </w:pPr>
      <w:r>
        <w:t xml:space="preserve">390 pardon </w:t>
      </w:r>
      <w:proofErr w:type="gramStart"/>
      <w:r>
        <w:t>me,</w:t>
      </w:r>
      <w:proofErr w:type="gramEnd"/>
      <w:r>
        <w:t xml:space="preserve"> it comes into the freedom, appetite, and aspirations. Then, the 90 means new birth. But this new birth is just not nine, it has a zero. That means </w:t>
      </w:r>
      <w:r w:rsidR="00D01BC7">
        <w:t>the</w:t>
      </w:r>
      <w:r>
        <w:t xml:space="preserve"> new birth is goin</w:t>
      </w:r>
      <w:r w:rsidR="00D01BC7">
        <w:t>g to come into your conscience.</w:t>
      </w:r>
      <w:r>
        <w:t xml:space="preserve"> What birth? -- The birth of</w:t>
      </w:r>
      <w:r w:rsidR="00D01BC7">
        <w:t xml:space="preserve"> a</w:t>
      </w:r>
      <w:r>
        <w:t xml:space="preserve"> people, the birth of human life in its right state, the birth of a people, the birth of a nation. Nine periods in the mother-</w:t>
      </w:r>
    </w:p>
    <w:p w:rsidR="00AC1E78" w:rsidRDefault="00AC1E78" w:rsidP="004F12DD">
      <w:pPr>
        <w:pStyle w:val="NormalWeb"/>
        <w:spacing w:after="0"/>
        <w:jc w:val="both"/>
      </w:pPr>
      <w:r>
        <w:t>Audience: That’s right.</w:t>
      </w:r>
    </w:p>
    <w:p w:rsidR="00AC1E78" w:rsidRDefault="00AC1E78" w:rsidP="004F12DD">
      <w:pPr>
        <w:pStyle w:val="NormalWeb"/>
        <w:spacing w:after="0"/>
        <w:jc w:val="both"/>
      </w:pPr>
      <w:r>
        <w:t>Imam: So, it's going to come in into the conscience, and it's going to progress the development until the development is complete, nine periods to birth life. That what he's saying -- it's going to need all that time to cool off. What’s cooling it off? Not an emphasis on fr</w:t>
      </w:r>
      <w:r w:rsidR="00D01BC7">
        <w:t>eedom but an</w:t>
      </w:r>
      <w:r>
        <w:t xml:space="preserve"> emphasis on bringing life back. See, freedom movement in certain people, it brings nothing but trouble because they don't have vision and direction. But, when the interest stops being free from my freedom, then it will start to be for my life -- to get my life back.</w:t>
      </w:r>
    </w:p>
    <w:p w:rsidR="00AC1E78" w:rsidRDefault="00AC1E78" w:rsidP="004F12DD">
      <w:pPr>
        <w:pStyle w:val="NormalWeb"/>
        <w:spacing w:after="0"/>
        <w:jc w:val="both"/>
      </w:pPr>
      <w:r>
        <w:t xml:space="preserve">That's given as 90, life coming to the conscience -- the life is going to coming into the conscious -- that’s at 90 years. And ain't that what has cooled us off? Yes. </w:t>
      </w:r>
      <w:r w:rsidR="00D01BC7">
        <w:t>Three, - what did I start you all of with?</w:t>
      </w:r>
      <w:r w:rsidR="00025A80">
        <w:t xml:space="preserve"> </w:t>
      </w:r>
      <w:proofErr w:type="gramStart"/>
      <w:r w:rsidR="00025A80">
        <w:t>T</w:t>
      </w:r>
      <w:r>
        <w:t>hree stages of development.</w:t>
      </w:r>
      <w:proofErr w:type="gramEnd"/>
      <w:r>
        <w:t xml:space="preserve"> That is what I started you out with</w:t>
      </w:r>
      <w:r w:rsidR="00421A8B">
        <w:t xml:space="preserve">, on </w:t>
      </w:r>
      <w:proofErr w:type="spellStart"/>
      <w:smartTag w:uri="urn:schemas-microsoft-com:office:smarttags" w:element="place">
        <w:smartTag w:uri="urn:schemas-microsoft-com:office:smarttags" w:element="PlaceName">
          <w:r w:rsidR="00421A8B">
            <w:t>Stoney</w:t>
          </w:r>
        </w:smartTag>
        <w:proofErr w:type="spellEnd"/>
        <w:r w:rsidR="00421A8B">
          <w:t xml:space="preserve"> </w:t>
        </w:r>
        <w:smartTag w:uri="urn:schemas-microsoft-com:office:smarttags" w:element="PlaceType">
          <w:r w:rsidR="00421A8B">
            <w:t>Island</w:t>
          </w:r>
        </w:smartTag>
      </w:smartTag>
      <w:r w:rsidR="00421A8B">
        <w:t xml:space="preserve"> </w:t>
      </w:r>
      <w:r>
        <w:t>as a young minister. Mu</w:t>
      </w:r>
      <w:r w:rsidR="00421A8B">
        <w:t xml:space="preserve">ch younger than I am now, about 40 years old, and I started you all off </w:t>
      </w:r>
      <w:r>
        <w:t xml:space="preserve">with that. And </w:t>
      </w:r>
      <w:r w:rsidR="00421A8B">
        <w:t>here recently</w:t>
      </w:r>
      <w:r>
        <w:t xml:space="preserve"> I told you that like Jonah was spewed-up on the s</w:t>
      </w:r>
      <w:r w:rsidR="00421A8B">
        <w:t>hore</w:t>
      </w:r>
      <w:r>
        <w:t xml:space="preserve"> by the fish that had swallowed him in the water.</w:t>
      </w:r>
    </w:p>
    <w:p w:rsidR="00AC1E78" w:rsidRDefault="00AC1E78" w:rsidP="004F12DD">
      <w:pPr>
        <w:pStyle w:val="NormalWeb"/>
        <w:spacing w:after="0"/>
        <w:jc w:val="both"/>
      </w:pPr>
      <w:r>
        <w:t>W</w:t>
      </w:r>
      <w:r w:rsidR="00421A8B">
        <w:t>hen he got out there on the shore</w:t>
      </w:r>
      <w:r>
        <w:t xml:space="preserve"> he said I got a three-day journey -- three. Three is strong, three. The life has to come into your sensitivity from your body that feels hurt and feels comfort -- feels hurt and feels relief et cetera. It has to come into that body and then from the body it has to come into your mind, and your mind has to see it. Every eye shall see it. And your mind has to see it, then once your mind sees it</w:t>
      </w:r>
      <w:r w:rsidR="00421A8B">
        <w:t>,</w:t>
      </w:r>
      <w:r>
        <w:t xml:space="preserve"> then your mind produces a new spirit.</w:t>
      </w:r>
    </w:p>
    <w:p w:rsidR="00AC1E78" w:rsidRDefault="00AC1E78" w:rsidP="004F12DD">
      <w:pPr>
        <w:pStyle w:val="NormalWeb"/>
        <w:spacing w:after="0"/>
        <w:jc w:val="both"/>
      </w:pPr>
      <w:r>
        <w:t xml:space="preserve">So, this is the life force coming from the reservoir into the body senses and then into the mind senses, and then lastly producing the spirit to take us home. Yes, nine and three, so we </w:t>
      </w:r>
      <w:r w:rsidR="00421A8B">
        <w:t>thank Allah,</w:t>
      </w:r>
      <w:r>
        <w:t xml:space="preserve"> because he has certainly fulfilled the promise to redeem the loss, to steal back the stolen property. He has done it using Mr. Fard as an instrument to get it started and then using honorable Elijah Muhammad, a very strong tenacious man.</w:t>
      </w:r>
    </w:p>
    <w:p w:rsidR="00AC1E78" w:rsidRDefault="00AC1E78" w:rsidP="004F12DD">
      <w:pPr>
        <w:pStyle w:val="NormalWeb"/>
        <w:spacing w:after="0"/>
        <w:jc w:val="both"/>
      </w:pPr>
      <w:r>
        <w:t>Tenacious spirit, oh you couldn't break him, you couldn't break his will, no indeed -- very strong man. Using him to stick to the p</w:t>
      </w:r>
      <w:r w:rsidR="00421A8B">
        <w:t>l</w:t>
      </w:r>
      <w:r>
        <w:t xml:space="preserve">an and point his son -- point you to his son. Don't you all pretend he didn't do that? I was sitting right in the audience when I heard him do it. And I was sitting on the stage once and I heard him do it. He said -- David something </w:t>
      </w:r>
      <w:r w:rsidR="00421A8B">
        <w:t>fought</w:t>
      </w:r>
      <w:r>
        <w:t xml:space="preserve"> or something like that, he said, “But Solomon built the temple,” and he pointed to me speaking to his following.</w:t>
      </w:r>
    </w:p>
    <w:p w:rsidR="00AC1E78" w:rsidRDefault="00AC1E78" w:rsidP="004F12DD">
      <w:pPr>
        <w:pStyle w:val="NormalWeb"/>
        <w:spacing w:after="0"/>
        <w:jc w:val="both"/>
      </w:pPr>
      <w:r>
        <w:t xml:space="preserve">And that's just one occasion there was a different occasion. Then, in private conversations </w:t>
      </w:r>
      <w:r w:rsidR="00421A8B">
        <w:t>with</w:t>
      </w:r>
      <w:r>
        <w:t xml:space="preserve"> many of you are, that have been around for a long time. Honorable Elijah Muhammad said, “Well, my son he will do this and he will do that.” He told you all about me and you weren't there to hear what he said to the national staff, just a few years before he passed? He was sickly and we were happy to see him up and at the dinner table.</w:t>
      </w:r>
    </w:p>
    <w:p w:rsidR="00AC1E78" w:rsidRDefault="00AC1E78" w:rsidP="004F12DD">
      <w:pPr>
        <w:pStyle w:val="NormalWeb"/>
        <w:spacing w:after="0"/>
        <w:jc w:val="both"/>
      </w:pPr>
      <w:r>
        <w:t xml:space="preserve">They had brought a tape of me, it just led me back. I had been invited by an African American-- woman to speak on her show in </w:t>
      </w:r>
      <w:smartTag w:uri="urn:schemas-microsoft-com:office:smarttags" w:element="place">
        <w:smartTag w:uri="urn:schemas-microsoft-com:office:smarttags" w:element="City">
          <w:r>
            <w:t>Lansing</w:t>
          </w:r>
        </w:smartTag>
        <w:r>
          <w:t xml:space="preserve"> </w:t>
        </w:r>
        <w:smartTag w:uri="urn:schemas-microsoft-com:office:smarttags" w:element="State">
          <w:r>
            <w:t>Illinois</w:t>
          </w:r>
        </w:smartTag>
      </w:smartTag>
      <w:r>
        <w:t xml:space="preserve"> where the journal is printed now for some time. Anyway she invited me on the show. I'm carefully picking my words because I don't want to get put out again.</w:t>
      </w:r>
    </w:p>
    <w:p w:rsidR="00AC1E78" w:rsidRDefault="00AC1E78" w:rsidP="004F12DD">
      <w:pPr>
        <w:pStyle w:val="NormalWeb"/>
        <w:spacing w:after="0"/>
        <w:jc w:val="both"/>
      </w:pPr>
      <w:r>
        <w:t>[</w:t>
      </w:r>
      <w:proofErr w:type="gramStart"/>
      <w:r>
        <w:t>laughter</w:t>
      </w:r>
      <w:proofErr w:type="gramEnd"/>
      <w:r>
        <w:t>]</w:t>
      </w:r>
    </w:p>
    <w:p w:rsidR="00AC1E78" w:rsidRDefault="00AC1E78" w:rsidP="004F12DD">
      <w:pPr>
        <w:pStyle w:val="NormalWeb"/>
        <w:spacing w:after="0"/>
        <w:jc w:val="both"/>
      </w:pPr>
      <w:r>
        <w:t>I know I couldn't say certain things because I believe</w:t>
      </w:r>
      <w:r w:rsidR="00421A8B">
        <w:t>d</w:t>
      </w:r>
      <w:r>
        <w:t xml:space="preserve"> </w:t>
      </w:r>
      <w:r w:rsidR="00BB0EB6">
        <w:t>G-d</w:t>
      </w:r>
      <w:r>
        <w:t xml:space="preserve"> would punish me now I know better I shouldn't say those things. I'm in a situation where I have to create language. I told the interviewer, I told her that I see the greatest burden on American people on </w:t>
      </w:r>
      <w:smartTag w:uri="urn:schemas-microsoft-com:office:smarttags" w:element="country-region">
        <w:smartTag w:uri="urn:schemas-microsoft-com:office:smarttags" w:element="place">
          <w:r>
            <w:t>America</w:t>
          </w:r>
        </w:smartTag>
      </w:smartTag>
      <w:r>
        <w:t xml:space="preserve"> being mythological deities or mythological </w:t>
      </w:r>
      <w:r w:rsidR="00E42D26">
        <w:t>go</w:t>
      </w:r>
      <w:r w:rsidR="00BB0EB6">
        <w:t>d</w:t>
      </w:r>
      <w:r>
        <w:t xml:space="preserve">s. She was interested, she said, "When you write that book, will you please come back on my show?" Honorable Elijah Mohammad heard </w:t>
      </w:r>
      <w:proofErr w:type="gramStart"/>
      <w:r>
        <w:t>it,</w:t>
      </w:r>
      <w:proofErr w:type="gramEnd"/>
      <w:r>
        <w:t xml:space="preserve"> they brought the tape to get me out again </w:t>
      </w:r>
      <w:r w:rsidR="00E42D26">
        <w:t xml:space="preserve">because I wasn't preaching the Nation of Islam, F.O.I. </w:t>
      </w:r>
      <w:r>
        <w:t xml:space="preserve">ministers familiar sermon, okay. They thought that </w:t>
      </w:r>
      <w:r w:rsidR="00E42D26">
        <w:t xml:space="preserve">was going to </w:t>
      </w:r>
      <w:r>
        <w:t>get me out so I'm there sitting at the table. Son we want to play a tape.</w:t>
      </w:r>
    </w:p>
    <w:p w:rsidR="00AC1E78" w:rsidRDefault="00AC1E78" w:rsidP="004F12DD">
      <w:pPr>
        <w:pStyle w:val="NormalWeb"/>
        <w:spacing w:after="0"/>
        <w:jc w:val="both"/>
      </w:pPr>
      <w:r>
        <w:t>[</w:t>
      </w:r>
      <w:proofErr w:type="gramStart"/>
      <w:r>
        <w:t>laughter</w:t>
      </w:r>
      <w:proofErr w:type="gramEnd"/>
      <w:r>
        <w:t>]</w:t>
      </w:r>
    </w:p>
    <w:p w:rsidR="00AC1E78" w:rsidRDefault="009C0EDF" w:rsidP="004F12DD">
      <w:pPr>
        <w:pStyle w:val="NormalWeb"/>
        <w:spacing w:after="0"/>
        <w:jc w:val="both"/>
      </w:pPr>
      <w:r>
        <w:t>He said, I think it was Sultan, P</w:t>
      </w:r>
      <w:r w:rsidR="00AC1E78">
        <w:t xml:space="preserve">ut that tape on. We want to listen to it." This is the first time he's hearing it. The tape starts going, went on for about </w:t>
      </w:r>
      <w:r>
        <w:t>three or four or five minutes, the H</w:t>
      </w:r>
      <w:r w:rsidR="00AC1E78">
        <w:t xml:space="preserve">onorable Elijah Mohammad stood up from his seat with force, spirit and power. He stood </w:t>
      </w:r>
      <w:r>
        <w:t>up like that</w:t>
      </w:r>
      <w:r w:rsidR="00AC1E78">
        <w:t>, he said, "My</w:t>
      </w:r>
      <w:r>
        <w:t xml:space="preserve"> son got it." Now, really I didn’</w:t>
      </w:r>
      <w:r w:rsidR="00AC1E78">
        <w:t>t know what he's talking about, but I was happy.</w:t>
      </w:r>
    </w:p>
    <w:p w:rsidR="00AC1E78" w:rsidRDefault="00AC1E78" w:rsidP="004F12DD">
      <w:pPr>
        <w:pStyle w:val="NormalWeb"/>
        <w:spacing w:after="0"/>
        <w:jc w:val="both"/>
      </w:pPr>
      <w:r>
        <w:t>[</w:t>
      </w:r>
      <w:proofErr w:type="gramStart"/>
      <w:r>
        <w:t>laughter</w:t>
      </w:r>
      <w:proofErr w:type="gramEnd"/>
      <w:r>
        <w:t>]</w:t>
      </w:r>
    </w:p>
    <w:p w:rsidR="00AC1E78" w:rsidRDefault="00AC1E78" w:rsidP="004F12DD">
      <w:pPr>
        <w:pStyle w:val="NormalWeb"/>
        <w:spacing w:after="0"/>
        <w:jc w:val="both"/>
      </w:pPr>
      <w:r>
        <w:t>But now that I look back, the wise man was correct, his son had it. That mean</w:t>
      </w:r>
      <w:r w:rsidR="009C0EDF">
        <w:t>s</w:t>
      </w:r>
      <w:r>
        <w:t xml:space="preserve"> his son now has changed his focus for his intelligence to find a way, he has changed his focus from what we brought to the myths of the world, to unlock the secrets of their myths. He saw that and he knew that would also help me unlock the secrets of the esoteric language of Mr. Fard or prof</w:t>
      </w:r>
      <w:r w:rsidR="009C0EDF">
        <w:t>essor Fard. He stood up at and</w:t>
      </w:r>
      <w:r>
        <w:t>, he cheered, he cheered at the tape and he looked at my mother who was sitting in her usual spot and he look</w:t>
      </w:r>
      <w:r w:rsidR="009C0EDF">
        <w:t>ed at her and -- now this is before</w:t>
      </w:r>
      <w:r>
        <w:t xml:space="preserve"> her passing. She passed I think in the </w:t>
      </w:r>
      <w:r w:rsidR="009C0EDF">
        <w:t>19</w:t>
      </w:r>
      <w:r>
        <w:t xml:space="preserve">72 and he passed in </w:t>
      </w:r>
      <w:r w:rsidR="009C0EDF">
        <w:t>19</w:t>
      </w:r>
      <w:r>
        <w:t>77, he lived five more years.</w:t>
      </w:r>
    </w:p>
    <w:p w:rsidR="00AC1E78" w:rsidRDefault="00AC1E78" w:rsidP="004F12DD">
      <w:pPr>
        <w:pStyle w:val="NormalWeb"/>
        <w:spacing w:after="0"/>
        <w:jc w:val="both"/>
      </w:pPr>
      <w:r>
        <w:t xml:space="preserve">Audience: </w:t>
      </w:r>
      <w:r w:rsidR="009C0EDF">
        <w:t>19</w:t>
      </w:r>
      <w:r>
        <w:t>75.</w:t>
      </w:r>
    </w:p>
    <w:p w:rsidR="00AC1E78" w:rsidRDefault="00AC1E78" w:rsidP="004F12DD">
      <w:pPr>
        <w:pStyle w:val="NormalWeb"/>
        <w:spacing w:after="0"/>
        <w:jc w:val="both"/>
      </w:pPr>
      <w:r>
        <w:t xml:space="preserve">Imam: </w:t>
      </w:r>
      <w:r w:rsidR="009C0EDF">
        <w:t>19</w:t>
      </w:r>
      <w:r>
        <w:t xml:space="preserve">75, yes </w:t>
      </w:r>
      <w:r w:rsidR="009C0EDF">
        <w:t>19</w:t>
      </w:r>
      <w:r>
        <w:t xml:space="preserve">75 I'm thinking about his age, he was 77 when he died, but </w:t>
      </w:r>
      <w:r w:rsidR="009C0EDF">
        <w:t>19</w:t>
      </w:r>
      <w:r>
        <w:t xml:space="preserve">75 that's three years, about three years later. Anyway he looked at her and he said, "Clara, is that not what we wanted?" and my mother was smiling, that bright smile of hers, and she said, "Yes". She </w:t>
      </w:r>
      <w:r w:rsidR="009C0EDF">
        <w:t>nodded her head</w:t>
      </w:r>
      <w:r>
        <w:t xml:space="preserve"> like that, yes. Now, those who say I came in and changed things, -- look, I did what I had to do and I did what I was supposed to do, supposed to do. I did what I had to do and I did what I was supposed to do. The </w:t>
      </w:r>
      <w:r w:rsidR="009C0EDF">
        <w:t>plan</w:t>
      </w:r>
      <w:r>
        <w:t xml:space="preserve"> had not been set by </w:t>
      </w:r>
      <w:proofErr w:type="gramStart"/>
      <w:r>
        <w:t>me,</w:t>
      </w:r>
      <w:proofErr w:type="gramEnd"/>
      <w:r>
        <w:t xml:space="preserve"> it had been set by those before me.</w:t>
      </w:r>
    </w:p>
    <w:p w:rsidR="00AC1E78" w:rsidRDefault="00AC1E78" w:rsidP="004F12DD">
      <w:pPr>
        <w:pStyle w:val="NormalWeb"/>
        <w:spacing w:after="0"/>
        <w:jc w:val="both"/>
      </w:pPr>
      <w:r>
        <w:t>That's how come we're successful that</w:t>
      </w:r>
      <w:r w:rsidR="009C0EDF">
        <w:t>'s how come you're all here now</w:t>
      </w:r>
      <w:r>
        <w:t xml:space="preserve">. </w:t>
      </w:r>
      <w:proofErr w:type="gramStart"/>
      <w:r>
        <w:t>Those who have been chosen for this new world that's coming in, this new community of people with a new life and new light for Islam.</w:t>
      </w:r>
      <w:proofErr w:type="gramEnd"/>
      <w:r>
        <w:t xml:space="preserve"> Those of you who are chosen, you cannot change your direction. I don't care how uncomfortable you are with me, you can't go anywhere else, you have been chosen, </w:t>
      </w:r>
      <w:proofErr w:type="gramStart"/>
      <w:r>
        <w:t>you</w:t>
      </w:r>
      <w:proofErr w:type="gramEnd"/>
      <w:r>
        <w:t xml:space="preserve"> can't go anywhere else.</w:t>
      </w:r>
    </w:p>
    <w:p w:rsidR="00AC1E78" w:rsidRDefault="00AC1E78" w:rsidP="004F12DD">
      <w:pPr>
        <w:pStyle w:val="NormalWeb"/>
        <w:spacing w:after="0"/>
        <w:jc w:val="both"/>
      </w:pPr>
      <w:r>
        <w:t xml:space="preserve">Forget about it, you're not going anywhere else. You're going to have your differences as to how to read scripture, you're going to have your differences as how to read professor </w:t>
      </w:r>
      <w:proofErr w:type="spellStart"/>
      <w:r>
        <w:t>Fard's</w:t>
      </w:r>
      <w:proofErr w:type="spellEnd"/>
      <w:r>
        <w:t xml:space="preserve"> esoteric language, but you ain't going nowhere. No, you're going to stay </w:t>
      </w:r>
      <w:r w:rsidR="009C0EDF">
        <w:t>with</w:t>
      </w:r>
      <w:r>
        <w:t xml:space="preserve"> Imam W</w:t>
      </w:r>
      <w:r w:rsidR="009C0EDF">
        <w:t>.</w:t>
      </w:r>
      <w:r>
        <w:t xml:space="preserve"> D</w:t>
      </w:r>
      <w:r w:rsidR="009C0EDF">
        <w:t>eed</w:t>
      </w:r>
      <w:r>
        <w:t xml:space="preserve"> Mohammad because you have been chosen by a power bigger than you. You're going all the way home.</w:t>
      </w:r>
    </w:p>
    <w:p w:rsidR="00AC1E78" w:rsidRDefault="00AC1E78" w:rsidP="004F12DD">
      <w:pPr>
        <w:pStyle w:val="NormalWeb"/>
        <w:spacing w:after="0"/>
        <w:jc w:val="both"/>
      </w:pPr>
      <w:r>
        <w:t>[</w:t>
      </w:r>
      <w:proofErr w:type="gramStart"/>
      <w:r>
        <w:t>applause</w:t>
      </w:r>
      <w:proofErr w:type="gramEnd"/>
      <w:r>
        <w:t>]</w:t>
      </w:r>
    </w:p>
    <w:p w:rsidR="00AC1E78" w:rsidRDefault="00AC1E78" w:rsidP="004F12DD">
      <w:pPr>
        <w:pStyle w:val="NormalWeb"/>
        <w:spacing w:after="0"/>
        <w:jc w:val="both"/>
      </w:pPr>
      <w:r>
        <w:t xml:space="preserve">Speaker 2: There's a brother here, who'd like to make his </w:t>
      </w:r>
      <w:proofErr w:type="spellStart"/>
      <w:r>
        <w:t>Shahada</w:t>
      </w:r>
      <w:proofErr w:type="spellEnd"/>
      <w:r>
        <w:t>, could you bring him forward please? Can you bring the brother forward? Yes.</w:t>
      </w:r>
    </w:p>
    <w:p w:rsidR="00AC1E78" w:rsidRDefault="00AC1E78" w:rsidP="004F12DD">
      <w:pPr>
        <w:pStyle w:val="NormalWeb"/>
        <w:spacing w:after="0"/>
        <w:jc w:val="both"/>
      </w:pPr>
      <w:r>
        <w:t>Imam: How are you brother?</w:t>
      </w:r>
    </w:p>
    <w:p w:rsidR="00AC1E78" w:rsidRDefault="00AC1E78" w:rsidP="004F12DD">
      <w:pPr>
        <w:pStyle w:val="NormalWeb"/>
        <w:spacing w:after="0"/>
        <w:jc w:val="both"/>
      </w:pPr>
      <w:r>
        <w:t>Speaker 3: I'm great.</w:t>
      </w:r>
    </w:p>
    <w:p w:rsidR="00AC1E78" w:rsidRDefault="00AC1E78" w:rsidP="004F12DD">
      <w:pPr>
        <w:pStyle w:val="NormalWeb"/>
        <w:spacing w:after="0"/>
        <w:jc w:val="both"/>
      </w:pPr>
      <w:r>
        <w:t>Imam: Peace, peace be unto you all again As-Salaam-Alaikum.</w:t>
      </w:r>
    </w:p>
    <w:p w:rsidR="00AC1E78" w:rsidRDefault="00AC1E78" w:rsidP="004F12DD">
      <w:pPr>
        <w:pStyle w:val="NormalWeb"/>
        <w:spacing w:after="0"/>
        <w:jc w:val="both"/>
      </w:pPr>
      <w:r>
        <w:t>Audience: Alaikum-Salaam.</w:t>
      </w:r>
    </w:p>
    <w:p w:rsidR="00AC1E78" w:rsidRDefault="00AC1E78" w:rsidP="004F12DD">
      <w:pPr>
        <w:pStyle w:val="NormalWeb"/>
        <w:spacing w:after="0"/>
        <w:jc w:val="both"/>
      </w:pPr>
      <w:r>
        <w:t xml:space="preserve">Imam: Imam Daniel Karim informed me that we have our brother among us who </w:t>
      </w:r>
      <w:proofErr w:type="gramStart"/>
      <w:r>
        <w:t>want</w:t>
      </w:r>
      <w:r w:rsidR="00AF1138">
        <w:t xml:space="preserve">s </w:t>
      </w:r>
      <w:r>
        <w:t xml:space="preserve"> to</w:t>
      </w:r>
      <w:proofErr w:type="gramEnd"/>
      <w:r>
        <w:t xml:space="preserve"> formally be admitted into the religion of Islam and mainly into this following, the brothers and sisters </w:t>
      </w:r>
      <w:r w:rsidR="00AF1138">
        <w:t xml:space="preserve">of Islam. It's very, very easy brothers. </w:t>
      </w:r>
      <w:r>
        <w:t xml:space="preserve">In Islam there's no priesthood, there's no organized control over the spread of the religion, there's no ordaining or anything like that. It's a very open and common life religion, yes with the guidance of </w:t>
      </w:r>
      <w:r w:rsidR="00BB0EB6">
        <w:t>G-d</w:t>
      </w:r>
      <w:r>
        <w:t>. The dec</w:t>
      </w:r>
      <w:r w:rsidR="00AF1138">
        <w:t>la</w:t>
      </w:r>
      <w:r>
        <w:t xml:space="preserve">ration of faith goes like this, "I witness that there is but one </w:t>
      </w:r>
      <w:r w:rsidR="00BB0EB6">
        <w:t>G-d</w:t>
      </w:r>
      <w:r>
        <w:t xml:space="preserve"> and I witness that Mohammad is the messenger of </w:t>
      </w:r>
      <w:r w:rsidR="00BB0EB6">
        <w:t>G-d</w:t>
      </w:r>
      <w:r>
        <w:t>, speaking of not myself, Mohammad in our Holy Scripture" all right. I witness-</w:t>
      </w:r>
    </w:p>
    <w:p w:rsidR="00AC1E78" w:rsidRDefault="00AC1E78" w:rsidP="004F12DD">
      <w:pPr>
        <w:pStyle w:val="NormalWeb"/>
        <w:spacing w:after="0"/>
        <w:jc w:val="both"/>
      </w:pPr>
      <w:r>
        <w:t>Speaker 3: I witness-</w:t>
      </w:r>
    </w:p>
    <w:p w:rsidR="00AC1E78" w:rsidRDefault="00AC1E78" w:rsidP="004F12DD">
      <w:pPr>
        <w:pStyle w:val="NormalWeb"/>
        <w:spacing w:after="0"/>
        <w:jc w:val="both"/>
      </w:pPr>
      <w:r>
        <w:t>Imam: -that-</w:t>
      </w:r>
    </w:p>
    <w:p w:rsidR="00AC1E78" w:rsidRDefault="00AC1E78" w:rsidP="004F12DD">
      <w:pPr>
        <w:pStyle w:val="NormalWeb"/>
        <w:spacing w:after="0"/>
        <w:jc w:val="both"/>
      </w:pPr>
      <w:r>
        <w:t xml:space="preserve">Speaker 3: -there's one </w:t>
      </w:r>
      <w:r w:rsidR="00BB0EB6">
        <w:t>G-d</w:t>
      </w:r>
      <w:r>
        <w:t>-</w:t>
      </w:r>
    </w:p>
    <w:p w:rsidR="00AC1E78" w:rsidRDefault="00AC1E78" w:rsidP="004F12DD">
      <w:pPr>
        <w:pStyle w:val="NormalWeb"/>
        <w:spacing w:after="0"/>
        <w:jc w:val="both"/>
      </w:pPr>
      <w:r>
        <w:t>Imam: -yes, and I witness-</w:t>
      </w:r>
    </w:p>
    <w:p w:rsidR="00AC1E78" w:rsidRDefault="00AC1E78" w:rsidP="004F12DD">
      <w:pPr>
        <w:pStyle w:val="NormalWeb"/>
        <w:spacing w:after="0"/>
        <w:jc w:val="both"/>
      </w:pPr>
      <w:r>
        <w:t>Speaker 3: -and I witness-</w:t>
      </w:r>
    </w:p>
    <w:p w:rsidR="00AC1E78" w:rsidRDefault="00AC1E78" w:rsidP="004F12DD">
      <w:pPr>
        <w:pStyle w:val="NormalWeb"/>
        <w:spacing w:after="0"/>
        <w:jc w:val="both"/>
      </w:pPr>
      <w:r>
        <w:t>Imam: -that Mohammad-</w:t>
      </w:r>
    </w:p>
    <w:p w:rsidR="00AC1E78" w:rsidRDefault="00AC1E78" w:rsidP="004F12DD">
      <w:pPr>
        <w:pStyle w:val="NormalWeb"/>
        <w:spacing w:after="0"/>
        <w:jc w:val="both"/>
      </w:pPr>
      <w:r>
        <w:t>Speaker 3: -Mohammad-</w:t>
      </w:r>
    </w:p>
    <w:p w:rsidR="00AC1E78" w:rsidRDefault="00AC1E78" w:rsidP="004F12DD">
      <w:pPr>
        <w:pStyle w:val="NormalWeb"/>
        <w:spacing w:after="0"/>
        <w:jc w:val="both"/>
      </w:pPr>
      <w:r>
        <w:t>Imam: -of the Quran-</w:t>
      </w:r>
    </w:p>
    <w:p w:rsidR="00AC1E78" w:rsidRDefault="00AC1E78" w:rsidP="004F12DD">
      <w:pPr>
        <w:pStyle w:val="NormalWeb"/>
        <w:spacing w:after="0"/>
        <w:jc w:val="both"/>
      </w:pPr>
      <w:r>
        <w:t>Speaker 3: -of the Quran-</w:t>
      </w:r>
    </w:p>
    <w:p w:rsidR="00AC1E78" w:rsidRDefault="00AC1E78" w:rsidP="004F12DD">
      <w:pPr>
        <w:pStyle w:val="NormalWeb"/>
        <w:spacing w:after="0"/>
        <w:jc w:val="both"/>
      </w:pPr>
      <w:r>
        <w:t xml:space="preserve">Imam: -is the Messenger of </w:t>
      </w:r>
      <w:r w:rsidR="00BB0EB6">
        <w:t>G-d</w:t>
      </w:r>
      <w:r>
        <w:t>-</w:t>
      </w:r>
    </w:p>
    <w:p w:rsidR="00AC1E78" w:rsidRDefault="00AC1E78" w:rsidP="004F12DD">
      <w:pPr>
        <w:pStyle w:val="NormalWeb"/>
        <w:spacing w:after="0"/>
        <w:jc w:val="both"/>
      </w:pPr>
      <w:r>
        <w:t>Speaker 3: -is the messenger-</w:t>
      </w:r>
    </w:p>
    <w:p w:rsidR="00AC1E78" w:rsidRDefault="00AC1E78" w:rsidP="004F12DD">
      <w:pPr>
        <w:pStyle w:val="NormalWeb"/>
        <w:spacing w:after="0"/>
        <w:jc w:val="both"/>
      </w:pPr>
      <w:r>
        <w:t>Imam: -messenger-</w:t>
      </w:r>
    </w:p>
    <w:p w:rsidR="00AC1E78" w:rsidRDefault="00AC1E78" w:rsidP="004F12DD">
      <w:pPr>
        <w:pStyle w:val="NormalWeb"/>
        <w:spacing w:after="0"/>
        <w:jc w:val="both"/>
      </w:pPr>
      <w:r>
        <w:t>Speaker 3: -messenger-</w:t>
      </w:r>
    </w:p>
    <w:p w:rsidR="00AC1E78" w:rsidRDefault="00AC1E78" w:rsidP="004F12DD">
      <w:pPr>
        <w:pStyle w:val="NormalWeb"/>
        <w:spacing w:after="0"/>
        <w:jc w:val="both"/>
      </w:pPr>
      <w:r>
        <w:t>Imam: -of-</w:t>
      </w:r>
    </w:p>
    <w:p w:rsidR="00AC1E78" w:rsidRDefault="00AC1E78" w:rsidP="004F12DD">
      <w:pPr>
        <w:pStyle w:val="NormalWeb"/>
        <w:spacing w:after="0"/>
        <w:jc w:val="both"/>
      </w:pPr>
      <w:r>
        <w:t xml:space="preserve">Speaker 3: -of </w:t>
      </w:r>
      <w:r w:rsidR="00BB0EB6">
        <w:t>G-d</w:t>
      </w:r>
      <w:r>
        <w:t>.</w:t>
      </w:r>
    </w:p>
    <w:p w:rsidR="00AC1E78" w:rsidRDefault="00AC1E78" w:rsidP="004F12DD">
      <w:pPr>
        <w:pStyle w:val="NormalWeb"/>
        <w:spacing w:after="0"/>
        <w:jc w:val="both"/>
      </w:pPr>
      <w:r>
        <w:t>Imam: Right.</w:t>
      </w:r>
    </w:p>
    <w:p w:rsidR="00AC1E78" w:rsidRDefault="00AC1E78" w:rsidP="004F12DD">
      <w:pPr>
        <w:pStyle w:val="NormalWeb"/>
        <w:spacing w:after="0"/>
        <w:jc w:val="both"/>
      </w:pPr>
      <w:r>
        <w:t>[</w:t>
      </w:r>
      <w:proofErr w:type="gramStart"/>
      <w:r>
        <w:t>applause</w:t>
      </w:r>
      <w:proofErr w:type="gramEnd"/>
      <w:r>
        <w:t>]</w:t>
      </w:r>
    </w:p>
    <w:p w:rsidR="00AC1E78" w:rsidRDefault="00AC1E78" w:rsidP="004F12DD">
      <w:pPr>
        <w:pStyle w:val="NormalWeb"/>
        <w:spacing w:after="0"/>
        <w:jc w:val="both"/>
      </w:pPr>
      <w:r>
        <w:t xml:space="preserve">Imam: Yes, every time a new member is recognized by us, it brings great joy to our hearts, yes. This new people on earth, we're growing. Something is off the -- where, where the --put it back. Yes, let me repeat. Every time we witness a new member, we have great joy in our </w:t>
      </w:r>
      <w:proofErr w:type="gramStart"/>
      <w:r>
        <w:t>hearts,</w:t>
      </w:r>
      <w:proofErr w:type="gramEnd"/>
      <w:r>
        <w:t xml:space="preserve"> great joy is in our hearts. I said that this is the </w:t>
      </w:r>
      <w:proofErr w:type="gramStart"/>
      <w:r>
        <w:t>growing,</w:t>
      </w:r>
      <w:proofErr w:type="gramEnd"/>
      <w:r>
        <w:t xml:space="preserve"> it's the growing of</w:t>
      </w:r>
      <w:r w:rsidR="00AF1138">
        <w:t xml:space="preserve"> a</w:t>
      </w:r>
      <w:r>
        <w:t xml:space="preserve"> new people, new life, a new community for Islam and for human life on this planet earth, that's what it is.</w:t>
      </w:r>
    </w:p>
    <w:p w:rsidR="00AF1138" w:rsidRDefault="00AC1E78" w:rsidP="004F12DD">
      <w:pPr>
        <w:pStyle w:val="NormalWeb"/>
        <w:spacing w:after="0"/>
        <w:jc w:val="both"/>
      </w:pPr>
      <w:r>
        <w:t xml:space="preserve">We're very happy, we thank </w:t>
      </w:r>
      <w:r w:rsidR="00BB0EB6">
        <w:t>G-d</w:t>
      </w:r>
      <w:r>
        <w:t xml:space="preserve">, we should never stop thanking Allah for bringing us something that will do justice by us, </w:t>
      </w:r>
      <w:r w:rsidR="00AF1138">
        <w:t xml:space="preserve">- </w:t>
      </w:r>
      <w:r>
        <w:t>give us restore us to what was lost and even give us better. That's what Allah says. Say when he rewards you, he rewards you in equal measure, but he also is very generou</w:t>
      </w:r>
      <w:r w:rsidR="00AF1138">
        <w:t xml:space="preserve">s, he's compassionate and very generous. </w:t>
      </w:r>
      <w:r>
        <w:t xml:space="preserve">He increases his favors and blessings on you and </w:t>
      </w:r>
      <w:r w:rsidR="00AF1138">
        <w:t>measures</w:t>
      </w:r>
      <w:r>
        <w:t xml:space="preserve"> much beyond what justice would call for so it goes beyond justice and to love, compassionate, kindness and generosity. </w:t>
      </w:r>
    </w:p>
    <w:p w:rsidR="00AF1138" w:rsidRDefault="00AF1138" w:rsidP="004F12DD">
      <w:pPr>
        <w:pStyle w:val="NormalWeb"/>
        <w:spacing w:after="0"/>
        <w:jc w:val="both"/>
      </w:pPr>
    </w:p>
    <w:p w:rsidR="00AC1E78" w:rsidRDefault="00AF1138" w:rsidP="004F12DD">
      <w:pPr>
        <w:pStyle w:val="NormalWeb"/>
        <w:spacing w:after="0"/>
        <w:jc w:val="both"/>
      </w:pPr>
      <w:r>
        <w:t>(</w:t>
      </w:r>
      <w:proofErr w:type="gramStart"/>
      <w:r>
        <w:t>question</w:t>
      </w:r>
      <w:proofErr w:type="gramEnd"/>
      <w:r>
        <w:t xml:space="preserve"> asked). </w:t>
      </w:r>
      <w:r w:rsidR="00AC1E78">
        <w:t>He asked me, will I entertain any questions. Yes, I will but only when I go home.</w:t>
      </w:r>
    </w:p>
    <w:p w:rsidR="00AC1E78" w:rsidRDefault="00AC1E78" w:rsidP="004F12DD">
      <w:pPr>
        <w:pStyle w:val="NormalWeb"/>
        <w:spacing w:after="0"/>
        <w:jc w:val="both"/>
      </w:pPr>
      <w:r>
        <w:t xml:space="preserve">Speaker 2: Brothers and sisters can you -- can everyone remain seated, please. </w:t>
      </w:r>
      <w:proofErr w:type="gramStart"/>
      <w:r>
        <w:t>please</w:t>
      </w:r>
      <w:proofErr w:type="gramEnd"/>
      <w:r>
        <w:t xml:space="preserve"> remain seated.</w:t>
      </w:r>
    </w:p>
    <w:p w:rsidR="00AC1E78" w:rsidRDefault="00AC1E78" w:rsidP="004F12DD">
      <w:pPr>
        <w:pStyle w:val="NormalWeb"/>
        <w:spacing w:after="0"/>
        <w:jc w:val="both"/>
      </w:pPr>
      <w:r>
        <w:t>Speaker 4: As-</w:t>
      </w:r>
      <w:proofErr w:type="spellStart"/>
      <w:r>
        <w:t>salamu</w:t>
      </w:r>
      <w:proofErr w:type="spellEnd"/>
      <w:r>
        <w:t xml:space="preserve"> </w:t>
      </w:r>
      <w:proofErr w:type="spellStart"/>
      <w:r>
        <w:t>alaykum</w:t>
      </w:r>
      <w:proofErr w:type="spellEnd"/>
      <w:r>
        <w:t>.</w:t>
      </w:r>
    </w:p>
    <w:p w:rsidR="00AC1E78" w:rsidRDefault="00AC1E78" w:rsidP="004F12DD">
      <w:pPr>
        <w:pStyle w:val="NormalWeb"/>
        <w:spacing w:after="0"/>
        <w:jc w:val="both"/>
      </w:pPr>
      <w:r>
        <w:t xml:space="preserve">Audience: </w:t>
      </w:r>
      <w:proofErr w:type="spellStart"/>
      <w:r>
        <w:t>Waʿalaykumu</w:t>
      </w:r>
      <w:proofErr w:type="spellEnd"/>
      <w:r>
        <w:t xml:space="preserve"> as-</w:t>
      </w:r>
      <w:proofErr w:type="spellStart"/>
      <w:r>
        <w:t>salam</w:t>
      </w:r>
      <w:proofErr w:type="spellEnd"/>
      <w:r>
        <w:t>.</w:t>
      </w:r>
    </w:p>
    <w:p w:rsidR="00AC1E78" w:rsidRDefault="00AC1E78" w:rsidP="004F12DD">
      <w:pPr>
        <w:pStyle w:val="NormalWeb"/>
        <w:spacing w:after="0"/>
        <w:jc w:val="both"/>
      </w:pPr>
      <w:r>
        <w:t>Speaker 4: Let me see the brothers that have the suits on. Stand, please. Brothers, we have those suits. Please stand we got the suits in and you should be purchased the suits. I said the brothers who got the suits, CPC suits. They're here next first Sunday no brother should be without a suit. Find your size, purchase a suit and you should be here. Everybody should stand if you're male. Have a-</w:t>
      </w:r>
    </w:p>
    <w:p w:rsidR="00AC1E78" w:rsidRDefault="00AC1E78" w:rsidP="004F12DD">
      <w:pPr>
        <w:pStyle w:val="NormalWeb"/>
        <w:spacing w:after="0"/>
        <w:jc w:val="both"/>
      </w:pPr>
      <w:r>
        <w:t>[02:21:37] [END OF AUDIO]</w:t>
      </w:r>
    </w:p>
    <w:p w:rsidR="00AC1E78" w:rsidRDefault="00AC1E78" w:rsidP="004F12DD">
      <w:pPr>
        <w:jc w:val="both"/>
      </w:pPr>
    </w:p>
    <w:sectPr w:rsidR="00AC1E78">
      <w:pgSz w:w="12240" w:h="15840"/>
      <w:pgMar w:top="1440" w:right="1800" w:bottom="1440" w:left="180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0002AFF" w:usb1="C000247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stylePaneFormatFilter w:val="3F01"/>
  <w:defaultTabStop w:val="720"/>
  <w:characterSpacingControl w:val="doNotCompress"/>
  <w:savePreviewPicture/>
  <w:compat/>
  <w:docVars>
    <w:docVar w:name="__Grammarly_42____i" w:val="H4sIAAAAAAAEAKtWckksSQxILCpxzi/NK1GyMqwFAAEhoTITAAAA"/>
    <w:docVar w:name="__Grammarly_42___1" w:val="H4sIAAAAAAAEAKtWcslP9kxRslIyNDY0tTQ2tjSxNDS3NDAxMzdS0lEKTi0uzszPAykwrAUAGnYqJCwAAAA="/>
  </w:docVars>
  <w:rsids>
    <w:rsidRoot w:val="00AC1E78"/>
    <w:rsid w:val="00025A80"/>
    <w:rsid w:val="000C11FF"/>
    <w:rsid w:val="000D7384"/>
    <w:rsid w:val="000E0AA5"/>
    <w:rsid w:val="00295BCA"/>
    <w:rsid w:val="00295C42"/>
    <w:rsid w:val="0032440A"/>
    <w:rsid w:val="00421A8B"/>
    <w:rsid w:val="004F12DD"/>
    <w:rsid w:val="00577CC4"/>
    <w:rsid w:val="005C44F9"/>
    <w:rsid w:val="00803442"/>
    <w:rsid w:val="00823C7F"/>
    <w:rsid w:val="008B7296"/>
    <w:rsid w:val="0099603F"/>
    <w:rsid w:val="009C0EDF"/>
    <w:rsid w:val="009E63D3"/>
    <w:rsid w:val="00A850D9"/>
    <w:rsid w:val="00AC1E78"/>
    <w:rsid w:val="00AF1138"/>
    <w:rsid w:val="00B132AD"/>
    <w:rsid w:val="00B16F23"/>
    <w:rsid w:val="00B42485"/>
    <w:rsid w:val="00BB0EB6"/>
    <w:rsid w:val="00BD56DB"/>
    <w:rsid w:val="00CA3E6C"/>
    <w:rsid w:val="00CB0174"/>
    <w:rsid w:val="00D01BC7"/>
    <w:rsid w:val="00DA03E9"/>
    <w:rsid w:val="00DF4697"/>
    <w:rsid w:val="00E172BD"/>
    <w:rsid w:val="00E42D26"/>
    <w:rsid w:val="00E562C7"/>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Type"/>
  <w:smartTagType w:namespaceuri="urn:schemas-microsoft-com:office:smarttags" w:name="PlaceName"/>
  <w:smartTagType w:namespaceuri="urn:schemas-microsoft-com:office:smarttags" w:name="City"/>
  <w:smartTagType w:namespaceuri="urn:schemas-microsoft-com:office:smarttags" w:name="country-region"/>
  <w:smartTagType w:namespaceuri="urn:schemas-microsoft-com:office:smarttags" w:name="place"/>
  <w:smartTagType w:namespaceuri="urn:schemas-microsoft-com:office:smarttags" w:name="State"/>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paragraph" w:styleId="Heading1">
    <w:name w:val="heading 1"/>
    <w:basedOn w:val="Normal"/>
    <w:qFormat/>
    <w:rsid w:val="00AC1E78"/>
    <w:pPr>
      <w:pBdr>
        <w:bottom w:val="single" w:sz="8" w:space="4" w:color="4F81BD"/>
      </w:pBdr>
      <w:spacing w:after="302"/>
      <w:jc w:val="center"/>
      <w:outlineLvl w:val="0"/>
    </w:pPr>
    <w:rPr>
      <w:b/>
      <w:bCs/>
      <w:color w:val="17365D"/>
      <w:kern w:val="36"/>
      <w:sz w:val="48"/>
      <w:szCs w:val="48"/>
    </w:rPr>
  </w:style>
  <w:style w:type="paragraph" w:styleId="Heading3">
    <w:name w:val="heading 3"/>
    <w:basedOn w:val="Normal"/>
    <w:qFormat/>
    <w:rsid w:val="00AC1E78"/>
    <w:pPr>
      <w:jc w:val="center"/>
      <w:outlineLvl w:val="2"/>
    </w:pPr>
    <w:rPr>
      <w:b/>
      <w:bCs/>
      <w:sz w:val="27"/>
      <w:szCs w:val="27"/>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NormalWeb">
    <w:name w:val="Normal (Web)"/>
    <w:basedOn w:val="Normal"/>
    <w:rsid w:val="00AC1E78"/>
    <w:pPr>
      <w:spacing w:before="100" w:beforeAutospacing="1" w:after="115"/>
    </w:pPr>
  </w:style>
</w:styles>
</file>

<file path=word/webSettings.xml><?xml version="1.0" encoding="utf-8"?>
<w:webSettings xmlns:r="http://schemas.openxmlformats.org/officeDocument/2006/relationships" xmlns:w="http://schemas.openxmlformats.org/wordprocessingml/2006/main">
  <w:divs>
    <w:div w:id="8505307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30</Pages>
  <Words>12583</Words>
  <Characters>71728</Characters>
  <Application>Microsoft Office Word</Application>
  <DocSecurity>0</DocSecurity>
  <Lines>597</Lines>
  <Paragraphs>168</Paragraphs>
  <ScaleCrop>false</ScaleCrop>
  <HeadingPairs>
    <vt:vector size="2" baseType="variant">
      <vt:variant>
        <vt:lpstr>Title</vt:lpstr>
      </vt:variant>
      <vt:variant>
        <vt:i4>1</vt:i4>
      </vt:variant>
    </vt:vector>
  </HeadingPairs>
  <TitlesOfParts>
    <vt:vector size="1" baseType="lpstr">
      <vt:lpstr>03/05/2006</vt:lpstr>
    </vt:vector>
  </TitlesOfParts>
  <Company/>
  <LinksUpToDate>false</LinksUpToDate>
  <CharactersWithSpaces>8414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3/05/2006</dc:title>
  <dc:creator>Les Taha</dc:creator>
  <cp:lastModifiedBy>Mubaashir Uqdah</cp:lastModifiedBy>
  <cp:revision>2</cp:revision>
  <dcterms:created xsi:type="dcterms:W3CDTF">2018-01-02T04:07:00Z</dcterms:created>
  <dcterms:modified xsi:type="dcterms:W3CDTF">2018-01-02T04:07:00Z</dcterms:modified>
</cp:coreProperties>
</file>